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6BBA105C" w:rsidR="006D0DA4" w:rsidRDefault="006D0DA4" w:rsidP="006D0DA4">
      <w:pPr>
        <w:pStyle w:val="NormalBPBHEB"/>
      </w:pPr>
      <w:r>
        <w:t xml:space="preserve">In this chapter, we will learn </w:t>
      </w:r>
      <w:r w:rsidRPr="006D0DA4">
        <w:t>build</w:t>
      </w:r>
      <w:r>
        <w:t>ing</w:t>
      </w:r>
      <w:r w:rsidRPr="006D0DA4">
        <w:t xml:space="preserve"> resilient applications, optimize data analytics, or fortify your data recovery strategies</w:t>
      </w:r>
    </w:p>
    <w:p w14:paraId="504344CE" w14:textId="77777777" w:rsidR="006D0DA4" w:rsidRDefault="006D0DA4" w:rsidP="006D0DA4">
      <w:pPr>
        <w:pStyle w:val="NormalBPBHEB"/>
      </w:pPr>
    </w:p>
    <w:p w14:paraId="4B02F835" w14:textId="53555447" w:rsidR="006D0DA4" w:rsidRDefault="006D0DA4" w:rsidP="006D0DA4">
      <w:pPr>
        <w:pStyle w:val="Heading1BPBHEB"/>
      </w:pPr>
      <w:r>
        <w:t>Storage pattern decision matrix</w:t>
      </w:r>
    </w:p>
    <w:p w14:paraId="703A3833" w14:textId="77777777" w:rsidR="00284B96" w:rsidRDefault="00284B96" w:rsidP="00284B96">
      <w:pPr>
        <w:pStyle w:val="NormalBPBHEB"/>
      </w:pPr>
      <w:r w:rsidRPr="00284B96">
        <w:t xml:space="preserve">Selecting the most suitable storage pattern within the AWS ecosystem depends on a variety of factors, including </w:t>
      </w:r>
      <w:r w:rsidRPr="00284B96">
        <w:rPr>
          <w:b/>
          <w:bCs/>
        </w:rPr>
        <w:t>performance, scalability, security</w:t>
      </w:r>
      <w:r w:rsidRPr="00284B96">
        <w:t xml:space="preserve">, and, most importantly, </w:t>
      </w:r>
      <w:r w:rsidRPr="00284B96">
        <w:rPr>
          <w:b/>
          <w:bCs/>
        </w:rPr>
        <w:t>access protocols</w:t>
      </w:r>
      <w:r w:rsidRPr="00284B96">
        <w:t xml:space="preserve"> supported by applications. AWS offers different storage options like </w:t>
      </w:r>
      <w:r w:rsidRPr="00284B96">
        <w:rPr>
          <w:b/>
          <w:bCs/>
        </w:rPr>
        <w:t>SAN (Storage Area Network), NAS (Network Attached Storage),</w:t>
      </w:r>
      <w:r w:rsidRPr="00284B96">
        <w:t xml:space="preserve"> and </w:t>
      </w:r>
      <w:r w:rsidRPr="00284B96">
        <w:rPr>
          <w:b/>
          <w:bCs/>
        </w:rPr>
        <w:t>Object Storage</w:t>
      </w:r>
      <w:r w:rsidRPr="00284B96">
        <w:t xml:space="preserve"> to accommodate a range of needs. Each of these storage types has unique advantages and limitations, which </w:t>
      </w:r>
      <w:proofErr w:type="gramStart"/>
      <w:r w:rsidRPr="00284B96">
        <w:t>are primarily dictated</w:t>
      </w:r>
      <w:proofErr w:type="gramEnd"/>
      <w:r w:rsidRPr="00284B96">
        <w:t xml:space="preserve"> by the protocols they support.</w:t>
      </w:r>
    </w:p>
    <w:p w14:paraId="6AC88237" w14:textId="082228D1" w:rsidR="009A7542" w:rsidRDefault="009A7542" w:rsidP="009A7542">
      <w:pPr>
        <w:pStyle w:val="NormalBPBHEB"/>
      </w:pPr>
      <w:r w:rsidRPr="004A4DE9">
        <w:rPr>
          <w:b/>
          <w:bCs/>
        </w:rPr>
        <w:t xml:space="preserve">Figure </w:t>
      </w:r>
      <w:r>
        <w:rPr>
          <w:b/>
          <w:bCs/>
        </w:rPr>
        <w:t>1</w:t>
      </w:r>
      <w:r w:rsidRPr="004A4DE9">
        <w:t xml:space="preserve"> illustrates the way on-premises users and applications connect to and access data storage systems. In this example, applications can utilize SAN, NAS, or object storage through their respective supported protocols. While factors such as performance, security, and scalability play crucial roles, the choice of storage—whether SAN, NAS, or object—</w:t>
      </w:r>
      <w:proofErr w:type="gramStart"/>
      <w:r w:rsidRPr="004A4DE9">
        <w:t>is primarily influenced</w:t>
      </w:r>
      <w:proofErr w:type="gramEnd"/>
      <w:r w:rsidRPr="004A4DE9">
        <w:t xml:space="preserve"> by the access protocols supported by the applications. Each protocol comes with its unique benefits and limitations, making it a significant factor in deciding which storage solution to adopt on the backend</w:t>
      </w:r>
      <w:sdt>
        <w:sdtPr>
          <w:id w:val="15193569"/>
          <w:citation/>
        </w:sdtPr>
        <w:sdtContent>
          <w:r>
            <w:fldChar w:fldCharType="begin"/>
          </w:r>
          <w:r>
            <w:instrText xml:space="preserve"> CITATION Kha20 \l 1033 </w:instrText>
          </w:r>
          <w:r>
            <w:fldChar w:fldCharType="separate"/>
          </w:r>
          <w:r w:rsidR="00522268">
            <w:rPr>
              <w:noProof/>
            </w:rPr>
            <w:t xml:space="preserve"> </w:t>
          </w:r>
          <w:r w:rsidR="00522268" w:rsidRPr="00522268">
            <w:rPr>
              <w:noProof/>
            </w:rPr>
            <w:t>[1]</w:t>
          </w:r>
          <w:r>
            <w:fldChar w:fldCharType="end"/>
          </w:r>
        </w:sdtContent>
      </w:sdt>
      <w:r w:rsidRPr="004A4DE9">
        <w:t>.</w:t>
      </w:r>
    </w:p>
    <w:p w14:paraId="2938618E" w14:textId="77777777" w:rsidR="009A7542" w:rsidRDefault="009A7542" w:rsidP="009A7542">
      <w:pPr>
        <w:pStyle w:val="NormalBPBHEB"/>
        <w:keepNext/>
      </w:pPr>
    </w:p>
    <w:p w14:paraId="73035BE0" w14:textId="77777777" w:rsidR="009A7542" w:rsidRDefault="009A7542" w:rsidP="009A7542">
      <w:pPr>
        <w:pStyle w:val="NormalBPBHEB"/>
      </w:pPr>
      <w:r>
        <w:rPr>
          <w:noProof/>
        </w:rPr>
        <w:drawing>
          <wp:inline distT="0" distB="0" distL="0" distR="0" wp14:anchorId="0F29192D" wp14:editId="36B794D6">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E891AA" w14:textId="77777777" w:rsidR="009A7542" w:rsidRDefault="009A7542" w:rsidP="009A7542">
      <w:pPr>
        <w:pStyle w:val="FigureCaptionBPBHEB"/>
      </w:pPr>
      <w:r>
        <w:t xml:space="preserve">Figure </w:t>
      </w:r>
      <w:r>
        <w:fldChar w:fldCharType="begin"/>
      </w:r>
      <w:r>
        <w:instrText xml:space="preserve"> SEQ Figure \* ARABIC </w:instrText>
      </w:r>
      <w:r>
        <w:fldChar w:fldCharType="separate"/>
      </w:r>
      <w:r>
        <w:rPr>
          <w:noProof/>
        </w:rPr>
        <w:t>1</w:t>
      </w:r>
      <w:r>
        <w:fldChar w:fldCharType="end"/>
      </w:r>
      <w:r>
        <w:t xml:space="preserve"> </w:t>
      </w:r>
      <w:r w:rsidRPr="002773B0">
        <w:t>AWS Storage pattern decision matrix</w:t>
      </w:r>
      <w:r>
        <w:t xml:space="preserve"> (AWS Blogs).</w:t>
      </w:r>
    </w:p>
    <w:p w14:paraId="6B7B66CA" w14:textId="77777777" w:rsidR="009A7542" w:rsidRPr="00284B96" w:rsidRDefault="009A7542" w:rsidP="00284B96">
      <w:pPr>
        <w:pStyle w:val="NormalBPBHEB"/>
      </w:pPr>
    </w:p>
    <w:p w14:paraId="048AE98D" w14:textId="77777777" w:rsidR="00284B96" w:rsidRPr="00284B96" w:rsidRDefault="00284B96" w:rsidP="00284B96">
      <w:pPr>
        <w:pStyle w:val="NormalBPBHEB"/>
      </w:pPr>
      <w:r w:rsidRPr="00284B96">
        <w:t>In this section, we will provide a deeper look into the storage patterns offered by AWS and analyze which use cases benefit from each storage solution. The objective is to ensure readers can make informed decisions when architecting their data management strategy in the AWS cloud.</w:t>
      </w:r>
    </w:p>
    <w:p w14:paraId="602E84C9" w14:textId="570029B6" w:rsidR="00284B96" w:rsidRPr="00284B96" w:rsidRDefault="00284B96" w:rsidP="0001792F">
      <w:pPr>
        <w:pStyle w:val="Heading2BPBHEB"/>
        <w:jc w:val="left"/>
      </w:pPr>
      <w:r w:rsidRPr="00284B96">
        <w:t>SAN (Storage Area Network)</w:t>
      </w:r>
    </w:p>
    <w:p w14:paraId="73A9068E" w14:textId="77777777" w:rsidR="00284B96" w:rsidRPr="00284B96" w:rsidRDefault="00284B96" w:rsidP="00284B96">
      <w:pPr>
        <w:pStyle w:val="NormalBPBHEB"/>
        <w:numPr>
          <w:ilvl w:val="0"/>
          <w:numId w:val="17"/>
        </w:numPr>
      </w:pPr>
      <w:r w:rsidRPr="00284B96">
        <w:rPr>
          <w:b/>
          <w:bCs/>
        </w:rPr>
        <w:t>What it is</w:t>
      </w:r>
      <w:r w:rsidRPr="00284B96">
        <w:t xml:space="preserve">: SAN is a high-speed network that provides block-level storage to applications. The storage </w:t>
      </w:r>
      <w:proofErr w:type="gramStart"/>
      <w:r w:rsidRPr="00284B96">
        <w:t>is accessed</w:t>
      </w:r>
      <w:proofErr w:type="gramEnd"/>
      <w:r w:rsidRPr="00284B96">
        <w:t xml:space="preserve"> over dedicated high-performance networks, ensuring low latency and high throughput.</w:t>
      </w:r>
    </w:p>
    <w:p w14:paraId="366D793C" w14:textId="7F65BCEE" w:rsidR="00284B96" w:rsidRPr="00284B96" w:rsidRDefault="00284B96" w:rsidP="00284B96">
      <w:pPr>
        <w:pStyle w:val="NormalBPBHEB"/>
        <w:numPr>
          <w:ilvl w:val="0"/>
          <w:numId w:val="17"/>
        </w:numPr>
      </w:pPr>
      <w:r w:rsidRPr="00284B96">
        <w:rPr>
          <w:b/>
          <w:bCs/>
        </w:rPr>
        <w:t>Best suited for</w:t>
      </w:r>
      <w:r w:rsidRPr="00284B96">
        <w:t xml:space="preserve">: Applications requiring high-performance storage, such as databases or transactional systems, </w:t>
      </w:r>
      <w:r w:rsidR="009E3E61" w:rsidRPr="00284B96">
        <w:t>which</w:t>
      </w:r>
      <w:r w:rsidRPr="00284B96">
        <w:t xml:space="preserve"> need low-latency, high-throughput access to storage.</w:t>
      </w:r>
    </w:p>
    <w:p w14:paraId="20D0D22F" w14:textId="77777777" w:rsidR="00284B96" w:rsidRPr="00284B96" w:rsidRDefault="00284B96" w:rsidP="00284B96">
      <w:pPr>
        <w:pStyle w:val="NormalBPBHEB"/>
        <w:numPr>
          <w:ilvl w:val="0"/>
          <w:numId w:val="17"/>
        </w:numPr>
      </w:pPr>
      <w:r w:rsidRPr="00284B96">
        <w:rPr>
          <w:b/>
          <w:bCs/>
        </w:rPr>
        <w:t>AWS Services</w:t>
      </w:r>
      <w:r w:rsidRPr="00284B96">
        <w:t>:</w:t>
      </w:r>
    </w:p>
    <w:p w14:paraId="061C1152" w14:textId="77777777" w:rsidR="00284B96" w:rsidRPr="00284B96" w:rsidRDefault="00284B96" w:rsidP="00284B96">
      <w:pPr>
        <w:pStyle w:val="NormalBPBHEB"/>
        <w:numPr>
          <w:ilvl w:val="1"/>
          <w:numId w:val="17"/>
        </w:numPr>
      </w:pPr>
      <w:r w:rsidRPr="00284B96">
        <w:rPr>
          <w:b/>
          <w:bCs/>
        </w:rPr>
        <w:t>Amazon Elastic Block Store (EBS)</w:t>
      </w:r>
      <w:r w:rsidRPr="00284B96">
        <w:t xml:space="preserve"> provides block storage that can </w:t>
      </w:r>
      <w:proofErr w:type="gramStart"/>
      <w:r w:rsidRPr="00284B96">
        <w:t>be attached</w:t>
      </w:r>
      <w:proofErr w:type="gramEnd"/>
      <w:r w:rsidRPr="00284B96">
        <w:t xml:space="preserve"> to EC2 instances and used similarly to SAN storage in traditional on-premises setups.</w:t>
      </w:r>
    </w:p>
    <w:p w14:paraId="7DD12BC3" w14:textId="5D3FBDB2" w:rsidR="00284B96" w:rsidRPr="00284B96" w:rsidRDefault="00284B96" w:rsidP="00284B96">
      <w:pPr>
        <w:pStyle w:val="NormalBPBHEB"/>
        <w:numPr>
          <w:ilvl w:val="0"/>
          <w:numId w:val="17"/>
        </w:numPr>
      </w:pPr>
      <w:r w:rsidRPr="00284B96">
        <w:rPr>
          <w:b/>
          <w:bCs/>
        </w:rPr>
        <w:t>Real-world application</w:t>
      </w:r>
      <w:r w:rsidRPr="00284B96">
        <w:t xml:space="preserve">: In financial institutions or e-commerce platforms, transactional databases require SAN-like performance to </w:t>
      </w:r>
      <w:r w:rsidR="0051297D" w:rsidRPr="00284B96">
        <w:t>manage</w:t>
      </w:r>
      <w:r w:rsidRPr="00284B96">
        <w:t xml:space="preserve"> millions of requests per second. For example, </w:t>
      </w:r>
      <w:r w:rsidRPr="00284B96">
        <w:rPr>
          <w:b/>
          <w:bCs/>
        </w:rPr>
        <w:t>Amazon EBS</w:t>
      </w:r>
      <w:r w:rsidRPr="00284B96">
        <w:t xml:space="preserve"> volumes are ideal for databases like MySQL, PostgreSQL, and MongoDB that require fast, reliable storage for intensive workloads.</w:t>
      </w:r>
    </w:p>
    <w:p w14:paraId="5C88C1C9" w14:textId="6C734304" w:rsidR="00284B96" w:rsidRPr="00284B96" w:rsidRDefault="00284B96" w:rsidP="0001792F">
      <w:pPr>
        <w:pStyle w:val="Heading2BPBHEB"/>
        <w:jc w:val="left"/>
      </w:pPr>
      <w:r w:rsidRPr="00284B96">
        <w:t>NAS (Network Attached Storage)</w:t>
      </w:r>
    </w:p>
    <w:p w14:paraId="057F363B" w14:textId="77777777" w:rsidR="00284B96" w:rsidRPr="00284B96" w:rsidRDefault="00284B96" w:rsidP="00284B96">
      <w:pPr>
        <w:pStyle w:val="NormalBPBHEB"/>
        <w:numPr>
          <w:ilvl w:val="0"/>
          <w:numId w:val="18"/>
        </w:numPr>
      </w:pPr>
      <w:r w:rsidRPr="00284B96">
        <w:rPr>
          <w:b/>
          <w:bCs/>
        </w:rPr>
        <w:t>What it is</w:t>
      </w:r>
      <w:r w:rsidRPr="00284B96">
        <w:t xml:space="preserve">: NAS offers file-level access, enabling applications to share a centralized storage system. It </w:t>
      </w:r>
      <w:proofErr w:type="gramStart"/>
      <w:r w:rsidRPr="00284B96">
        <w:t>is typically used</w:t>
      </w:r>
      <w:proofErr w:type="gramEnd"/>
      <w:r w:rsidRPr="00284B96">
        <w:t xml:space="preserve"> for applications that require file sharing across different systems.</w:t>
      </w:r>
    </w:p>
    <w:p w14:paraId="7C5032B9" w14:textId="77777777" w:rsidR="00284B96" w:rsidRPr="00284B96" w:rsidRDefault="00284B96" w:rsidP="00284B96">
      <w:pPr>
        <w:pStyle w:val="NormalBPBHEB"/>
        <w:numPr>
          <w:ilvl w:val="0"/>
          <w:numId w:val="18"/>
        </w:numPr>
      </w:pPr>
      <w:r w:rsidRPr="00284B96">
        <w:rPr>
          <w:b/>
          <w:bCs/>
        </w:rPr>
        <w:t>Best suited for</w:t>
      </w:r>
      <w:r w:rsidRPr="00284B96">
        <w:t>: Applications where multiple servers or users need access to shared files, such as content management systems, home directories, or web servers.</w:t>
      </w:r>
    </w:p>
    <w:p w14:paraId="2BB6D360" w14:textId="77777777" w:rsidR="00284B96" w:rsidRPr="00284B96" w:rsidRDefault="00284B96" w:rsidP="00284B96">
      <w:pPr>
        <w:pStyle w:val="NormalBPBHEB"/>
        <w:numPr>
          <w:ilvl w:val="0"/>
          <w:numId w:val="18"/>
        </w:numPr>
      </w:pPr>
      <w:r w:rsidRPr="00284B96">
        <w:rPr>
          <w:b/>
          <w:bCs/>
        </w:rPr>
        <w:t>AWS Services</w:t>
      </w:r>
      <w:r w:rsidRPr="00284B96">
        <w:t>:</w:t>
      </w:r>
    </w:p>
    <w:p w14:paraId="1FD7E092" w14:textId="77777777" w:rsidR="00284B96" w:rsidRPr="00284B96" w:rsidRDefault="00284B96" w:rsidP="00284B96">
      <w:pPr>
        <w:pStyle w:val="NormalBPBHEB"/>
        <w:numPr>
          <w:ilvl w:val="1"/>
          <w:numId w:val="18"/>
        </w:numPr>
      </w:pPr>
      <w:r w:rsidRPr="00284B96">
        <w:rPr>
          <w:b/>
          <w:bCs/>
        </w:rPr>
        <w:t>Amazon Elastic File System (EFS)</w:t>
      </w:r>
      <w:r w:rsidRPr="00284B96">
        <w:t xml:space="preserve"> provides scalable file storage that can </w:t>
      </w:r>
      <w:proofErr w:type="gramStart"/>
      <w:r w:rsidRPr="00284B96">
        <w:t>be accessed</w:t>
      </w:r>
      <w:proofErr w:type="gramEnd"/>
      <w:r w:rsidRPr="00284B96">
        <w:t xml:space="preserve"> by multiple EC2 instances simultaneously. It offers high availability and durability, making it a preferred choice for enterprise applications.</w:t>
      </w:r>
    </w:p>
    <w:p w14:paraId="37CEFA96" w14:textId="77777777" w:rsidR="00284B96" w:rsidRPr="00284B96" w:rsidRDefault="00284B96" w:rsidP="00284B96">
      <w:pPr>
        <w:pStyle w:val="NormalBPBHEB"/>
        <w:numPr>
          <w:ilvl w:val="1"/>
          <w:numId w:val="18"/>
        </w:numPr>
      </w:pPr>
      <w:r w:rsidRPr="00284B96">
        <w:rPr>
          <w:b/>
          <w:bCs/>
        </w:rPr>
        <w:t>Amazon FSx</w:t>
      </w:r>
      <w:r w:rsidRPr="00284B96">
        <w:t xml:space="preserve"> supports Windows-based and Lustre file systems, ideal for users needing compatibility with existing NAS systems.</w:t>
      </w:r>
    </w:p>
    <w:p w14:paraId="1A701327" w14:textId="77777777" w:rsidR="00284B96" w:rsidRPr="00284B96" w:rsidRDefault="00284B96" w:rsidP="00284B96">
      <w:pPr>
        <w:pStyle w:val="NormalBPBHEB"/>
        <w:numPr>
          <w:ilvl w:val="0"/>
          <w:numId w:val="18"/>
        </w:numPr>
      </w:pPr>
      <w:r w:rsidRPr="00284B96">
        <w:rPr>
          <w:b/>
          <w:bCs/>
        </w:rPr>
        <w:t>Real-world application</w:t>
      </w:r>
      <w:r w:rsidRPr="00284B96">
        <w:t xml:space="preserve">: Enterprises that run shared web servers, media workflows, or big data processing workloads benefit from </w:t>
      </w:r>
      <w:r w:rsidRPr="00284B96">
        <w:rPr>
          <w:b/>
          <w:bCs/>
        </w:rPr>
        <w:t>EFS</w:t>
      </w:r>
      <w:r w:rsidRPr="00284B96">
        <w:t xml:space="preserve"> and </w:t>
      </w:r>
      <w:r w:rsidRPr="00284B96">
        <w:rPr>
          <w:b/>
          <w:bCs/>
        </w:rPr>
        <w:t>FSx</w:t>
      </w:r>
      <w:r w:rsidRPr="00284B96">
        <w:t xml:space="preserve">. For example, </w:t>
      </w:r>
      <w:r w:rsidRPr="00284B96">
        <w:rPr>
          <w:b/>
          <w:bCs/>
        </w:rPr>
        <w:t>Amazon EFS</w:t>
      </w:r>
      <w:r w:rsidRPr="00284B96">
        <w:t xml:space="preserve"> </w:t>
      </w:r>
      <w:proofErr w:type="gramStart"/>
      <w:r w:rsidRPr="00284B96">
        <w:t>is widely used</w:t>
      </w:r>
      <w:proofErr w:type="gramEnd"/>
      <w:r w:rsidRPr="00284B96">
        <w:t xml:space="preserve"> in scenarios where applications need to access shared file systems from multiple availability zones.</w:t>
      </w:r>
    </w:p>
    <w:p w14:paraId="589B7DA8" w14:textId="4EFBB333" w:rsidR="00284B96" w:rsidRPr="00284B96" w:rsidRDefault="00284B96" w:rsidP="0001792F">
      <w:pPr>
        <w:pStyle w:val="Heading2BPBHEB"/>
        <w:jc w:val="left"/>
      </w:pPr>
      <w:r w:rsidRPr="00284B96">
        <w:t>Object Storage</w:t>
      </w:r>
    </w:p>
    <w:p w14:paraId="6030829A" w14:textId="22E24C46" w:rsidR="00284B96" w:rsidRPr="00284B96" w:rsidRDefault="00284B96" w:rsidP="00284B96">
      <w:pPr>
        <w:pStyle w:val="NormalBPBHEB"/>
        <w:numPr>
          <w:ilvl w:val="0"/>
          <w:numId w:val="19"/>
        </w:numPr>
      </w:pPr>
      <w:r w:rsidRPr="00284B96">
        <w:rPr>
          <w:b/>
          <w:bCs/>
        </w:rPr>
        <w:t>What it is</w:t>
      </w:r>
      <w:r w:rsidRPr="00284B96">
        <w:t xml:space="preserve">: Object storage </w:t>
      </w:r>
      <w:r w:rsidR="0051297D" w:rsidRPr="00284B96">
        <w:t>manages</w:t>
      </w:r>
      <w:r w:rsidRPr="00284B96">
        <w:t xml:space="preserve"> unstructured data like media files, backups, or archives. Instead of using traditional file hierarchies, object storage uses metadata and unique identifiers, making it scalable and efficient for vast amounts of data.</w:t>
      </w:r>
    </w:p>
    <w:p w14:paraId="400F2F5A" w14:textId="77777777" w:rsidR="00284B96" w:rsidRPr="00284B96" w:rsidRDefault="00284B96" w:rsidP="00284B96">
      <w:pPr>
        <w:pStyle w:val="NormalBPBHEB"/>
        <w:numPr>
          <w:ilvl w:val="0"/>
          <w:numId w:val="19"/>
        </w:numPr>
      </w:pPr>
      <w:r w:rsidRPr="00284B96">
        <w:rPr>
          <w:b/>
          <w:bCs/>
        </w:rPr>
        <w:t>Best suited for</w:t>
      </w:r>
      <w:r w:rsidRPr="00284B96">
        <w:t xml:space="preserve">: Applications where vast amounts of unstructured data, such as images, videos, logs, or backups, need to </w:t>
      </w:r>
      <w:proofErr w:type="gramStart"/>
      <w:r w:rsidRPr="00284B96">
        <w:t>be stored</w:t>
      </w:r>
      <w:proofErr w:type="gramEnd"/>
      <w:r w:rsidRPr="00284B96">
        <w:t xml:space="preserve"> and retrieved with scalability and durability.</w:t>
      </w:r>
    </w:p>
    <w:p w14:paraId="21986EA2" w14:textId="77777777" w:rsidR="00284B96" w:rsidRPr="00284B96" w:rsidRDefault="00284B96" w:rsidP="00284B96">
      <w:pPr>
        <w:pStyle w:val="NormalBPBHEB"/>
        <w:numPr>
          <w:ilvl w:val="0"/>
          <w:numId w:val="19"/>
        </w:numPr>
      </w:pPr>
      <w:r w:rsidRPr="00284B96">
        <w:rPr>
          <w:b/>
          <w:bCs/>
        </w:rPr>
        <w:t>AWS Services</w:t>
      </w:r>
      <w:r w:rsidRPr="00284B96">
        <w:t>:</w:t>
      </w:r>
    </w:p>
    <w:p w14:paraId="6FD8F5A5" w14:textId="5E126A6B" w:rsidR="00284B96" w:rsidRPr="00284B96" w:rsidRDefault="00284B96" w:rsidP="00284B96">
      <w:pPr>
        <w:pStyle w:val="NormalBPBHEB"/>
        <w:numPr>
          <w:ilvl w:val="1"/>
          <w:numId w:val="19"/>
        </w:numPr>
      </w:pPr>
      <w:r w:rsidRPr="00284B96">
        <w:rPr>
          <w:b/>
          <w:bCs/>
        </w:rPr>
        <w:t>Amazon S3 (Simple Storage Service)</w:t>
      </w:r>
      <w:r w:rsidRPr="00284B96">
        <w:t xml:space="preserve"> is the foundational object storage service that provides </w:t>
      </w:r>
      <w:r w:rsidR="009E3E61" w:rsidRPr="00284B96">
        <w:t>unlimited</w:t>
      </w:r>
      <w:r w:rsidRPr="00284B96">
        <w:t xml:space="preserve"> scalability and 99.999999999% durability. </w:t>
      </w:r>
      <w:r w:rsidR="00FE155A" w:rsidRPr="00284B96">
        <w:t>It is</w:t>
      </w:r>
      <w:r w:rsidRPr="00284B96">
        <w:t xml:space="preserve"> ideal for storing backups, data archives, and </w:t>
      </w:r>
      <w:r w:rsidR="00020A81" w:rsidRPr="00284B96">
        <w:t>substantial amounts</w:t>
      </w:r>
      <w:r w:rsidRPr="00284B96">
        <w:t xml:space="preserve"> of unstructured data.</w:t>
      </w:r>
    </w:p>
    <w:p w14:paraId="7154AF01" w14:textId="77777777" w:rsidR="00284B96" w:rsidRPr="00284B96" w:rsidRDefault="00284B96" w:rsidP="00284B96">
      <w:pPr>
        <w:pStyle w:val="NormalBPBHEB"/>
        <w:numPr>
          <w:ilvl w:val="1"/>
          <w:numId w:val="19"/>
        </w:numPr>
      </w:pPr>
      <w:r w:rsidRPr="00284B96">
        <w:rPr>
          <w:b/>
          <w:bCs/>
        </w:rPr>
        <w:t>Amazon S3 Glacier</w:t>
      </w:r>
      <w:r w:rsidRPr="00284B96">
        <w:t xml:space="preserve"> offers low-cost archival storage, designed for long-term data retention and retrieval at varying speeds.</w:t>
      </w:r>
    </w:p>
    <w:p w14:paraId="58CAA123" w14:textId="77777777" w:rsidR="00284B96" w:rsidRPr="00284B96" w:rsidRDefault="00284B96" w:rsidP="00284B96">
      <w:pPr>
        <w:pStyle w:val="NormalBPBHEB"/>
        <w:numPr>
          <w:ilvl w:val="0"/>
          <w:numId w:val="19"/>
        </w:numPr>
      </w:pPr>
      <w:r w:rsidRPr="00284B96">
        <w:rPr>
          <w:b/>
          <w:bCs/>
        </w:rPr>
        <w:t>Real-world application</w:t>
      </w:r>
      <w:r w:rsidRPr="00284B96">
        <w:t xml:space="preserve">: Media streaming services, where videos </w:t>
      </w:r>
      <w:proofErr w:type="gramStart"/>
      <w:r w:rsidRPr="00284B96">
        <w:t>are stored</w:t>
      </w:r>
      <w:proofErr w:type="gramEnd"/>
      <w:r w:rsidRPr="00284B96">
        <w:t xml:space="preserve"> in S3 for global distribution, benefit from object storage. Additionally, organizations that need to store backup and archival data long-term leverage </w:t>
      </w:r>
      <w:r w:rsidRPr="00284B96">
        <w:rPr>
          <w:b/>
          <w:bCs/>
        </w:rPr>
        <w:t>Amazon S3 Glacier</w:t>
      </w:r>
      <w:r w:rsidRPr="00284B96">
        <w:t xml:space="preserve"> for low-cost storage solutions.</w:t>
      </w:r>
    </w:p>
    <w:p w14:paraId="7094AB95" w14:textId="77777777" w:rsidR="00284B96" w:rsidRPr="00284B96" w:rsidRDefault="00284B96" w:rsidP="0001792F">
      <w:pPr>
        <w:pStyle w:val="Heading2BPBHEB"/>
        <w:jc w:val="left"/>
      </w:pPr>
      <w:r w:rsidRPr="00284B96">
        <w:t>Decision-Making Criteria</w:t>
      </w:r>
    </w:p>
    <w:p w14:paraId="1287543D" w14:textId="19814480" w:rsidR="00284B96" w:rsidRPr="00284B96" w:rsidRDefault="00284B96" w:rsidP="00284B96">
      <w:pPr>
        <w:pStyle w:val="NormalBPBHEB"/>
      </w:pPr>
      <w:r w:rsidRPr="00284B96">
        <w:t xml:space="preserve">Each of these AWS storage solutions plays a distinct role, and the decision to use SAN, NAS, or object storage should consider </w:t>
      </w:r>
      <w:r w:rsidR="00020A81">
        <w:t>the following</w:t>
      </w:r>
      <w:r w:rsidRPr="00284B96">
        <w:t xml:space="preserve"> key criteria:</w:t>
      </w:r>
    </w:p>
    <w:p w14:paraId="6CB76B38" w14:textId="77777777" w:rsidR="00284B96" w:rsidRPr="00284B96" w:rsidRDefault="00284B96" w:rsidP="00284B96">
      <w:pPr>
        <w:pStyle w:val="NormalBPBHEB"/>
        <w:numPr>
          <w:ilvl w:val="0"/>
          <w:numId w:val="20"/>
        </w:numPr>
      </w:pPr>
      <w:r w:rsidRPr="00284B96">
        <w:rPr>
          <w:b/>
          <w:bCs/>
        </w:rPr>
        <w:t>Performance Requirements</w:t>
      </w:r>
      <w:r w:rsidRPr="00284B96">
        <w:t>:</w:t>
      </w:r>
    </w:p>
    <w:p w14:paraId="539932FC" w14:textId="77777777" w:rsidR="00284B96" w:rsidRPr="00284B96" w:rsidRDefault="00284B96" w:rsidP="00284B96">
      <w:pPr>
        <w:pStyle w:val="NormalBPBHEB"/>
        <w:numPr>
          <w:ilvl w:val="1"/>
          <w:numId w:val="20"/>
        </w:numPr>
      </w:pPr>
      <w:r w:rsidRPr="00284B96">
        <w:t xml:space="preserve">High-performance applications like databases or virtual desktops benefit from </w:t>
      </w:r>
      <w:r w:rsidRPr="00284B96">
        <w:rPr>
          <w:b/>
          <w:bCs/>
        </w:rPr>
        <w:t>Amazon EBS</w:t>
      </w:r>
      <w:r w:rsidRPr="00284B96">
        <w:t>, which provides fast, low-latency access to block storage (SAN-like performance).</w:t>
      </w:r>
    </w:p>
    <w:p w14:paraId="3745E043" w14:textId="77777777" w:rsidR="00284B96" w:rsidRPr="00284B96" w:rsidRDefault="00284B96" w:rsidP="00284B96">
      <w:pPr>
        <w:pStyle w:val="NormalBPBHEB"/>
        <w:numPr>
          <w:ilvl w:val="1"/>
          <w:numId w:val="20"/>
        </w:numPr>
      </w:pPr>
      <w:r w:rsidRPr="00284B96">
        <w:t xml:space="preserve">Applications needing frequent access to shared files across distributed instances perform best with </w:t>
      </w:r>
      <w:r w:rsidRPr="00284B96">
        <w:rPr>
          <w:b/>
          <w:bCs/>
        </w:rPr>
        <w:t>Amazon EFS</w:t>
      </w:r>
      <w:r w:rsidRPr="00284B96">
        <w:t xml:space="preserve"> or </w:t>
      </w:r>
      <w:r w:rsidRPr="00284B96">
        <w:rPr>
          <w:b/>
          <w:bCs/>
        </w:rPr>
        <w:t>Amazon FSx</w:t>
      </w:r>
      <w:r w:rsidRPr="00284B96">
        <w:t xml:space="preserve"> (NAS-like services).</w:t>
      </w:r>
    </w:p>
    <w:p w14:paraId="0EB947B4" w14:textId="77777777" w:rsidR="00284B96" w:rsidRPr="00284B96" w:rsidRDefault="00284B96" w:rsidP="00284B96">
      <w:pPr>
        <w:pStyle w:val="NormalBPBHEB"/>
        <w:numPr>
          <w:ilvl w:val="1"/>
          <w:numId w:val="20"/>
        </w:numPr>
      </w:pPr>
      <w:r w:rsidRPr="00284B96">
        <w:t xml:space="preserve">Workloads requiring high durability and scalability but less frequent access to data, such as backups or media content delivery, are ideal candidates for </w:t>
      </w:r>
      <w:r w:rsidRPr="00284B96">
        <w:rPr>
          <w:b/>
          <w:bCs/>
        </w:rPr>
        <w:t>Amazon S3</w:t>
      </w:r>
      <w:r w:rsidRPr="00284B96">
        <w:t xml:space="preserve"> or </w:t>
      </w:r>
      <w:r w:rsidRPr="00284B96">
        <w:rPr>
          <w:b/>
          <w:bCs/>
        </w:rPr>
        <w:t>S3 Glacier</w:t>
      </w:r>
      <w:r w:rsidRPr="00284B96">
        <w:t>.</w:t>
      </w:r>
    </w:p>
    <w:p w14:paraId="7500844D" w14:textId="77777777" w:rsidR="00284B96" w:rsidRPr="00284B96" w:rsidRDefault="00284B96" w:rsidP="00284B96">
      <w:pPr>
        <w:pStyle w:val="NormalBPBHEB"/>
        <w:numPr>
          <w:ilvl w:val="0"/>
          <w:numId w:val="20"/>
        </w:numPr>
      </w:pPr>
      <w:r w:rsidRPr="00284B96">
        <w:rPr>
          <w:b/>
          <w:bCs/>
        </w:rPr>
        <w:t>Access Protocols</w:t>
      </w:r>
      <w:r w:rsidRPr="00284B96">
        <w:t>:</w:t>
      </w:r>
    </w:p>
    <w:p w14:paraId="2FE07BDA" w14:textId="77777777" w:rsidR="00284B96" w:rsidRPr="00284B96" w:rsidRDefault="00284B96" w:rsidP="00284B96">
      <w:pPr>
        <w:pStyle w:val="NormalBPBHEB"/>
        <w:numPr>
          <w:ilvl w:val="1"/>
          <w:numId w:val="20"/>
        </w:numPr>
      </w:pPr>
      <w:r w:rsidRPr="00284B96">
        <w:t xml:space="preserve">Applications using block storage protocols like iSCSI or Fibre Channel work well with </w:t>
      </w:r>
      <w:r w:rsidRPr="00284B96">
        <w:rPr>
          <w:b/>
          <w:bCs/>
        </w:rPr>
        <w:t>EBS</w:t>
      </w:r>
      <w:r w:rsidRPr="00284B96">
        <w:t>, as it supports these lower-level block interactions.</w:t>
      </w:r>
    </w:p>
    <w:p w14:paraId="51FC3A07" w14:textId="77777777" w:rsidR="00284B96" w:rsidRPr="00284B96" w:rsidRDefault="00284B96" w:rsidP="00284B96">
      <w:pPr>
        <w:pStyle w:val="NormalBPBHEB"/>
        <w:numPr>
          <w:ilvl w:val="1"/>
          <w:numId w:val="20"/>
        </w:numPr>
      </w:pPr>
      <w:r w:rsidRPr="00284B96">
        <w:t xml:space="preserve">File-based protocols such as NFS or </w:t>
      </w:r>
      <w:proofErr w:type="gramStart"/>
      <w:r w:rsidRPr="00284B96">
        <w:t xml:space="preserve">SMB are best served by </w:t>
      </w:r>
      <w:r w:rsidRPr="00284B96">
        <w:rPr>
          <w:b/>
          <w:bCs/>
        </w:rPr>
        <w:t>Amazon EFS</w:t>
      </w:r>
      <w:proofErr w:type="gramEnd"/>
      <w:r w:rsidRPr="00284B96">
        <w:t xml:space="preserve"> or </w:t>
      </w:r>
      <w:r w:rsidRPr="00284B96">
        <w:rPr>
          <w:b/>
          <w:bCs/>
        </w:rPr>
        <w:t>FSx</w:t>
      </w:r>
      <w:r w:rsidRPr="00284B96">
        <w:t xml:space="preserve">. For example, </w:t>
      </w:r>
      <w:r w:rsidRPr="00284B96">
        <w:rPr>
          <w:b/>
          <w:bCs/>
        </w:rPr>
        <w:t>FSx for Windows File Server</w:t>
      </w:r>
      <w:r w:rsidRPr="00284B96">
        <w:t xml:space="preserve"> is ideal for enterprise applications needing Windows-compatible file systems.</w:t>
      </w:r>
    </w:p>
    <w:p w14:paraId="544B0498" w14:textId="77777777" w:rsidR="00284B96" w:rsidRPr="00284B96" w:rsidRDefault="00284B96" w:rsidP="00284B96">
      <w:pPr>
        <w:pStyle w:val="NormalBPBHEB"/>
        <w:numPr>
          <w:ilvl w:val="1"/>
          <w:numId w:val="20"/>
        </w:numPr>
      </w:pPr>
      <w:r w:rsidRPr="00284B96">
        <w:t xml:space="preserve">HTTP or REST APIs </w:t>
      </w:r>
      <w:proofErr w:type="gramStart"/>
      <w:r w:rsidRPr="00284B96">
        <w:t>are used</w:t>
      </w:r>
      <w:proofErr w:type="gramEnd"/>
      <w:r w:rsidRPr="00284B96">
        <w:t xml:space="preserve"> to interact with </w:t>
      </w:r>
      <w:r w:rsidRPr="00284B96">
        <w:rPr>
          <w:b/>
          <w:bCs/>
        </w:rPr>
        <w:t>Amazon S3</w:t>
      </w:r>
      <w:r w:rsidRPr="00284B96">
        <w:t xml:space="preserve"> object storage, which is ideal for web-based applications, mobile apps, and data lakes.</w:t>
      </w:r>
    </w:p>
    <w:p w14:paraId="5CFC2431" w14:textId="77777777" w:rsidR="00284B96" w:rsidRPr="00284B96" w:rsidRDefault="00284B96" w:rsidP="00284B96">
      <w:pPr>
        <w:pStyle w:val="NormalBPBHEB"/>
        <w:numPr>
          <w:ilvl w:val="0"/>
          <w:numId w:val="20"/>
        </w:numPr>
      </w:pPr>
      <w:r w:rsidRPr="00284B96">
        <w:rPr>
          <w:b/>
          <w:bCs/>
        </w:rPr>
        <w:t>Scalability and Durability</w:t>
      </w:r>
      <w:r w:rsidRPr="00284B96">
        <w:t>:</w:t>
      </w:r>
    </w:p>
    <w:p w14:paraId="500557FF" w14:textId="17E88173" w:rsidR="00284B96" w:rsidRPr="00284B96" w:rsidRDefault="00284B96" w:rsidP="00284B96">
      <w:pPr>
        <w:pStyle w:val="NormalBPBHEB"/>
        <w:numPr>
          <w:ilvl w:val="1"/>
          <w:numId w:val="20"/>
        </w:numPr>
      </w:pPr>
      <w:r w:rsidRPr="00284B96">
        <w:rPr>
          <w:b/>
          <w:bCs/>
        </w:rPr>
        <w:t>Amazon S3</w:t>
      </w:r>
      <w:r w:rsidRPr="00284B96">
        <w:t xml:space="preserve"> provides </w:t>
      </w:r>
      <w:r w:rsidR="009E3E61" w:rsidRPr="00284B96">
        <w:t>unlimited</w:t>
      </w:r>
      <w:r w:rsidRPr="00284B96">
        <w:t xml:space="preserve"> scalability and unmatched durability, making it the go-to choice for long-term storage of large datasets.</w:t>
      </w:r>
    </w:p>
    <w:p w14:paraId="780DB690" w14:textId="77777777" w:rsidR="00284B96" w:rsidRPr="00284B96" w:rsidRDefault="00284B96" w:rsidP="00284B96">
      <w:pPr>
        <w:pStyle w:val="NormalBPBHEB"/>
        <w:numPr>
          <w:ilvl w:val="1"/>
          <w:numId w:val="20"/>
        </w:numPr>
      </w:pPr>
      <w:r w:rsidRPr="00284B96">
        <w:t xml:space="preserve">File systems like </w:t>
      </w:r>
      <w:r w:rsidRPr="00284B96">
        <w:rPr>
          <w:b/>
          <w:bCs/>
        </w:rPr>
        <w:t>EFS</w:t>
      </w:r>
      <w:r w:rsidRPr="00284B96">
        <w:t xml:space="preserve"> offer automatic scaling as workloads increase or decrease, while </w:t>
      </w:r>
      <w:r w:rsidRPr="00284B96">
        <w:rPr>
          <w:b/>
          <w:bCs/>
        </w:rPr>
        <w:t>EBS</w:t>
      </w:r>
      <w:r w:rsidRPr="00284B96">
        <w:t xml:space="preserve"> scales by manually attaching additional volumes to EC2 instances.</w:t>
      </w:r>
    </w:p>
    <w:p w14:paraId="4121A5DA" w14:textId="77777777" w:rsidR="00284B96" w:rsidRPr="00284B96" w:rsidRDefault="00284B96" w:rsidP="00284B96">
      <w:pPr>
        <w:pStyle w:val="NormalBPBHEB"/>
        <w:numPr>
          <w:ilvl w:val="0"/>
          <w:numId w:val="20"/>
        </w:numPr>
      </w:pPr>
      <w:r w:rsidRPr="00284B96">
        <w:rPr>
          <w:b/>
          <w:bCs/>
        </w:rPr>
        <w:t>Cost Considerations</w:t>
      </w:r>
      <w:r w:rsidRPr="00284B96">
        <w:t>:</w:t>
      </w:r>
    </w:p>
    <w:p w14:paraId="42E479A2" w14:textId="77777777" w:rsidR="00284B96" w:rsidRPr="00284B96" w:rsidRDefault="00284B96" w:rsidP="00284B96">
      <w:pPr>
        <w:pStyle w:val="NormalBPBHEB"/>
        <w:numPr>
          <w:ilvl w:val="1"/>
          <w:numId w:val="20"/>
        </w:numPr>
      </w:pPr>
      <w:r w:rsidRPr="00284B96">
        <w:rPr>
          <w:b/>
          <w:bCs/>
        </w:rPr>
        <w:t>Amazon S3</w:t>
      </w:r>
      <w:r w:rsidRPr="00284B96">
        <w:t xml:space="preserve"> is one of the most cost-effective solutions for storing massive amounts of unstructured data, while </w:t>
      </w:r>
      <w:r w:rsidRPr="00284B96">
        <w:rPr>
          <w:b/>
          <w:bCs/>
        </w:rPr>
        <w:t>S3 Glacier</w:t>
      </w:r>
      <w:r w:rsidRPr="00284B96">
        <w:t xml:space="preserve"> further reduces costs for long-term archival.</w:t>
      </w:r>
    </w:p>
    <w:p w14:paraId="521B02BC" w14:textId="77777777" w:rsidR="00284B96" w:rsidRPr="00284B96" w:rsidRDefault="00284B96" w:rsidP="00284B96">
      <w:pPr>
        <w:pStyle w:val="NormalBPBHEB"/>
        <w:numPr>
          <w:ilvl w:val="1"/>
          <w:numId w:val="20"/>
        </w:numPr>
      </w:pPr>
      <w:r w:rsidRPr="00284B96">
        <w:t xml:space="preserve">For active workloads requiring constant data interaction, </w:t>
      </w:r>
      <w:r w:rsidRPr="00284B96">
        <w:rPr>
          <w:b/>
          <w:bCs/>
        </w:rPr>
        <w:t>EFS</w:t>
      </w:r>
      <w:r w:rsidRPr="00284B96">
        <w:t xml:space="preserve"> and </w:t>
      </w:r>
      <w:r w:rsidRPr="00284B96">
        <w:rPr>
          <w:b/>
          <w:bCs/>
        </w:rPr>
        <w:t>FSx</w:t>
      </w:r>
      <w:r w:rsidRPr="00284B96">
        <w:t xml:space="preserve"> offer cost-effective options compared to setting up custom file-sharing systems.</w:t>
      </w:r>
    </w:p>
    <w:p w14:paraId="7144B9B0" w14:textId="1AE0B019" w:rsidR="00284B96" w:rsidRPr="00284B96" w:rsidRDefault="0001792F" w:rsidP="0001792F">
      <w:pPr>
        <w:pStyle w:val="Heading2BPBHEB"/>
        <w:jc w:val="left"/>
      </w:pPr>
      <w:r>
        <w:t>Wrap up</w:t>
      </w:r>
    </w:p>
    <w:p w14:paraId="14569533" w14:textId="61E686B6" w:rsidR="005F10E5" w:rsidRDefault="00284B96" w:rsidP="00D8448E">
      <w:pPr>
        <w:pStyle w:val="NormalBPBHEB"/>
      </w:pPr>
      <w:r w:rsidRPr="00284B96">
        <w:t xml:space="preserve">In conclusion, selecting the correct AWS storage solution is contingent upon understanding the application’s requirements in terms of performance, scalability, and supported access protocols. The </w:t>
      </w:r>
      <w:r w:rsidRPr="00284B96">
        <w:rPr>
          <w:b/>
          <w:bCs/>
        </w:rPr>
        <w:t>Storage Pattern Decision Matrix</w:t>
      </w:r>
      <w:r w:rsidRPr="00284B96">
        <w:t xml:space="preserve"> serves as a guide to identify which AWS service aligns best with specific needs—whether </w:t>
      </w:r>
      <w:r w:rsidR="009E3E61" w:rsidRPr="00284B96">
        <w:t>it is</w:t>
      </w:r>
      <w:r w:rsidRPr="00284B96">
        <w:t xml:space="preserve"> </w:t>
      </w:r>
      <w:r w:rsidR="00FE155A" w:rsidRPr="00284B96">
        <w:t>blocking</w:t>
      </w:r>
      <w:r w:rsidRPr="00284B96">
        <w:t xml:space="preserve"> storage through </w:t>
      </w:r>
      <w:r w:rsidRPr="00284B96">
        <w:rPr>
          <w:b/>
          <w:bCs/>
        </w:rPr>
        <w:t>Amazon EBS</w:t>
      </w:r>
      <w:r w:rsidRPr="00284B96">
        <w:t xml:space="preserve">, file storage with </w:t>
      </w:r>
      <w:r w:rsidRPr="00284B96">
        <w:rPr>
          <w:b/>
          <w:bCs/>
        </w:rPr>
        <w:t>EFS/FSx</w:t>
      </w:r>
      <w:r w:rsidRPr="00284B96">
        <w:t xml:space="preserve">, or object storage via </w:t>
      </w:r>
      <w:r w:rsidRPr="00284B96">
        <w:rPr>
          <w:b/>
          <w:bCs/>
        </w:rPr>
        <w:t>Amazon S3</w:t>
      </w:r>
      <w:r w:rsidRPr="00284B96">
        <w:t>. By choosing the right storage type, organizations can optimize performance, control costs, and scale effectively within the AWS environment.</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1A67A215"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sdt>
        <w:sdtPr>
          <w:id w:val="-536973940"/>
          <w:citation/>
        </w:sdtPr>
        <w:sdtContent>
          <w:r w:rsidR="00DE15B8">
            <w:fldChar w:fldCharType="begin"/>
          </w:r>
          <w:r w:rsidR="00DE15B8">
            <w:instrText xml:space="preserve"> CITATION Ama24 \l 1033 </w:instrText>
          </w:r>
          <w:r w:rsidR="00DE15B8">
            <w:fldChar w:fldCharType="separate"/>
          </w:r>
          <w:r w:rsidR="00522268">
            <w:rPr>
              <w:noProof/>
            </w:rPr>
            <w:t xml:space="preserve"> </w:t>
          </w:r>
          <w:r w:rsidR="00522268" w:rsidRPr="00522268">
            <w:rPr>
              <w:noProof/>
            </w:rPr>
            <w:t>[2]</w:t>
          </w:r>
          <w:r w:rsidR="00DE15B8">
            <w:fldChar w:fldCharType="end"/>
          </w:r>
        </w:sdtContent>
      </w:sdt>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18504D6A"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sdt>
        <w:sdtPr>
          <w:id w:val="199057066"/>
          <w:citation/>
        </w:sdtPr>
        <w:sdtContent>
          <w:r w:rsidR="00D20110">
            <w:fldChar w:fldCharType="begin"/>
          </w:r>
          <w:r w:rsidR="00D20110">
            <w:instrText xml:space="preserve"> CITATION Sat09 \l 1033 </w:instrText>
          </w:r>
          <w:r w:rsidR="00D20110">
            <w:fldChar w:fldCharType="separate"/>
          </w:r>
          <w:r w:rsidR="00522268">
            <w:rPr>
              <w:noProof/>
            </w:rPr>
            <w:t xml:space="preserve"> </w:t>
          </w:r>
          <w:r w:rsidR="00522268" w:rsidRPr="00522268">
            <w:rPr>
              <w:noProof/>
            </w:rPr>
            <w:t>[3]</w:t>
          </w:r>
          <w:r w:rsidR="00D20110">
            <w:fldChar w:fldCharType="end"/>
          </w:r>
        </w:sdtContent>
      </w:sdt>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sdt>
        <w:sdtPr>
          <w:id w:val="-633400945"/>
          <w:citation/>
        </w:sdtPr>
        <w:sdtContent>
          <w:r w:rsidR="00F95A1C">
            <w:fldChar w:fldCharType="begin"/>
          </w:r>
          <w:r w:rsidR="00F95A1C">
            <w:instrText xml:space="preserve"> CITATION Ama \l 1033 </w:instrText>
          </w:r>
          <w:r w:rsidR="00F95A1C">
            <w:fldChar w:fldCharType="separate"/>
          </w:r>
          <w:r w:rsidR="00522268">
            <w:rPr>
              <w:noProof/>
            </w:rPr>
            <w:t xml:space="preserve"> </w:t>
          </w:r>
          <w:r w:rsidR="00522268" w:rsidRPr="00522268">
            <w:rPr>
              <w:noProof/>
            </w:rPr>
            <w:t>[4]</w:t>
          </w:r>
          <w:r w:rsidR="00F95A1C">
            <w:fldChar w:fldCharType="end"/>
          </w:r>
        </w:sdtContent>
      </w:sdt>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xml:space="preserve">: Amazon EBS </w:t>
      </w:r>
      <w:proofErr w:type="gramStart"/>
      <w:r w:rsidRPr="00512FE7">
        <w:t>is utilized</w:t>
      </w:r>
      <w:proofErr w:type="gramEnd"/>
      <w:r w:rsidRPr="00512FE7">
        <w:t xml:space="preserve">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xml:space="preserve">: Amazon EBS volumes </w:t>
      </w:r>
      <w:proofErr w:type="gramStart"/>
      <w:r w:rsidRPr="00512FE7">
        <w:t>are used</w:t>
      </w:r>
      <w:proofErr w:type="gramEnd"/>
      <w:r w:rsidRPr="00512FE7">
        <w:t xml:space="preserve">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4F53B524" w14:textId="77777777" w:rsidR="00283B65" w:rsidRDefault="00283B65" w:rsidP="00512FE7">
      <w:pPr>
        <w:pStyle w:val="NormalBPBHEB"/>
      </w:pPr>
    </w:p>
    <w:p w14:paraId="4A020224" w14:textId="77777777" w:rsidR="00283B65" w:rsidRDefault="00283B65" w:rsidP="00512FE7">
      <w:pPr>
        <w:pStyle w:val="NormalBPBHEB"/>
      </w:pPr>
    </w:p>
    <w:p w14:paraId="3C2054E3" w14:textId="77777777" w:rsidR="00283B65" w:rsidRDefault="00283B65" w:rsidP="00512FE7">
      <w:pPr>
        <w:pStyle w:val="NormalBPBHEB"/>
      </w:pPr>
    </w:p>
    <w:p w14:paraId="2ED82340" w14:textId="77777777" w:rsidR="00283B65" w:rsidRDefault="00283B65" w:rsidP="00512FE7">
      <w:pPr>
        <w:pStyle w:val="NormalBPBHEB"/>
      </w:pPr>
    </w:p>
    <w:p w14:paraId="3D8D8BC5" w14:textId="77777777" w:rsidR="00283B65" w:rsidRPr="00512FE7" w:rsidRDefault="00283B65" w:rsidP="00512FE7">
      <w:pPr>
        <w:pStyle w:val="NormalBPBHEB"/>
      </w:pPr>
    </w:p>
    <w:p w14:paraId="0383297D" w14:textId="4CAEE2CC" w:rsidR="00E97D96" w:rsidRPr="00E97D96" w:rsidRDefault="00E97D96" w:rsidP="00974B02">
      <w:pPr>
        <w:pStyle w:val="Heading1BPBHEB"/>
      </w:pPr>
      <w:r w:rsidRPr="00E97D96">
        <w:t xml:space="preserve">Amazon Elastic File System </w:t>
      </w:r>
    </w:p>
    <w:p w14:paraId="2584B010" w14:textId="77777777" w:rsidR="006A723A" w:rsidRDefault="006A723A" w:rsidP="006A723A">
      <w:pPr>
        <w:pStyle w:val="NormalBPBHEB"/>
      </w:pPr>
      <w:r w:rsidRPr="006A723A">
        <w:rPr>
          <w:b/>
          <w:bCs/>
        </w:rPr>
        <w:t>Amazon Elastic File System (EFS)</w:t>
      </w:r>
      <w:r w:rsidRPr="006A723A">
        <w:t xml:space="preserve"> is a highly scalable, fully managed file storage service designed to facilitate the needs of applications requiring shared file systems. In contrast to block storage, which </w:t>
      </w:r>
      <w:proofErr w:type="gramStart"/>
      <w:r w:rsidRPr="006A723A">
        <w:t>is tied</w:t>
      </w:r>
      <w:proofErr w:type="gramEnd"/>
      <w:r w:rsidRPr="006A723A">
        <w:t xml:space="preserve"> to a single instance, </w:t>
      </w:r>
      <w:r w:rsidRPr="006A723A">
        <w:rPr>
          <w:b/>
          <w:bCs/>
        </w:rPr>
        <w:t>EFS</w:t>
      </w:r>
      <w:r w:rsidRPr="006A723A">
        <w:t xml:space="preserve"> provides a multi-tenant, distributed file system, allowing multiple EC2 instances to access the same file system concurrently, regardless of their location within the same region. This capability proves invaluable for applications where </w:t>
      </w:r>
      <w:r w:rsidRPr="006A723A">
        <w:rPr>
          <w:b/>
          <w:bCs/>
        </w:rPr>
        <w:t>data sharing and collaboration</w:t>
      </w:r>
      <w:r w:rsidRPr="006A723A">
        <w:t xml:space="preserve"> are critical, such as development environments, content management systems, or data analytics platforms.</w:t>
      </w:r>
    </w:p>
    <w:p w14:paraId="72DF88D9" w14:textId="59661A04" w:rsidR="00C8708A" w:rsidRDefault="00C8708A" w:rsidP="006A723A">
      <w:pPr>
        <w:pStyle w:val="NormalBPBHEB"/>
      </w:pPr>
      <w:r>
        <w:t xml:space="preserve">Illustration below </w:t>
      </w:r>
      <w:r w:rsidR="009624A8">
        <w:t>represents A</w:t>
      </w:r>
      <w:r w:rsidR="000E4D4B">
        <w:t>mazon</w:t>
      </w:r>
      <w:r w:rsidR="009624A8">
        <w:t xml:space="preserve"> E</w:t>
      </w:r>
      <w:r w:rsidR="000E4D4B">
        <w:t xml:space="preserve">lastic </w:t>
      </w:r>
      <w:r w:rsidR="009624A8">
        <w:t>F</w:t>
      </w:r>
      <w:r w:rsidR="000E4D4B">
        <w:t xml:space="preserve">ile </w:t>
      </w:r>
      <w:r w:rsidR="009624A8">
        <w:t>S</w:t>
      </w:r>
      <w:r w:rsidR="000E4D4B">
        <w:t>ystem (EFS)</w:t>
      </w:r>
      <w:r w:rsidR="009624A8">
        <w:t>, according to Amazon’s own documentation</w:t>
      </w:r>
      <w:r w:rsidR="000E4D4B">
        <w:t>:</w:t>
      </w:r>
    </w:p>
    <w:p w14:paraId="426F3278" w14:textId="77777777" w:rsidR="00137020" w:rsidRDefault="00137020" w:rsidP="00137020">
      <w:pPr>
        <w:pStyle w:val="NormalBPBHEB"/>
        <w:keepNext/>
      </w:pPr>
      <w:r>
        <w:rPr>
          <w:noProof/>
        </w:rPr>
        <w:drawing>
          <wp:inline distT="0" distB="0" distL="0" distR="0" wp14:anchorId="17DC5A5C" wp14:editId="7B834CDE">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0386E656" w14:textId="04A97785" w:rsidR="00137020" w:rsidRPr="006A723A" w:rsidRDefault="00137020" w:rsidP="00A20EAC">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ED1C17">
        <w:t xml:space="preserve">Amazon Elastic File System (EFS) </w:t>
      </w:r>
      <w:r>
        <w:t>(AWS EFS Documentation).</w:t>
      </w:r>
    </w:p>
    <w:p w14:paraId="6E630DDB" w14:textId="77777777" w:rsidR="006A723A" w:rsidRPr="006A723A" w:rsidRDefault="006A723A" w:rsidP="008654AB">
      <w:pPr>
        <w:pStyle w:val="Heading2BPBHEB"/>
        <w:jc w:val="left"/>
      </w:pPr>
      <w:r w:rsidRPr="006A723A">
        <w:t>EFS Architecture and Elasticity</w:t>
      </w:r>
    </w:p>
    <w:p w14:paraId="691785AA" w14:textId="1E9D7ADD" w:rsidR="006A723A" w:rsidRPr="006A723A" w:rsidRDefault="006A723A" w:rsidP="006A723A">
      <w:pPr>
        <w:pStyle w:val="NormalBPBHEB"/>
      </w:pPr>
      <w:r w:rsidRPr="006A723A">
        <w:t xml:space="preserve">The architectural foundation of </w:t>
      </w:r>
      <w:r w:rsidRPr="006A723A">
        <w:rPr>
          <w:b/>
          <w:bCs/>
        </w:rPr>
        <w:t>EFS</w:t>
      </w:r>
      <w:r w:rsidRPr="006A723A">
        <w:t xml:space="preserve"> is based on </w:t>
      </w:r>
      <w:r w:rsidRPr="006A723A">
        <w:rPr>
          <w:b/>
          <w:bCs/>
        </w:rPr>
        <w:t>NFS (Network File System)</w:t>
      </w:r>
      <w:r w:rsidRPr="006A723A">
        <w:t xml:space="preserve">, a well-established protocol that supports access from various EC2 instances concurrently. Unlike traditional on-premises storage, EFS </w:t>
      </w:r>
      <w:proofErr w:type="gramStart"/>
      <w:r w:rsidRPr="006A723A">
        <w:t>is designed</w:t>
      </w:r>
      <w:proofErr w:type="gramEnd"/>
      <w:r w:rsidRPr="006A723A">
        <w:t xml:space="preserve"> to </w:t>
      </w:r>
      <w:r w:rsidRPr="006A723A">
        <w:rPr>
          <w:b/>
          <w:bCs/>
        </w:rPr>
        <w:t>scale automatically</w:t>
      </w:r>
      <w:r w:rsidRPr="006A723A">
        <w:t xml:space="preserve"> as your storage needs fluctuate, without requiring manual intervention. This feature ensures that your file system can dynamically grow or shrink, accommodating both </w:t>
      </w:r>
      <w:r w:rsidRPr="006A723A">
        <w:rPr>
          <w:b/>
          <w:bCs/>
        </w:rPr>
        <w:t>bursty workloads</w:t>
      </w:r>
      <w:r w:rsidRPr="006A723A">
        <w:t xml:space="preserve"> and steady-state operations</w:t>
      </w:r>
      <w:sdt>
        <w:sdtPr>
          <w:id w:val="397483221"/>
          <w:citation/>
        </w:sdtPr>
        <w:sdtContent>
          <w:r w:rsidR="008B3BD0">
            <w:fldChar w:fldCharType="begin"/>
          </w:r>
          <w:r w:rsidR="008B3BD0">
            <w:instrText xml:space="preserve"> CITATION Ama241 \l 1033 </w:instrText>
          </w:r>
          <w:r w:rsidR="008B3BD0">
            <w:fldChar w:fldCharType="separate"/>
          </w:r>
          <w:r w:rsidR="00522268">
            <w:rPr>
              <w:noProof/>
            </w:rPr>
            <w:t xml:space="preserve"> </w:t>
          </w:r>
          <w:r w:rsidR="00522268" w:rsidRPr="00522268">
            <w:rPr>
              <w:noProof/>
            </w:rPr>
            <w:t>[5]</w:t>
          </w:r>
          <w:r w:rsidR="008B3BD0">
            <w:fldChar w:fldCharType="end"/>
          </w:r>
        </w:sdtContent>
      </w:sdt>
      <w:r w:rsidRPr="006A723A">
        <w:t>.</w:t>
      </w:r>
    </w:p>
    <w:p w14:paraId="466FB561" w14:textId="7C1C8D78" w:rsidR="006A723A" w:rsidRPr="006A723A" w:rsidRDefault="006A723A" w:rsidP="006A723A">
      <w:pPr>
        <w:pStyle w:val="NormalBPBHEB"/>
      </w:pPr>
      <w:r w:rsidRPr="006A723A">
        <w:t xml:space="preserve">One of the defining aspects of EFS is its </w:t>
      </w:r>
      <w:r w:rsidRPr="006A723A">
        <w:rPr>
          <w:b/>
          <w:bCs/>
        </w:rPr>
        <w:t>distributed file system architecture</w:t>
      </w:r>
      <w:r w:rsidRPr="006A723A">
        <w:t xml:space="preserve">, which allows for the partitioning of data across multiple Availability Zones (AZs). This ensures that data is not only </w:t>
      </w:r>
      <w:r w:rsidRPr="006A723A">
        <w:rPr>
          <w:b/>
          <w:bCs/>
        </w:rPr>
        <w:t>durable and resilient</w:t>
      </w:r>
      <w:r w:rsidRPr="006A723A">
        <w:t xml:space="preserve"> against potential failures but also </w:t>
      </w:r>
      <w:r w:rsidR="00020A81" w:rsidRPr="006A723A">
        <w:t>universally available</w:t>
      </w:r>
      <w:r w:rsidRPr="006A723A">
        <w:t xml:space="preserve">. Moreover, EFS boasts built-in </w:t>
      </w:r>
      <w:r w:rsidRPr="006A723A">
        <w:rPr>
          <w:b/>
          <w:bCs/>
        </w:rPr>
        <w:t>redundancy</w:t>
      </w:r>
      <w:r w:rsidRPr="006A723A">
        <w:t xml:space="preserve"> across AZs, mitigating risks of data loss due to hardware failure or other infrastructure-level disruptions.</w:t>
      </w:r>
    </w:p>
    <w:p w14:paraId="468E3649" w14:textId="77777777" w:rsidR="006A723A" w:rsidRPr="006A723A" w:rsidRDefault="006A723A" w:rsidP="008654AB">
      <w:pPr>
        <w:pStyle w:val="Heading2BPBHEB"/>
        <w:jc w:val="left"/>
      </w:pPr>
      <w:r w:rsidRPr="006A723A">
        <w:t>Performance Capabilities</w:t>
      </w:r>
    </w:p>
    <w:p w14:paraId="58C56583" w14:textId="77777777" w:rsidR="006A723A" w:rsidRPr="006A723A" w:rsidRDefault="006A723A" w:rsidP="006A723A">
      <w:pPr>
        <w:pStyle w:val="NormalBPBHEB"/>
      </w:pPr>
      <w:r w:rsidRPr="006A723A">
        <w:t xml:space="preserve">EFS offers </w:t>
      </w:r>
      <w:r w:rsidRPr="006A723A">
        <w:rPr>
          <w:b/>
          <w:bCs/>
        </w:rPr>
        <w:t>multiple performance modes</w:t>
      </w:r>
      <w:r w:rsidRPr="006A723A">
        <w:t>, each designed to optimize workloads based on specific needs:</w:t>
      </w:r>
    </w:p>
    <w:p w14:paraId="27D42803" w14:textId="77777777" w:rsidR="006A723A" w:rsidRPr="006A723A" w:rsidRDefault="006A723A" w:rsidP="006A723A">
      <w:pPr>
        <w:pStyle w:val="NormalBPBHEB"/>
        <w:numPr>
          <w:ilvl w:val="0"/>
          <w:numId w:val="21"/>
        </w:numPr>
      </w:pPr>
      <w:r w:rsidRPr="006A723A">
        <w:rPr>
          <w:b/>
          <w:bCs/>
        </w:rPr>
        <w:t>General Purpose Mode</w:t>
      </w:r>
      <w:r w:rsidRPr="006A723A">
        <w:t xml:space="preserve">: Suitable for latency-sensitive applications, like web serving or content management systems, where consistent low-latency access to data </w:t>
      </w:r>
      <w:proofErr w:type="gramStart"/>
      <w:r w:rsidRPr="006A723A">
        <w:t>is required</w:t>
      </w:r>
      <w:proofErr w:type="gramEnd"/>
      <w:r w:rsidRPr="006A723A">
        <w:t>.</w:t>
      </w:r>
    </w:p>
    <w:p w14:paraId="110FB144" w14:textId="77777777" w:rsidR="006A723A" w:rsidRPr="006A723A" w:rsidRDefault="006A723A" w:rsidP="006A723A">
      <w:pPr>
        <w:pStyle w:val="NormalBPBHEB"/>
        <w:numPr>
          <w:ilvl w:val="0"/>
          <w:numId w:val="21"/>
        </w:numPr>
      </w:pPr>
      <w:r w:rsidRPr="006A723A">
        <w:rPr>
          <w:b/>
          <w:bCs/>
        </w:rPr>
        <w:t>Max I/O Mode</w:t>
      </w:r>
      <w:r w:rsidRPr="006A723A">
        <w:t>: Optimized for applications that demand high throughput, such as big data analytics, media processing, or large-scale content delivery.</w:t>
      </w:r>
    </w:p>
    <w:p w14:paraId="22103DB2" w14:textId="77777777" w:rsidR="006A723A" w:rsidRPr="006A723A" w:rsidRDefault="006A723A" w:rsidP="006A723A">
      <w:pPr>
        <w:pStyle w:val="NormalBPBHEB"/>
      </w:pPr>
      <w:r w:rsidRPr="006A723A">
        <w:t xml:space="preserve">EFS also offers </w:t>
      </w:r>
      <w:r w:rsidRPr="006A723A">
        <w:rPr>
          <w:b/>
          <w:bCs/>
        </w:rPr>
        <w:t>storage classes</w:t>
      </w:r>
      <w:r w:rsidRPr="006A723A">
        <w:t xml:space="preserve"> tailored to varying cost and performance needs:</w:t>
      </w:r>
    </w:p>
    <w:p w14:paraId="641B8DC9" w14:textId="77777777" w:rsidR="006A723A" w:rsidRPr="006A723A" w:rsidRDefault="006A723A" w:rsidP="006A723A">
      <w:pPr>
        <w:pStyle w:val="NormalBPBHEB"/>
        <w:numPr>
          <w:ilvl w:val="0"/>
          <w:numId w:val="22"/>
        </w:numPr>
      </w:pPr>
      <w:r w:rsidRPr="006A723A">
        <w:rPr>
          <w:b/>
          <w:bCs/>
        </w:rPr>
        <w:t>Standard Storage Class</w:t>
      </w:r>
      <w:r w:rsidRPr="006A723A">
        <w:t>: Designed for frequently accessed data, this class provides high throughput and low latency.</w:t>
      </w:r>
    </w:p>
    <w:p w14:paraId="101B33BC" w14:textId="77777777" w:rsidR="006A723A" w:rsidRPr="006A723A" w:rsidRDefault="006A723A" w:rsidP="006A723A">
      <w:pPr>
        <w:pStyle w:val="NormalBPBHEB"/>
        <w:numPr>
          <w:ilvl w:val="0"/>
          <w:numId w:val="22"/>
        </w:numPr>
      </w:pPr>
      <w:r w:rsidRPr="006A723A">
        <w:rPr>
          <w:b/>
          <w:bCs/>
        </w:rPr>
        <w:t>Infrequent Access (IA)</w:t>
      </w:r>
      <w:r w:rsidRPr="006A723A">
        <w:t xml:space="preserve">: Optimized for data that </w:t>
      </w:r>
      <w:proofErr w:type="gramStart"/>
      <w:r w:rsidRPr="006A723A">
        <w:t>is accessed</w:t>
      </w:r>
      <w:proofErr w:type="gramEnd"/>
      <w:r w:rsidRPr="006A723A">
        <w:t xml:space="preserve"> less frequently but still requires rapid retrieval, this storage class offers cost savings for less critical data sets.</w:t>
      </w:r>
    </w:p>
    <w:p w14:paraId="7E9C735B" w14:textId="77777777" w:rsidR="006A723A" w:rsidRPr="006A723A" w:rsidRDefault="006A723A" w:rsidP="006A723A">
      <w:pPr>
        <w:pStyle w:val="NormalBPBHEB"/>
      </w:pPr>
      <w:r w:rsidRPr="006A723A">
        <w:t xml:space="preserve">By providing the flexibility to combine </w:t>
      </w:r>
      <w:r w:rsidRPr="006A723A">
        <w:rPr>
          <w:b/>
          <w:bCs/>
        </w:rPr>
        <w:t>storage classes</w:t>
      </w:r>
      <w:r w:rsidRPr="006A723A">
        <w:t xml:space="preserve"> within the same file system, EFS enables organizations to optimize costs while maintaining high-performance access for critical workloads.</w:t>
      </w:r>
    </w:p>
    <w:p w14:paraId="530275E0" w14:textId="77777777" w:rsidR="006A723A" w:rsidRPr="006A723A" w:rsidRDefault="006A723A" w:rsidP="008654AB">
      <w:pPr>
        <w:pStyle w:val="Heading2BPBHEB"/>
        <w:jc w:val="left"/>
      </w:pPr>
      <w:r w:rsidRPr="006A723A">
        <w:t>Use Cases and Real-World Applications</w:t>
      </w:r>
    </w:p>
    <w:p w14:paraId="2070EA1E" w14:textId="77777777" w:rsidR="006A723A" w:rsidRPr="006A723A" w:rsidRDefault="006A723A" w:rsidP="006A723A">
      <w:pPr>
        <w:pStyle w:val="NormalBPBHEB"/>
      </w:pPr>
      <w:r w:rsidRPr="006A723A">
        <w:t>EFS's versatility extends across various industries:</w:t>
      </w:r>
    </w:p>
    <w:p w14:paraId="26D24F46" w14:textId="18DCA1FF" w:rsidR="006A723A" w:rsidRPr="006A723A" w:rsidRDefault="006A723A" w:rsidP="006A723A">
      <w:pPr>
        <w:pStyle w:val="NormalBPBHEB"/>
        <w:numPr>
          <w:ilvl w:val="0"/>
          <w:numId w:val="23"/>
        </w:numPr>
      </w:pPr>
      <w:r w:rsidRPr="006A723A">
        <w:rPr>
          <w:b/>
          <w:bCs/>
        </w:rPr>
        <w:t>Media Processing and Collaboration</w:t>
      </w:r>
      <w:r w:rsidRPr="006A723A">
        <w:t>: In media production workflows, such as video editing or rendering, multiple instances require access to the same large files</w:t>
      </w:r>
      <w:sdt>
        <w:sdtPr>
          <w:id w:val="829719160"/>
          <w:citation/>
        </w:sdtPr>
        <w:sdtContent>
          <w:r w:rsidR="00B02ED7">
            <w:fldChar w:fldCharType="begin"/>
          </w:r>
          <w:r w:rsidR="00B02ED7">
            <w:instrText xml:space="preserve"> CITATION Zho03 \l 1033 </w:instrText>
          </w:r>
          <w:r w:rsidR="00B02ED7">
            <w:fldChar w:fldCharType="separate"/>
          </w:r>
          <w:r w:rsidR="00522268">
            <w:rPr>
              <w:noProof/>
            </w:rPr>
            <w:t xml:space="preserve"> </w:t>
          </w:r>
          <w:r w:rsidR="00522268" w:rsidRPr="00522268">
            <w:rPr>
              <w:noProof/>
            </w:rPr>
            <w:t>[6]</w:t>
          </w:r>
          <w:r w:rsidR="00B02ED7">
            <w:fldChar w:fldCharType="end"/>
          </w:r>
        </w:sdtContent>
      </w:sdt>
      <w:r w:rsidRPr="006A723A">
        <w:t xml:space="preserve">. EFS simplifies </w:t>
      </w:r>
      <w:r w:rsidRPr="006A723A">
        <w:rPr>
          <w:b/>
          <w:bCs/>
        </w:rPr>
        <w:t>data sharing</w:t>
      </w:r>
      <w:r w:rsidRPr="006A723A">
        <w:t>, ensuring that each instance can collaborate on shared assets without manual synchronization. For example, post-production teams working on high-resolution video can access a central repository of files in real-time, accelerating the entire workflow</w:t>
      </w:r>
      <w:sdt>
        <w:sdtPr>
          <w:id w:val="1555043342"/>
          <w:citation/>
        </w:sdtPr>
        <w:sdtContent>
          <w:r w:rsidR="0051244E">
            <w:fldChar w:fldCharType="begin"/>
          </w:r>
          <w:r w:rsidR="0051244E">
            <w:instrText xml:space="preserve"> CITATION Ama242 \l 1033 </w:instrText>
          </w:r>
          <w:r w:rsidR="0051244E">
            <w:fldChar w:fldCharType="separate"/>
          </w:r>
          <w:r w:rsidR="00522268">
            <w:rPr>
              <w:noProof/>
            </w:rPr>
            <w:t xml:space="preserve"> </w:t>
          </w:r>
          <w:r w:rsidR="00522268" w:rsidRPr="00522268">
            <w:rPr>
              <w:noProof/>
            </w:rPr>
            <w:t>[7]</w:t>
          </w:r>
          <w:r w:rsidR="0051244E">
            <w:fldChar w:fldCharType="end"/>
          </w:r>
        </w:sdtContent>
      </w:sdt>
      <w:r w:rsidRPr="006A723A">
        <w:t>.</w:t>
      </w:r>
    </w:p>
    <w:p w14:paraId="6D380A1E" w14:textId="77777777" w:rsidR="006A723A" w:rsidRPr="006A723A" w:rsidRDefault="006A723A" w:rsidP="006A723A">
      <w:pPr>
        <w:pStyle w:val="NormalBPBHEB"/>
        <w:numPr>
          <w:ilvl w:val="0"/>
          <w:numId w:val="23"/>
        </w:numPr>
      </w:pPr>
      <w:r w:rsidRPr="006A723A">
        <w:rPr>
          <w:b/>
          <w:bCs/>
        </w:rPr>
        <w:t>Web Hosting and Content Delivery</w:t>
      </w:r>
      <w:r w:rsidRPr="006A723A">
        <w:t xml:space="preserve">: EFS provides a scalable storage layer for </w:t>
      </w:r>
      <w:r w:rsidRPr="006A723A">
        <w:rPr>
          <w:b/>
          <w:bCs/>
        </w:rPr>
        <w:t>web hosting</w:t>
      </w:r>
      <w:r w:rsidRPr="006A723A">
        <w:t xml:space="preserve">, supporting dynamic content generation and distribution. When combined with services like </w:t>
      </w:r>
      <w:r w:rsidRPr="006A723A">
        <w:rPr>
          <w:b/>
          <w:bCs/>
        </w:rPr>
        <w:t>Amazon CloudFront</w:t>
      </w:r>
      <w:r w:rsidRPr="006A723A">
        <w:t xml:space="preserve">, web applications can offer users </w:t>
      </w:r>
      <w:r w:rsidRPr="006A723A">
        <w:rPr>
          <w:b/>
          <w:bCs/>
        </w:rPr>
        <w:t>low-latency content delivery</w:t>
      </w:r>
      <w:r w:rsidRPr="006A723A">
        <w:t xml:space="preserve"> while benefiting from the scalability and reliability of EFS.</w:t>
      </w:r>
    </w:p>
    <w:p w14:paraId="19E90B00" w14:textId="7D064B76" w:rsidR="006A723A" w:rsidRPr="006A723A" w:rsidRDefault="006A723A" w:rsidP="006A723A">
      <w:pPr>
        <w:pStyle w:val="NormalBPBHEB"/>
        <w:numPr>
          <w:ilvl w:val="0"/>
          <w:numId w:val="23"/>
        </w:numPr>
      </w:pPr>
      <w:r w:rsidRPr="006A723A">
        <w:rPr>
          <w:b/>
          <w:bCs/>
        </w:rPr>
        <w:t>Data Analytics</w:t>
      </w:r>
      <w:r w:rsidRPr="006A723A">
        <w:t xml:space="preserve">: Data scientists often need access to large datasets across multiple compute instances. EFS supports collaboration in real-time, ensuring that all data points are readily accessible, enabling faster data processing and analysis. EFS’s </w:t>
      </w:r>
      <w:r w:rsidRPr="006A723A">
        <w:rPr>
          <w:b/>
          <w:bCs/>
        </w:rPr>
        <w:t>elastic scalability</w:t>
      </w:r>
      <w:r w:rsidRPr="006A723A">
        <w:t xml:space="preserve"> ensures that no resources </w:t>
      </w:r>
      <w:proofErr w:type="gramStart"/>
      <w:r w:rsidRPr="006A723A">
        <w:t>are wasted</w:t>
      </w:r>
      <w:proofErr w:type="gramEnd"/>
      <w:r w:rsidRPr="006A723A">
        <w:t xml:space="preserve">, and storage grows </w:t>
      </w:r>
      <w:r w:rsidR="00FE155A" w:rsidRPr="006A723A">
        <w:t>coordinated</w:t>
      </w:r>
      <w:r w:rsidRPr="006A723A">
        <w:t xml:space="preserve"> with increasing data needs.</w:t>
      </w:r>
    </w:p>
    <w:p w14:paraId="1C57BA45" w14:textId="77777777" w:rsidR="006A723A" w:rsidRPr="006A723A" w:rsidRDefault="006A723A" w:rsidP="008654AB">
      <w:pPr>
        <w:pStyle w:val="Heading2BPBHEB"/>
        <w:jc w:val="left"/>
      </w:pPr>
      <w:r w:rsidRPr="006A723A">
        <w:t>Best Practices for Optimizing EFS Usage</w:t>
      </w:r>
    </w:p>
    <w:p w14:paraId="6C91B68A" w14:textId="77777777" w:rsidR="006A723A" w:rsidRPr="006A723A" w:rsidRDefault="006A723A" w:rsidP="006A723A">
      <w:pPr>
        <w:pStyle w:val="NormalBPBHEB"/>
      </w:pPr>
      <w:r w:rsidRPr="006A723A">
        <w:t xml:space="preserve">To fully leverage </w:t>
      </w:r>
      <w:r w:rsidRPr="006A723A">
        <w:rPr>
          <w:b/>
          <w:bCs/>
        </w:rPr>
        <w:t>Amazon EFS</w:t>
      </w:r>
      <w:r w:rsidRPr="006A723A">
        <w:t>, adhering to the following best practices can enhance its performance and cost-efficiency:</w:t>
      </w:r>
    </w:p>
    <w:p w14:paraId="2D14C54B" w14:textId="77777777" w:rsidR="006A723A" w:rsidRPr="006A723A" w:rsidRDefault="006A723A" w:rsidP="006A723A">
      <w:pPr>
        <w:pStyle w:val="NormalBPBHEB"/>
        <w:numPr>
          <w:ilvl w:val="0"/>
          <w:numId w:val="24"/>
        </w:numPr>
      </w:pPr>
      <w:r w:rsidRPr="006A723A">
        <w:rPr>
          <w:b/>
          <w:bCs/>
        </w:rPr>
        <w:t>Select the Appropriate Performance Mode</w:t>
      </w:r>
      <w:r w:rsidRPr="006A723A">
        <w:t xml:space="preserve">: Depending on the workload type, choose between </w:t>
      </w:r>
      <w:r w:rsidRPr="006A723A">
        <w:rPr>
          <w:b/>
          <w:bCs/>
        </w:rPr>
        <w:t>General Purpose</w:t>
      </w:r>
      <w:r w:rsidRPr="006A723A">
        <w:t xml:space="preserve"> and </w:t>
      </w:r>
      <w:r w:rsidRPr="006A723A">
        <w:rPr>
          <w:b/>
          <w:bCs/>
        </w:rPr>
        <w:t>Max I/O</w:t>
      </w:r>
      <w:r w:rsidRPr="006A723A">
        <w:t xml:space="preserve"> modes to optimize both cost and performance.</w:t>
      </w:r>
    </w:p>
    <w:p w14:paraId="10E19D26" w14:textId="442CCA8B" w:rsidR="006A723A" w:rsidRPr="006A723A" w:rsidRDefault="006A723A" w:rsidP="006A723A">
      <w:pPr>
        <w:pStyle w:val="NormalBPBHEB"/>
        <w:numPr>
          <w:ilvl w:val="0"/>
          <w:numId w:val="24"/>
        </w:numPr>
      </w:pPr>
      <w:r w:rsidRPr="006A723A">
        <w:rPr>
          <w:b/>
          <w:bCs/>
        </w:rPr>
        <w:t>Leverage Lifecycle Policies</w:t>
      </w:r>
      <w:r w:rsidRPr="006A723A">
        <w:t xml:space="preserve">: Use </w:t>
      </w:r>
      <w:r w:rsidRPr="006A723A">
        <w:rPr>
          <w:b/>
          <w:bCs/>
        </w:rPr>
        <w:t>lifecycle management</w:t>
      </w:r>
      <w:r w:rsidRPr="006A723A">
        <w:t xml:space="preserve"> to automatically move files that </w:t>
      </w:r>
      <w:r w:rsidR="00FE155A" w:rsidRPr="006A723A">
        <w:t>have not</w:t>
      </w:r>
      <w:r w:rsidRPr="006A723A">
        <w:t xml:space="preserve"> </w:t>
      </w:r>
      <w:proofErr w:type="gramStart"/>
      <w:r w:rsidRPr="006A723A">
        <w:t>been accessed</w:t>
      </w:r>
      <w:proofErr w:type="gramEnd"/>
      <w:r w:rsidRPr="006A723A">
        <w:t xml:space="preserve"> recently into </w:t>
      </w:r>
      <w:r w:rsidRPr="006A723A">
        <w:rPr>
          <w:b/>
          <w:bCs/>
        </w:rPr>
        <w:t>Infrequent Access (IA)</w:t>
      </w:r>
      <w:r w:rsidRPr="006A723A">
        <w:t xml:space="preserve"> storage. This reduces storage costs without compromising accessibility.</w:t>
      </w:r>
    </w:p>
    <w:p w14:paraId="3A56788C" w14:textId="77777777" w:rsidR="006A723A" w:rsidRPr="006A723A" w:rsidRDefault="006A723A" w:rsidP="006A723A">
      <w:pPr>
        <w:pStyle w:val="NormalBPBHEB"/>
        <w:numPr>
          <w:ilvl w:val="0"/>
          <w:numId w:val="24"/>
        </w:numPr>
      </w:pPr>
      <w:r w:rsidRPr="006A723A">
        <w:rPr>
          <w:b/>
          <w:bCs/>
        </w:rPr>
        <w:t>Secure Your Data</w:t>
      </w:r>
      <w:r w:rsidRPr="006A723A">
        <w:t xml:space="preserve">: Implement </w:t>
      </w:r>
      <w:r w:rsidRPr="006A723A">
        <w:rPr>
          <w:b/>
          <w:bCs/>
        </w:rPr>
        <w:t>AWS Identity and Access Management (IAM)</w:t>
      </w:r>
      <w:r w:rsidRPr="006A723A">
        <w:t xml:space="preserve"> to control access to EFS file systems, and leverage </w:t>
      </w:r>
      <w:r w:rsidRPr="006A723A">
        <w:rPr>
          <w:b/>
          <w:bCs/>
        </w:rPr>
        <w:t>encryption at rest</w:t>
      </w:r>
      <w:r w:rsidRPr="006A723A">
        <w:t xml:space="preserve"> using AWS Key Management Service (KMS) to secure sensitive data.</w:t>
      </w:r>
    </w:p>
    <w:p w14:paraId="225B601D" w14:textId="77777777" w:rsidR="006A723A" w:rsidRPr="006A723A" w:rsidRDefault="006A723A" w:rsidP="006A723A">
      <w:pPr>
        <w:pStyle w:val="NormalBPBHEB"/>
        <w:numPr>
          <w:ilvl w:val="0"/>
          <w:numId w:val="24"/>
        </w:numPr>
      </w:pPr>
      <w:r w:rsidRPr="006A723A">
        <w:rPr>
          <w:b/>
          <w:bCs/>
        </w:rPr>
        <w:t>Monitor Usage and Performance</w:t>
      </w:r>
      <w:r w:rsidRPr="006A723A">
        <w:t xml:space="preserve">: Regularly monitor your file systems using </w:t>
      </w:r>
      <w:r w:rsidRPr="006A723A">
        <w:rPr>
          <w:b/>
          <w:bCs/>
        </w:rPr>
        <w:t>Amazon CloudWatch</w:t>
      </w:r>
      <w:r w:rsidRPr="006A723A">
        <w:t xml:space="preserve"> metrics. This allows you to track I/O throughput, latency, and request counts, providing insights into optimizing performance based on real-time usage data.</w:t>
      </w:r>
    </w:p>
    <w:p w14:paraId="2682F66E" w14:textId="2FDFA85B" w:rsidR="006A723A" w:rsidRPr="006A723A" w:rsidRDefault="00137020" w:rsidP="008654AB">
      <w:pPr>
        <w:pStyle w:val="Heading2BPBHEB"/>
        <w:jc w:val="left"/>
      </w:pPr>
      <w:r>
        <w:t>Wrap up</w:t>
      </w:r>
    </w:p>
    <w:p w14:paraId="09348ECA" w14:textId="3C248F34" w:rsidR="006A723A" w:rsidRPr="006A723A" w:rsidRDefault="006A723A" w:rsidP="006A723A">
      <w:pPr>
        <w:pStyle w:val="NormalBPBHEB"/>
      </w:pPr>
      <w:r w:rsidRPr="006A723A">
        <w:rPr>
          <w:b/>
          <w:bCs/>
        </w:rPr>
        <w:t>Amazon EFS</w:t>
      </w:r>
      <w:r w:rsidRPr="006A723A">
        <w:t xml:space="preserve"> serves as a flexible and highly scalable file storage solution within the AWS ecosystem. Whether you are hosting websites, processing large media files, or supporting data-driven analytics, EFS offers a robust solution for shared, scalable file storage</w:t>
      </w:r>
      <w:sdt>
        <w:sdtPr>
          <w:id w:val="-357204833"/>
          <w:citation/>
        </w:sdtPr>
        <w:sdtContent>
          <w:r w:rsidR="008A1EC1">
            <w:fldChar w:fldCharType="begin"/>
          </w:r>
          <w:r w:rsidR="008A1EC1">
            <w:instrText xml:space="preserve"> CITATION Ama243 \l 1033 </w:instrText>
          </w:r>
          <w:r w:rsidR="008A1EC1">
            <w:fldChar w:fldCharType="separate"/>
          </w:r>
          <w:r w:rsidR="00522268">
            <w:rPr>
              <w:noProof/>
            </w:rPr>
            <w:t xml:space="preserve"> </w:t>
          </w:r>
          <w:r w:rsidR="00522268" w:rsidRPr="00522268">
            <w:rPr>
              <w:noProof/>
            </w:rPr>
            <w:t>[8]</w:t>
          </w:r>
          <w:r w:rsidR="008A1EC1">
            <w:fldChar w:fldCharType="end"/>
          </w:r>
        </w:sdtContent>
      </w:sdt>
      <w:r w:rsidRPr="006A723A">
        <w:t xml:space="preserve">. By employing best practices in performance tuning, cost optimization, and data protection, organizations can fully exploit the potential of </w:t>
      </w:r>
      <w:r w:rsidRPr="006A723A">
        <w:rPr>
          <w:b/>
          <w:bCs/>
        </w:rPr>
        <w:t>Amazon EFS</w:t>
      </w:r>
      <w:r w:rsidRPr="006A723A">
        <w:t xml:space="preserve"> to drive innovation, enhance collaboration, and manage their cloud storage needs efficiently.</w:t>
      </w:r>
    </w:p>
    <w:p w14:paraId="02D90DB1" w14:textId="209039CF" w:rsidR="00283B65" w:rsidRDefault="006A723A" w:rsidP="0032703F">
      <w:pPr>
        <w:pStyle w:val="NormalBPBHEB"/>
      </w:pPr>
      <w:r w:rsidRPr="006A723A">
        <w:t xml:space="preserve">This in-depth look into </w:t>
      </w:r>
      <w:r w:rsidRPr="006A723A">
        <w:rPr>
          <w:b/>
          <w:bCs/>
        </w:rPr>
        <w:t>Amazon EFS</w:t>
      </w:r>
      <w:r w:rsidRPr="006A723A">
        <w:t xml:space="preserve"> provides organizations with the insights and tools needed to implement effective file storage solutions, ensuring their applications operate with agility and scalability in the cloud. As the demand for collaborative, distributed environments </w:t>
      </w:r>
      <w:r w:rsidR="00266A46" w:rsidRPr="006A723A">
        <w:t>grow</w:t>
      </w:r>
      <w:r w:rsidRPr="006A723A">
        <w:t xml:space="preserve">, </w:t>
      </w:r>
      <w:r w:rsidRPr="006A723A">
        <w:rPr>
          <w:b/>
          <w:bCs/>
        </w:rPr>
        <w:t>Amazon EFS</w:t>
      </w:r>
      <w:r w:rsidRPr="006A723A">
        <w:t xml:space="preserve"> emerges as an indispensable tool in the modern cloud landscape.</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42384FDB"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sdt>
        <w:sdtPr>
          <w:id w:val="-745189033"/>
          <w:citation/>
        </w:sdtPr>
        <w:sdtContent>
          <w:r w:rsidR="00A20EAC">
            <w:fldChar w:fldCharType="begin"/>
          </w:r>
          <w:r w:rsidR="00A20EAC">
            <w:instrText xml:space="preserve"> CITATION Ama244 \l 1033 </w:instrText>
          </w:r>
          <w:r w:rsidR="00A20EAC">
            <w:fldChar w:fldCharType="separate"/>
          </w:r>
          <w:r w:rsidR="00522268">
            <w:rPr>
              <w:noProof/>
            </w:rPr>
            <w:t xml:space="preserve"> </w:t>
          </w:r>
          <w:r w:rsidR="00522268" w:rsidRPr="00522268">
            <w:rPr>
              <w:noProof/>
            </w:rPr>
            <w:t>[9]</w:t>
          </w:r>
          <w:r w:rsidR="00A20EAC">
            <w:fldChar w:fldCharType="end"/>
          </w:r>
        </w:sdtContent>
      </w:sdt>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32DB8F34">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3F5ECC97">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E34804">
      <w:pPr>
        <w:pStyle w:val="Caption"/>
        <w:jc w:val="both"/>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58368A27">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E34804">
      <w:pPr>
        <w:pStyle w:val="Caption"/>
        <w:jc w:val="both"/>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42CF226F"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sdt>
        <w:sdtPr>
          <w:id w:val="1465156742"/>
          <w:citation/>
        </w:sdtPr>
        <w:sdtContent>
          <w:r w:rsidR="000208CD">
            <w:fldChar w:fldCharType="begin"/>
          </w:r>
          <w:r w:rsidR="00841BCC">
            <w:instrText xml:space="preserve">CITATION Lec02 \l 1033 </w:instrText>
          </w:r>
          <w:r w:rsidR="000208CD">
            <w:fldChar w:fldCharType="separate"/>
          </w:r>
          <w:r w:rsidR="00522268">
            <w:rPr>
              <w:noProof/>
            </w:rPr>
            <w:t xml:space="preserve"> </w:t>
          </w:r>
          <w:r w:rsidR="00522268" w:rsidRPr="00522268">
            <w:rPr>
              <w:noProof/>
            </w:rPr>
            <w:t>[10]</w:t>
          </w:r>
          <w:r w:rsidR="000208CD">
            <w:fldChar w:fldCharType="end"/>
          </w:r>
        </w:sdtContent>
      </w:sdt>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sdt>
        <w:sdtPr>
          <w:id w:val="-1487851016"/>
          <w:citation/>
        </w:sdtPr>
        <w:sdtContent>
          <w:r w:rsidR="004E3496">
            <w:fldChar w:fldCharType="begin"/>
          </w:r>
          <w:r w:rsidR="004E3496">
            <w:instrText xml:space="preserve"> CITATION Ama245 \l 1033 </w:instrText>
          </w:r>
          <w:r w:rsidR="004E3496">
            <w:fldChar w:fldCharType="separate"/>
          </w:r>
          <w:r w:rsidR="00522268">
            <w:rPr>
              <w:noProof/>
            </w:rPr>
            <w:t xml:space="preserve"> </w:t>
          </w:r>
          <w:r w:rsidR="00522268" w:rsidRPr="00522268">
            <w:rPr>
              <w:noProof/>
            </w:rPr>
            <w:t>[11]</w:t>
          </w:r>
          <w:r w:rsidR="004E3496">
            <w:fldChar w:fldCharType="end"/>
          </w:r>
        </w:sdtContent>
      </w:sdt>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 xml:space="preserve">On the other hand, Amazon FSx for Lustre </w:t>
      </w:r>
      <w:proofErr w:type="gramStart"/>
      <w:r w:rsidRPr="002A7406">
        <w:t>is optimized</w:t>
      </w:r>
      <w:proofErr w:type="gramEnd"/>
      <w:r w:rsidRPr="002A7406">
        <w:t xml:space="preserve">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pPr>
        <w:pStyle w:val="Caption"/>
        <w:jc w:val="both"/>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18DC2DC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sdt>
        <w:sdtPr>
          <w:id w:val="315148950"/>
          <w:citation/>
        </w:sdtPr>
        <w:sdtContent>
          <w:r w:rsidR="00E50637">
            <w:fldChar w:fldCharType="begin"/>
          </w:r>
          <w:r w:rsidR="00E50637">
            <w:instrText xml:space="preserve"> CITATION Ama246 \l 1033 </w:instrText>
          </w:r>
          <w:r w:rsidR="00E50637">
            <w:fldChar w:fldCharType="separate"/>
          </w:r>
          <w:r w:rsidR="00522268">
            <w:rPr>
              <w:noProof/>
            </w:rPr>
            <w:t xml:space="preserve"> </w:t>
          </w:r>
          <w:r w:rsidR="00522268" w:rsidRPr="00522268">
            <w:rPr>
              <w:noProof/>
            </w:rPr>
            <w:t>[12]</w:t>
          </w:r>
          <w:r w:rsidR="00E50637">
            <w:fldChar w:fldCharType="end"/>
          </w:r>
        </w:sdtContent>
      </w:sdt>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74D10CD8"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sdt>
        <w:sdtPr>
          <w:id w:val="2072152498"/>
          <w:citation/>
        </w:sdtPr>
        <w:sdtContent>
          <w:r w:rsidR="005F4FB0">
            <w:fldChar w:fldCharType="begin"/>
          </w:r>
          <w:r w:rsidR="005F4FB0">
            <w:instrText xml:space="preserve"> CITATION Sun00 \l 1033 </w:instrText>
          </w:r>
          <w:r w:rsidR="005F4FB0">
            <w:fldChar w:fldCharType="separate"/>
          </w:r>
          <w:r w:rsidR="00522268">
            <w:rPr>
              <w:noProof/>
            </w:rPr>
            <w:t xml:space="preserve"> </w:t>
          </w:r>
          <w:r w:rsidR="00522268" w:rsidRPr="00522268">
            <w:rPr>
              <w:noProof/>
            </w:rPr>
            <w:t>[13]</w:t>
          </w:r>
          <w:r w:rsidR="005F4FB0">
            <w:fldChar w:fldCharType="end"/>
          </w:r>
        </w:sdtContent>
      </w:sdt>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sdt>
        <w:sdtPr>
          <w:id w:val="1491443547"/>
          <w:citation/>
        </w:sdtPr>
        <w:sdtContent>
          <w:r w:rsidR="005F4FB0">
            <w:fldChar w:fldCharType="begin"/>
          </w:r>
          <w:r w:rsidR="005F4FB0">
            <w:instrText xml:space="preserve"> CITATION Ama247 \l 1033 </w:instrText>
          </w:r>
          <w:r w:rsidR="005F4FB0">
            <w:fldChar w:fldCharType="separate"/>
          </w:r>
          <w:r w:rsidR="00522268">
            <w:rPr>
              <w:noProof/>
            </w:rPr>
            <w:t xml:space="preserve"> </w:t>
          </w:r>
          <w:r w:rsidR="00522268" w:rsidRPr="00522268">
            <w:rPr>
              <w:noProof/>
            </w:rPr>
            <w:t>[14]</w:t>
          </w:r>
          <w:r w:rsidR="005F4FB0">
            <w:fldChar w:fldCharType="end"/>
          </w:r>
        </w:sdtContent>
      </w:sdt>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45EBFB2B" w:rsidR="007A5D80" w:rsidRPr="007A5D80" w:rsidRDefault="007A5D80" w:rsidP="007A5D80">
      <w:pPr>
        <w:pStyle w:val="NormalBPBHEB"/>
      </w:pPr>
      <w:r w:rsidRPr="007A5D80">
        <w:t xml:space="preserve">At its core, Amazon S3 Glacier provides organizations with a secure and reliable </w:t>
      </w:r>
      <w:r w:rsidR="009E3E61"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64D085DA"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proofErr w:type="gramStart"/>
      <w:r w:rsidR="009E3E61" w:rsidRPr="007A5D80">
        <w:t>is stored</w:t>
      </w:r>
      <w:proofErr w:type="gramEnd"/>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pPr>
        <w:pStyle w:val="Caption"/>
        <w:jc w:val="both"/>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5E56AFCB" w14:textId="306BA440" w:rsidR="00A13146" w:rsidRPr="00A13146" w:rsidRDefault="00A13146" w:rsidP="00A13146">
      <w:pPr>
        <w:pStyle w:val="NormalBPBHEB"/>
      </w:pPr>
      <w:r w:rsidRPr="00A13146">
        <w:rPr>
          <w:b/>
          <w:bCs/>
        </w:rPr>
        <w:t>Amazon Simple Storage Service (S3)</w:t>
      </w:r>
      <w:r w:rsidRPr="00A13146">
        <w:t xml:space="preserve"> is one of AWS's most versatile and scalable storage solutions. As organizations increasingly move their workloads to the cloud, </w:t>
      </w:r>
      <w:r w:rsidRPr="00A13146">
        <w:rPr>
          <w:b/>
          <w:bCs/>
        </w:rPr>
        <w:t>Amazon S3</w:t>
      </w:r>
      <w:r w:rsidRPr="00A13146">
        <w:t xml:space="preserve"> offers object storage designed to store and retrieve any amount of data from anywhere on the web, with unmatched flexibility and durability. The core advantage of </w:t>
      </w:r>
      <w:r w:rsidRPr="00A13146">
        <w:rPr>
          <w:b/>
          <w:bCs/>
        </w:rPr>
        <w:t>S3</w:t>
      </w:r>
      <w:r w:rsidRPr="00A13146">
        <w:t xml:space="preserve"> is its </w:t>
      </w:r>
      <w:r w:rsidRPr="00A13146">
        <w:rPr>
          <w:b/>
          <w:bCs/>
        </w:rPr>
        <w:t>unlimited scalability</w:t>
      </w:r>
      <w:r w:rsidRPr="00A13146">
        <w:t>, allowing businesses to store data as needed without worrying about capacity limitations.</w:t>
      </w:r>
    </w:p>
    <w:p w14:paraId="3EA2EBB1" w14:textId="77777777" w:rsidR="00A13146" w:rsidRPr="00A13146" w:rsidRDefault="00A13146" w:rsidP="00A13146">
      <w:pPr>
        <w:pStyle w:val="Heading2BPBHEB"/>
      </w:pPr>
      <w:r w:rsidRPr="00A13146">
        <w:t>Architecture and Core Features</w:t>
      </w:r>
    </w:p>
    <w:p w14:paraId="0B38C331" w14:textId="1B2F1A0A" w:rsidR="00A13146" w:rsidRPr="00A13146" w:rsidRDefault="00A13146" w:rsidP="00A13146">
      <w:pPr>
        <w:pStyle w:val="NormalBPBHEB"/>
      </w:pPr>
      <w:r w:rsidRPr="00A13146">
        <w:t xml:space="preserve">Amazon S3 organizes data into </w:t>
      </w:r>
      <w:r w:rsidRPr="00A13146">
        <w:rPr>
          <w:b/>
          <w:bCs/>
        </w:rPr>
        <w:t>buckets</w:t>
      </w:r>
      <w:r w:rsidRPr="00A13146">
        <w:t xml:space="preserve">, which store objects that consist of data, metadata, and a unique identifier. Each object can range in size from </w:t>
      </w:r>
      <w:r w:rsidR="00172612">
        <w:t xml:space="preserve">megabytes </w:t>
      </w:r>
      <w:r w:rsidRPr="00A13146">
        <w:t xml:space="preserve">bytes to terabytes, making S3 suitable for diverse workloads, such as small-scale backups and large-scale data lakes. The platform supports a wide range of </w:t>
      </w:r>
      <w:r w:rsidRPr="00A13146">
        <w:rPr>
          <w:b/>
          <w:bCs/>
        </w:rPr>
        <w:t>storage classes</w:t>
      </w:r>
      <w:r w:rsidRPr="00A13146">
        <w:t xml:space="preserve"> tailored to different data access patterns and cost requirements:</w:t>
      </w:r>
    </w:p>
    <w:p w14:paraId="1BA4D2C5" w14:textId="77777777" w:rsidR="00A13146" w:rsidRPr="00A13146" w:rsidRDefault="00A13146" w:rsidP="00A13146">
      <w:pPr>
        <w:pStyle w:val="NormalBPBHEB"/>
        <w:numPr>
          <w:ilvl w:val="0"/>
          <w:numId w:val="25"/>
        </w:numPr>
      </w:pPr>
      <w:r w:rsidRPr="00A13146">
        <w:rPr>
          <w:b/>
          <w:bCs/>
        </w:rPr>
        <w:t>S3 Standard</w:t>
      </w:r>
      <w:r w:rsidRPr="00A13146">
        <w:t>: Designed for frequently accessed data, providing high throughput and low latency.</w:t>
      </w:r>
    </w:p>
    <w:p w14:paraId="1D368A3D" w14:textId="77777777" w:rsidR="00A13146" w:rsidRPr="00A13146" w:rsidRDefault="00A13146" w:rsidP="00A13146">
      <w:pPr>
        <w:pStyle w:val="NormalBPBHEB"/>
        <w:numPr>
          <w:ilvl w:val="0"/>
          <w:numId w:val="25"/>
        </w:numPr>
      </w:pPr>
      <w:r w:rsidRPr="00A13146">
        <w:rPr>
          <w:b/>
          <w:bCs/>
        </w:rPr>
        <w:t>S3 Intelligent-Tiering</w:t>
      </w:r>
      <w:r w:rsidRPr="00A13146">
        <w:t>: Automatically moves objects between two access tiers (frequent and infrequent) based on changing access patterns, optimizing cost.</w:t>
      </w:r>
    </w:p>
    <w:p w14:paraId="50620241" w14:textId="77777777" w:rsidR="00A13146" w:rsidRPr="00A13146" w:rsidRDefault="00A13146" w:rsidP="00A13146">
      <w:pPr>
        <w:pStyle w:val="NormalBPBHEB"/>
        <w:numPr>
          <w:ilvl w:val="0"/>
          <w:numId w:val="25"/>
        </w:numPr>
      </w:pPr>
      <w:r w:rsidRPr="00A13146">
        <w:rPr>
          <w:b/>
          <w:bCs/>
        </w:rPr>
        <w:t>S3 Glacier</w:t>
      </w:r>
      <w:r w:rsidRPr="00A13146">
        <w:t xml:space="preserve"> and </w:t>
      </w:r>
      <w:r w:rsidRPr="00A13146">
        <w:rPr>
          <w:b/>
          <w:bCs/>
        </w:rPr>
        <w:t>Glacier Deep Archive</w:t>
      </w:r>
      <w:r w:rsidRPr="00A13146">
        <w:t>: Cost-effective solutions for long-term archival storage.</w:t>
      </w:r>
    </w:p>
    <w:p w14:paraId="5AFD4503" w14:textId="77777777" w:rsidR="00A13146" w:rsidRPr="00A13146" w:rsidRDefault="00A13146" w:rsidP="00A13146">
      <w:pPr>
        <w:pStyle w:val="NormalBPBHEB"/>
      </w:pPr>
      <w:r w:rsidRPr="00A13146">
        <w:t xml:space="preserve">One of the cornerstones of S3 is its </w:t>
      </w:r>
      <w:r w:rsidRPr="00A13146">
        <w:rPr>
          <w:b/>
          <w:bCs/>
        </w:rPr>
        <w:t>global infrastructure</w:t>
      </w:r>
      <w:r w:rsidRPr="00A13146">
        <w:t xml:space="preserve"> that ensures durability by replicating data across multiple Availability Zones (AZs) in a region. This replication makes </w:t>
      </w:r>
      <w:r w:rsidRPr="00A13146">
        <w:rPr>
          <w:b/>
          <w:bCs/>
        </w:rPr>
        <w:t>S3 resilient to hardware failures</w:t>
      </w:r>
      <w:r w:rsidRPr="00A13146">
        <w:t xml:space="preserve">, safeguarding data against loss or corruption. </w:t>
      </w:r>
      <w:r w:rsidRPr="00A13146">
        <w:rPr>
          <w:b/>
          <w:bCs/>
        </w:rPr>
        <w:t>Versioning</w:t>
      </w:r>
      <w:r w:rsidRPr="00A13146">
        <w:t xml:space="preserve"> is another crucial feature, allowing users to keep multiple versions of the same object. This feature is particularly valuable for protecting against accidental deletions or overwrites, providing businesses with an extra layer of data integrity.</w:t>
      </w:r>
    </w:p>
    <w:p w14:paraId="414D7648" w14:textId="77777777" w:rsidR="00A13146" w:rsidRPr="00A13146" w:rsidRDefault="00A13146" w:rsidP="00A13146">
      <w:pPr>
        <w:pStyle w:val="Heading2BPBHEB"/>
      </w:pPr>
      <w:r w:rsidRPr="00A13146">
        <w:t>Security and Data Management</w:t>
      </w:r>
    </w:p>
    <w:p w14:paraId="53BF7B1A" w14:textId="77777777" w:rsidR="00A13146" w:rsidRPr="00A13146" w:rsidRDefault="00A13146" w:rsidP="00A13146">
      <w:pPr>
        <w:pStyle w:val="NormalBPBHEB"/>
      </w:pPr>
      <w:r w:rsidRPr="00A13146">
        <w:t xml:space="preserve">Amazon S3’s security architecture includes comprehensive mechanisms for access control and encryption. </w:t>
      </w:r>
      <w:r w:rsidRPr="00A13146">
        <w:rPr>
          <w:b/>
          <w:bCs/>
        </w:rPr>
        <w:t>Access control lists (ACLs)</w:t>
      </w:r>
      <w:r w:rsidRPr="00A13146">
        <w:t xml:space="preserve"> and </w:t>
      </w:r>
      <w:r w:rsidRPr="00A13146">
        <w:rPr>
          <w:b/>
          <w:bCs/>
        </w:rPr>
        <w:t>bucket policies</w:t>
      </w:r>
      <w:r w:rsidRPr="00A13146">
        <w:t xml:space="preserve"> provide fine-grained permission settings, allowing administrators to control who can access or modify objects in a bucket. These controls are crucial for maintaining </w:t>
      </w:r>
      <w:r w:rsidRPr="00A13146">
        <w:rPr>
          <w:b/>
          <w:bCs/>
        </w:rPr>
        <w:t>data confidentiality</w:t>
      </w:r>
      <w:r w:rsidRPr="00A13146">
        <w:t xml:space="preserve"> and adhering to compliance requirements, especially in highly regulated industries like healthcare or finance. Furthermore, </w:t>
      </w:r>
      <w:r w:rsidRPr="00A13146">
        <w:rPr>
          <w:b/>
          <w:bCs/>
        </w:rPr>
        <w:t>server-side encryption (SSE)</w:t>
      </w:r>
      <w:r w:rsidRPr="00A13146">
        <w:t xml:space="preserve"> and </w:t>
      </w:r>
      <w:r w:rsidRPr="00A13146">
        <w:rPr>
          <w:b/>
          <w:bCs/>
        </w:rPr>
        <w:t>client-side encryption</w:t>
      </w:r>
      <w:r w:rsidRPr="00A13146">
        <w:t xml:space="preserve"> ensure that data remains protected both in transit and at rest.</w:t>
      </w:r>
    </w:p>
    <w:p w14:paraId="73E27134" w14:textId="77777777" w:rsidR="00A13146" w:rsidRPr="00A13146" w:rsidRDefault="00A13146" w:rsidP="00A13146">
      <w:pPr>
        <w:pStyle w:val="NormalBPBHEB"/>
      </w:pPr>
      <w:r w:rsidRPr="00A13146">
        <w:t xml:space="preserve">In addition to security, </w:t>
      </w:r>
      <w:r w:rsidRPr="00A13146">
        <w:rPr>
          <w:b/>
          <w:bCs/>
        </w:rPr>
        <w:t>Amazon S3 Lifecycle Policies</w:t>
      </w:r>
      <w:r w:rsidRPr="00A13146">
        <w:t xml:space="preserve"> allow businesses to manage data efficiently by automatically transitioning objects between storage classes or expiring objects that </w:t>
      </w:r>
      <w:proofErr w:type="gramStart"/>
      <w:r w:rsidRPr="00A13146">
        <w:t>are no longer needed</w:t>
      </w:r>
      <w:proofErr w:type="gramEnd"/>
      <w:r w:rsidRPr="00A13146">
        <w:t>. This automation helps optimize costs, ensuring that organizations pay only for the storage they require at any given time.</w:t>
      </w:r>
    </w:p>
    <w:p w14:paraId="511DD326" w14:textId="77777777" w:rsidR="00A13146" w:rsidRPr="00A13146" w:rsidRDefault="00A13146" w:rsidP="00A13146">
      <w:pPr>
        <w:pStyle w:val="Heading2BPBHEB"/>
      </w:pPr>
      <w:r w:rsidRPr="00A13146">
        <w:t>Real-World Use Cases and Applications</w:t>
      </w:r>
    </w:p>
    <w:p w14:paraId="003A2B01" w14:textId="7EB1EF8A" w:rsidR="00A13146" w:rsidRPr="00A13146" w:rsidRDefault="00A13146" w:rsidP="00A13146">
      <w:pPr>
        <w:pStyle w:val="NormalBPBHEB"/>
      </w:pPr>
      <w:r w:rsidRPr="00A13146">
        <w:rPr>
          <w:b/>
          <w:bCs/>
        </w:rPr>
        <w:t>Amazon S3</w:t>
      </w:r>
      <w:r w:rsidRPr="00A13146">
        <w:t xml:space="preserve"> powers an array of applications across industries due to its ability to </w:t>
      </w:r>
      <w:r w:rsidRPr="00A13146">
        <w:rPr>
          <w:b/>
          <w:bCs/>
        </w:rPr>
        <w:t>store, protect, and retrieve</w:t>
      </w:r>
      <w:r w:rsidRPr="00A13146">
        <w:t xml:space="preserve"> massive amounts of data. </w:t>
      </w:r>
      <w:r w:rsidR="0051297D">
        <w:t>P</w:t>
      </w:r>
      <w:r w:rsidRPr="00A13146">
        <w:t>rominent use</w:t>
      </w:r>
      <w:r w:rsidR="0051297D">
        <w:t>s</w:t>
      </w:r>
      <w:r w:rsidRPr="00A13146">
        <w:t xml:space="preserve"> cases include:</w:t>
      </w:r>
    </w:p>
    <w:p w14:paraId="529082CE" w14:textId="19BB4184" w:rsidR="00A13146" w:rsidRPr="00A13146" w:rsidRDefault="00A13146" w:rsidP="00A13146">
      <w:pPr>
        <w:pStyle w:val="NormalBPBHEB"/>
        <w:numPr>
          <w:ilvl w:val="0"/>
          <w:numId w:val="26"/>
        </w:numPr>
      </w:pPr>
      <w:r w:rsidRPr="00A13146">
        <w:rPr>
          <w:b/>
          <w:bCs/>
        </w:rPr>
        <w:t>Data Lakes and Big Data Analytics</w:t>
      </w:r>
      <w:r w:rsidRPr="00A13146">
        <w:t xml:space="preserve">: S3 serves as the foundation for building </w:t>
      </w:r>
      <w:r w:rsidRPr="00A13146">
        <w:rPr>
          <w:b/>
          <w:bCs/>
        </w:rPr>
        <w:t>data lakes</w:t>
      </w:r>
      <w:r w:rsidRPr="00A13146">
        <w:t xml:space="preserve">, enabling businesses to store structured and unstructured data at any scale. It integrates seamlessly with analytics services like </w:t>
      </w:r>
      <w:r w:rsidRPr="00A13146">
        <w:rPr>
          <w:b/>
          <w:bCs/>
        </w:rPr>
        <w:t>Amazon Redshift</w:t>
      </w:r>
      <w:r w:rsidRPr="00A13146">
        <w:t xml:space="preserve">, </w:t>
      </w:r>
      <w:r w:rsidRPr="00A13146">
        <w:rPr>
          <w:b/>
          <w:bCs/>
        </w:rPr>
        <w:t>Amazon Athena</w:t>
      </w:r>
      <w:r w:rsidRPr="00A13146">
        <w:t xml:space="preserve">, and </w:t>
      </w:r>
      <w:r w:rsidRPr="00A13146">
        <w:rPr>
          <w:b/>
          <w:bCs/>
        </w:rPr>
        <w:t>Amazon EMR</w:t>
      </w:r>
      <w:r w:rsidRPr="00A13146">
        <w:t>, providing the infrastructure needed to derive insights from vast datasets</w:t>
      </w:r>
      <w:sdt>
        <w:sdtPr>
          <w:id w:val="153426043"/>
          <w:citation/>
        </w:sdtPr>
        <w:sdtContent>
          <w:r w:rsidR="00A1464B">
            <w:fldChar w:fldCharType="begin"/>
          </w:r>
          <w:r w:rsidR="00A1464B">
            <w:instrText xml:space="preserve"> CITATION Fox97 \l 1033 </w:instrText>
          </w:r>
          <w:r w:rsidR="00A1464B">
            <w:fldChar w:fldCharType="separate"/>
          </w:r>
          <w:r w:rsidR="00522268">
            <w:rPr>
              <w:noProof/>
            </w:rPr>
            <w:t xml:space="preserve"> </w:t>
          </w:r>
          <w:r w:rsidR="00522268" w:rsidRPr="00522268">
            <w:rPr>
              <w:noProof/>
            </w:rPr>
            <w:t>[15]</w:t>
          </w:r>
          <w:r w:rsidR="00A1464B">
            <w:fldChar w:fldCharType="end"/>
          </w:r>
        </w:sdtContent>
      </w:sdt>
      <w:r w:rsidRPr="00A13146">
        <w:t xml:space="preserve">. For example, </w:t>
      </w:r>
      <w:r w:rsidRPr="00A13146">
        <w:rPr>
          <w:b/>
          <w:bCs/>
        </w:rPr>
        <w:t>e-commerce companies</w:t>
      </w:r>
      <w:r w:rsidRPr="00A13146">
        <w:t xml:space="preserve"> store transaction logs and customer interaction data in S3, using analytics tools to optimize marketing strategies and improve user experiences.</w:t>
      </w:r>
    </w:p>
    <w:p w14:paraId="0CF6F095" w14:textId="549B6EC5" w:rsidR="00A13146" w:rsidRPr="00A13146" w:rsidRDefault="00A13146" w:rsidP="00A13146">
      <w:pPr>
        <w:pStyle w:val="NormalBPBHEB"/>
        <w:numPr>
          <w:ilvl w:val="0"/>
          <w:numId w:val="26"/>
        </w:numPr>
      </w:pPr>
      <w:r w:rsidRPr="00A13146">
        <w:rPr>
          <w:b/>
          <w:bCs/>
        </w:rPr>
        <w:t>Archiving and Long-Term Data Retention</w:t>
      </w:r>
      <w:r w:rsidRPr="00A13146">
        <w:t xml:space="preserve">: </w:t>
      </w:r>
      <w:r w:rsidR="0051297D">
        <w:t>There are</w:t>
      </w:r>
      <w:r w:rsidRPr="00A13146">
        <w:t xml:space="preserve"> organizations </w:t>
      </w:r>
      <w:r w:rsidR="0051297D">
        <w:t xml:space="preserve">that </w:t>
      </w:r>
      <w:r w:rsidRPr="00A13146">
        <w:t xml:space="preserve">need to retain large volumes of data for regulatory compliance, legal requirements, or historical analysis. With storage classes like </w:t>
      </w:r>
      <w:r w:rsidRPr="00A13146">
        <w:rPr>
          <w:b/>
          <w:bCs/>
        </w:rPr>
        <w:t>S3 Glacier</w:t>
      </w:r>
      <w:r w:rsidRPr="00A13146">
        <w:t xml:space="preserve"> and </w:t>
      </w:r>
      <w:r w:rsidRPr="00A13146">
        <w:rPr>
          <w:b/>
          <w:bCs/>
        </w:rPr>
        <w:t>Glacier Deep Archive</w:t>
      </w:r>
      <w:r w:rsidRPr="00A13146">
        <w:t xml:space="preserve">, businesses can store infrequently accessed data cost-effectively. For instance, </w:t>
      </w:r>
      <w:r w:rsidRPr="00A13146">
        <w:rPr>
          <w:b/>
          <w:bCs/>
        </w:rPr>
        <w:t>financial institutions</w:t>
      </w:r>
      <w:r w:rsidRPr="00A13146">
        <w:t xml:space="preserve"> rely on S3 for storing transaction records, securely preserving critical financial data for extended periods.</w:t>
      </w:r>
    </w:p>
    <w:p w14:paraId="78783A86" w14:textId="77777777" w:rsidR="00A13146" w:rsidRPr="00A13146" w:rsidRDefault="00A13146" w:rsidP="00A13146">
      <w:pPr>
        <w:pStyle w:val="NormalBPBHEB"/>
        <w:numPr>
          <w:ilvl w:val="0"/>
          <w:numId w:val="26"/>
        </w:numPr>
      </w:pPr>
      <w:r w:rsidRPr="00A13146">
        <w:rPr>
          <w:b/>
          <w:bCs/>
        </w:rPr>
        <w:t>Content Delivery and Media Streaming</w:t>
      </w:r>
      <w:r w:rsidRPr="00A13146">
        <w:t xml:space="preserve">: Companies involved in </w:t>
      </w:r>
      <w:r w:rsidRPr="00A13146">
        <w:rPr>
          <w:b/>
          <w:bCs/>
        </w:rPr>
        <w:t>media and entertainment</w:t>
      </w:r>
      <w:r w:rsidRPr="00A13146">
        <w:t xml:space="preserve"> leverage S3 to host and deliver multimedia content globally. Coupled with </w:t>
      </w:r>
      <w:r w:rsidRPr="00A13146">
        <w:rPr>
          <w:b/>
          <w:bCs/>
        </w:rPr>
        <w:t>Amazon CloudFront</w:t>
      </w:r>
      <w:r w:rsidRPr="00A13146">
        <w:t>, AWS’s content delivery network (CDN), S3 provides high-speed access to content by caching files at edge locations. This setup minimizes latency and optimizes the user experience for media streaming services or websites with heavy traffic.</w:t>
      </w:r>
    </w:p>
    <w:p w14:paraId="376A21F0" w14:textId="4915446A" w:rsidR="00A13146" w:rsidRDefault="00A13146" w:rsidP="00A13146">
      <w:pPr>
        <w:pStyle w:val="NormalBPBHEB"/>
        <w:numPr>
          <w:ilvl w:val="0"/>
          <w:numId w:val="26"/>
        </w:numPr>
      </w:pPr>
      <w:r w:rsidRPr="00A13146">
        <w:rPr>
          <w:b/>
          <w:bCs/>
        </w:rPr>
        <w:t>Mobile and Gaming Applications</w:t>
      </w:r>
      <w:r w:rsidRPr="00A13146">
        <w:t>: For mobile and gaming platforms</w:t>
      </w:r>
      <w:sdt>
        <w:sdtPr>
          <w:id w:val="667678684"/>
          <w:citation/>
        </w:sdtPr>
        <w:sdtContent>
          <w:r w:rsidR="00687F8E">
            <w:fldChar w:fldCharType="begin"/>
          </w:r>
          <w:r w:rsidR="00687F8E">
            <w:instrText xml:space="preserve"> CITATION Ama249 \l 1033 </w:instrText>
          </w:r>
          <w:r w:rsidR="00687F8E">
            <w:fldChar w:fldCharType="separate"/>
          </w:r>
          <w:r w:rsidR="00522268">
            <w:rPr>
              <w:noProof/>
            </w:rPr>
            <w:t xml:space="preserve"> </w:t>
          </w:r>
          <w:r w:rsidR="00522268" w:rsidRPr="00522268">
            <w:rPr>
              <w:noProof/>
            </w:rPr>
            <w:t>[16]</w:t>
          </w:r>
          <w:r w:rsidR="00687F8E">
            <w:fldChar w:fldCharType="end"/>
          </w:r>
        </w:sdtContent>
      </w:sdt>
      <w:r w:rsidRPr="00A13146">
        <w:t xml:space="preserve">, </w:t>
      </w:r>
      <w:r w:rsidRPr="00A13146">
        <w:rPr>
          <w:b/>
          <w:bCs/>
        </w:rPr>
        <w:t>Amazon S3</w:t>
      </w:r>
      <w:r w:rsidRPr="00A13146">
        <w:t xml:space="preserve"> supports storing and delivering vast amounts of </w:t>
      </w:r>
      <w:r w:rsidRPr="00A13146">
        <w:rPr>
          <w:b/>
          <w:bCs/>
        </w:rPr>
        <w:t>user-generated content, media files, and in-game assets</w:t>
      </w:r>
      <w:r w:rsidRPr="00A13146">
        <w:t xml:space="preserve">. With </w:t>
      </w:r>
      <w:r w:rsidRPr="00A13146">
        <w:rPr>
          <w:b/>
          <w:bCs/>
        </w:rPr>
        <w:t>RESTful APIs</w:t>
      </w:r>
      <w:r w:rsidRPr="00A13146">
        <w:t xml:space="preserve"> and SDKs, developers can integrate </w:t>
      </w:r>
      <w:r w:rsidRPr="00A13146">
        <w:rPr>
          <w:b/>
          <w:bCs/>
        </w:rPr>
        <w:t>S3</w:t>
      </w:r>
      <w:r w:rsidRPr="00A13146">
        <w:t xml:space="preserve"> seamlessly, enabling fast data access and ensuring that mobile apps and games provide users with real-time, responsive experiences.</w:t>
      </w:r>
    </w:p>
    <w:p w14:paraId="005BD5AC" w14:textId="04E3C73A" w:rsidR="0083591B" w:rsidRDefault="0083591B" w:rsidP="0083591B">
      <w:pPr>
        <w:pStyle w:val="NormalBPBHEB"/>
      </w:pPr>
      <w:r>
        <w:t xml:space="preserve">In the next illustration we share another </w:t>
      </w:r>
      <w:r w:rsidR="00F94B98">
        <w:t>use case: Mainframe data backup and archival augmentation, demonstrating the wide range of applications for Amazon S3</w:t>
      </w:r>
    </w:p>
    <w:p w14:paraId="0123C410" w14:textId="77777777" w:rsidR="0083591B" w:rsidRPr="001323CD" w:rsidRDefault="0083591B" w:rsidP="0083591B">
      <w:pPr>
        <w:pStyle w:val="Caption"/>
      </w:pPr>
      <w:r>
        <w:rPr>
          <w:noProof/>
        </w:rPr>
        <w:drawing>
          <wp:inline distT="0" distB="0" distL="0" distR="0" wp14:anchorId="5425486B" wp14:editId="4F819BC6">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0A8DE8AC" w14:textId="77777777" w:rsidR="0083591B" w:rsidRPr="00A13146" w:rsidRDefault="0083591B" w:rsidP="0083591B">
      <w:pPr>
        <w:pStyle w:val="NormalBPBHEB"/>
      </w:pPr>
    </w:p>
    <w:p w14:paraId="7DA4C661" w14:textId="77777777" w:rsidR="00A13146" w:rsidRPr="00A13146" w:rsidRDefault="00A13146" w:rsidP="00A13146">
      <w:pPr>
        <w:pStyle w:val="Heading2BPBHEB"/>
      </w:pPr>
      <w:r w:rsidRPr="00A13146">
        <w:t>Best Practices for Maximizing S3 Efficiency</w:t>
      </w:r>
    </w:p>
    <w:p w14:paraId="355B8168" w14:textId="77777777" w:rsidR="00A13146" w:rsidRPr="00A13146" w:rsidRDefault="00A13146" w:rsidP="00A13146">
      <w:pPr>
        <w:pStyle w:val="NormalBPBHEB"/>
      </w:pPr>
      <w:r w:rsidRPr="00A13146">
        <w:t xml:space="preserve">To get the most out of </w:t>
      </w:r>
      <w:r w:rsidRPr="00A13146">
        <w:rPr>
          <w:b/>
          <w:bCs/>
        </w:rPr>
        <w:t>Amazon S3</w:t>
      </w:r>
      <w:r w:rsidRPr="00A13146">
        <w:t>, organizations should follow these best practices:</w:t>
      </w:r>
    </w:p>
    <w:p w14:paraId="12804A86" w14:textId="77777777" w:rsidR="00A13146" w:rsidRPr="00A13146" w:rsidRDefault="00A13146" w:rsidP="00A13146">
      <w:pPr>
        <w:pStyle w:val="NormalBPBHEB"/>
        <w:numPr>
          <w:ilvl w:val="0"/>
          <w:numId w:val="27"/>
        </w:numPr>
      </w:pPr>
      <w:r w:rsidRPr="00A13146">
        <w:rPr>
          <w:b/>
          <w:bCs/>
        </w:rPr>
        <w:t>Optimize Data Access and Storage Classes</w:t>
      </w:r>
      <w:r w:rsidRPr="00A13146">
        <w:t xml:space="preserve">: Use </w:t>
      </w:r>
      <w:r w:rsidRPr="00A13146">
        <w:rPr>
          <w:b/>
          <w:bCs/>
        </w:rPr>
        <w:t>S3 Intelligent-Tiering</w:t>
      </w:r>
      <w:r w:rsidRPr="00A13146">
        <w:t xml:space="preserve"> for data with unpredictable access patterns and </w:t>
      </w:r>
      <w:r w:rsidRPr="00A13146">
        <w:rPr>
          <w:b/>
          <w:bCs/>
        </w:rPr>
        <w:t>S3 Glacier</w:t>
      </w:r>
      <w:r w:rsidRPr="00A13146">
        <w:t xml:space="preserve"> for long-term archival to reduce storage costs.</w:t>
      </w:r>
    </w:p>
    <w:p w14:paraId="5EB7C50E" w14:textId="77777777" w:rsidR="00A13146" w:rsidRPr="00A13146" w:rsidRDefault="00A13146" w:rsidP="00A13146">
      <w:pPr>
        <w:pStyle w:val="NormalBPBHEB"/>
        <w:numPr>
          <w:ilvl w:val="0"/>
          <w:numId w:val="27"/>
        </w:numPr>
      </w:pPr>
      <w:r w:rsidRPr="00A13146">
        <w:rPr>
          <w:b/>
          <w:bCs/>
        </w:rPr>
        <w:t>Enable Versioning and MFA Delete</w:t>
      </w:r>
      <w:r w:rsidRPr="00A13146">
        <w:t xml:space="preserve">: Protect critical data from accidental deletions by enabling </w:t>
      </w:r>
      <w:r w:rsidRPr="00A13146">
        <w:rPr>
          <w:b/>
          <w:bCs/>
        </w:rPr>
        <w:t>versioning</w:t>
      </w:r>
      <w:r w:rsidRPr="00A13146">
        <w:t xml:space="preserve"> and implementing </w:t>
      </w:r>
      <w:r w:rsidRPr="00A13146">
        <w:rPr>
          <w:b/>
          <w:bCs/>
        </w:rPr>
        <w:t>Multi-Factor Authentication (MFA) Delete</w:t>
      </w:r>
      <w:r w:rsidRPr="00A13146">
        <w:t xml:space="preserve"> for added security.</w:t>
      </w:r>
    </w:p>
    <w:p w14:paraId="4B0F83C6" w14:textId="0541984B" w:rsidR="00A13146" w:rsidRPr="00A13146" w:rsidRDefault="00A13146" w:rsidP="00A13146">
      <w:pPr>
        <w:pStyle w:val="NormalBPBHEB"/>
        <w:numPr>
          <w:ilvl w:val="0"/>
          <w:numId w:val="27"/>
        </w:numPr>
      </w:pPr>
      <w:r w:rsidRPr="00A13146">
        <w:rPr>
          <w:b/>
          <w:bCs/>
        </w:rPr>
        <w:t>Use Encryption</w:t>
      </w:r>
      <w:r w:rsidRPr="00A13146">
        <w:t xml:space="preserve">: Ensure data </w:t>
      </w:r>
      <w:proofErr w:type="gramStart"/>
      <w:r w:rsidRPr="00A13146">
        <w:t>is encrypted</w:t>
      </w:r>
      <w:proofErr w:type="gramEnd"/>
      <w:r w:rsidRPr="00A13146">
        <w:t xml:space="preserve"> both in transit and at rest using </w:t>
      </w:r>
      <w:r w:rsidRPr="00A13146">
        <w:rPr>
          <w:b/>
          <w:bCs/>
        </w:rPr>
        <w:t>S3’s built-in encryption</w:t>
      </w:r>
      <w:r w:rsidRPr="00A13146">
        <w:t xml:space="preserve"> mechanisms, especially when </w:t>
      </w:r>
      <w:r w:rsidR="0051297D" w:rsidRPr="00A13146">
        <w:t>managing</w:t>
      </w:r>
      <w:r w:rsidRPr="00A13146">
        <w:t xml:space="preserve"> sensitive or regulated data.</w:t>
      </w:r>
    </w:p>
    <w:p w14:paraId="2D3F2D08" w14:textId="77777777" w:rsidR="00A13146" w:rsidRPr="00A13146" w:rsidRDefault="00A13146" w:rsidP="00A13146">
      <w:pPr>
        <w:pStyle w:val="NormalBPBHEB"/>
        <w:numPr>
          <w:ilvl w:val="0"/>
          <w:numId w:val="27"/>
        </w:numPr>
      </w:pPr>
      <w:r w:rsidRPr="00A13146">
        <w:rPr>
          <w:b/>
          <w:bCs/>
        </w:rPr>
        <w:t>Leverage Event Notifications</w:t>
      </w:r>
      <w:r w:rsidRPr="00A13146">
        <w:t xml:space="preserve">: Automate workflows by enabling </w:t>
      </w:r>
      <w:r w:rsidRPr="00A13146">
        <w:rPr>
          <w:b/>
          <w:bCs/>
        </w:rPr>
        <w:t>S3 event notifications</w:t>
      </w:r>
      <w:r w:rsidRPr="00A13146">
        <w:t xml:space="preserve"> to trigger actions like </w:t>
      </w:r>
      <w:r w:rsidRPr="00A13146">
        <w:rPr>
          <w:b/>
          <w:bCs/>
        </w:rPr>
        <w:t>AWS Lambda</w:t>
      </w:r>
      <w:r w:rsidRPr="00A13146">
        <w:t xml:space="preserve"> functions for real-time processing or analysis of new data uploads.</w:t>
      </w:r>
    </w:p>
    <w:p w14:paraId="6BAF472C" w14:textId="1EF5E227" w:rsidR="00A13146" w:rsidRPr="00A13146" w:rsidRDefault="00A13146" w:rsidP="00A13146">
      <w:pPr>
        <w:pStyle w:val="Heading2BPBHEB"/>
      </w:pPr>
      <w:r w:rsidRPr="00A13146">
        <w:t>Wrap up</w:t>
      </w:r>
    </w:p>
    <w:p w14:paraId="4392A2B8" w14:textId="6AB40728" w:rsidR="007702EE" w:rsidRPr="001323CD" w:rsidRDefault="00A13146" w:rsidP="00974B02">
      <w:pPr>
        <w:pStyle w:val="NormalBPBHEB"/>
      </w:pPr>
      <w:r w:rsidRPr="00A13146">
        <w:t xml:space="preserve">In conclusion, </w:t>
      </w:r>
      <w:r w:rsidRPr="00A13146">
        <w:rPr>
          <w:b/>
          <w:bCs/>
        </w:rPr>
        <w:t>Amazon S3</w:t>
      </w:r>
      <w:r w:rsidRPr="00A13146">
        <w:t xml:space="preserve"> continues to be a cornerstone of </w:t>
      </w:r>
      <w:r w:rsidRPr="00A13146">
        <w:rPr>
          <w:b/>
          <w:bCs/>
        </w:rPr>
        <w:t>AWS storage services</w:t>
      </w:r>
      <w:r w:rsidRPr="00A13146">
        <w:t xml:space="preserve">, empowering organizations across industries to store, manage, and retrieve data efficiently. Its combination of </w:t>
      </w:r>
      <w:r w:rsidRPr="00A13146">
        <w:rPr>
          <w:b/>
          <w:bCs/>
        </w:rPr>
        <w:t>scalability</w:t>
      </w:r>
      <w:r w:rsidRPr="00A13146">
        <w:t xml:space="preserve">, </w:t>
      </w:r>
      <w:r w:rsidRPr="00A13146">
        <w:rPr>
          <w:b/>
          <w:bCs/>
        </w:rPr>
        <w:t>cost optimization</w:t>
      </w:r>
      <w:r w:rsidRPr="00A13146">
        <w:t xml:space="preserve">, and </w:t>
      </w:r>
      <w:r w:rsidRPr="00A13146">
        <w:rPr>
          <w:b/>
          <w:bCs/>
        </w:rPr>
        <w:t>seamless integration</w:t>
      </w:r>
      <w:r w:rsidRPr="00A13146">
        <w:t xml:space="preserve"> with other AWS services makes it a versatile tool for diverse workloads. Whether </w:t>
      </w:r>
      <w:r w:rsidR="00FE155A" w:rsidRPr="00A13146">
        <w:t>it is</w:t>
      </w:r>
      <w:r w:rsidRPr="00A13146">
        <w:t xml:space="preserve"> powering </w:t>
      </w:r>
      <w:r w:rsidRPr="00A13146">
        <w:rPr>
          <w:b/>
          <w:bCs/>
        </w:rPr>
        <w:t>big data analytics</w:t>
      </w:r>
      <w:r w:rsidRPr="00A13146">
        <w:t xml:space="preserve">, managing </w:t>
      </w:r>
      <w:r w:rsidRPr="00A13146">
        <w:rPr>
          <w:b/>
          <w:bCs/>
        </w:rPr>
        <w:t>long-term archives</w:t>
      </w:r>
      <w:r w:rsidRPr="00A13146">
        <w:t xml:space="preserve">, or enhancing </w:t>
      </w:r>
      <w:r w:rsidRPr="00A13146">
        <w:rPr>
          <w:b/>
          <w:bCs/>
        </w:rPr>
        <w:t>content delivery</w:t>
      </w:r>
      <w:sdt>
        <w:sdtPr>
          <w:rPr>
            <w:b/>
            <w:bCs/>
          </w:rPr>
          <w:id w:val="-2144733795"/>
          <w:citation/>
        </w:sdtPr>
        <w:sdtContent>
          <w:r w:rsidR="0043334A">
            <w:rPr>
              <w:b/>
              <w:bCs/>
            </w:rPr>
            <w:fldChar w:fldCharType="begin"/>
          </w:r>
          <w:r w:rsidR="0043334A">
            <w:rPr>
              <w:b/>
              <w:bCs/>
            </w:rPr>
            <w:instrText xml:space="preserve"> CITATION Ama248 \l 1033 </w:instrText>
          </w:r>
          <w:r w:rsidR="0043334A">
            <w:rPr>
              <w:b/>
              <w:bCs/>
            </w:rPr>
            <w:fldChar w:fldCharType="separate"/>
          </w:r>
          <w:r w:rsidR="00522268">
            <w:rPr>
              <w:b/>
              <w:bCs/>
              <w:noProof/>
            </w:rPr>
            <w:t xml:space="preserve"> </w:t>
          </w:r>
          <w:r w:rsidR="00522268" w:rsidRPr="00522268">
            <w:rPr>
              <w:noProof/>
            </w:rPr>
            <w:t>[17]</w:t>
          </w:r>
          <w:r w:rsidR="0043334A">
            <w:rPr>
              <w:b/>
              <w:bCs/>
            </w:rPr>
            <w:fldChar w:fldCharType="end"/>
          </w:r>
        </w:sdtContent>
      </w:sdt>
      <w:r w:rsidRPr="00A13146">
        <w:t>, S3 provides the flexibility and security required to succeed in the cloud era.</w:t>
      </w:r>
    </w:p>
    <w:p w14:paraId="3B9A80A3" w14:textId="65B52690" w:rsidR="001323CD" w:rsidRPr="001323CD" w:rsidRDefault="001323CD" w:rsidP="00974B02">
      <w:pPr>
        <w:pStyle w:val="Heading1BPBHEB"/>
      </w:pPr>
      <w:r w:rsidRPr="001323CD">
        <w:t>AWS Backup</w:t>
      </w:r>
      <w:r w:rsidR="00531F6A">
        <w:t>: A Comprehensive Overview</w:t>
      </w:r>
    </w:p>
    <w:p w14:paraId="6589C3BF" w14:textId="77777777" w:rsidR="003C7158" w:rsidRPr="003C7158" w:rsidRDefault="003C7158" w:rsidP="003C7158">
      <w:pPr>
        <w:pStyle w:val="NormalBPBHEB"/>
      </w:pPr>
      <w:r w:rsidRPr="003C7158">
        <w:t xml:space="preserve">In the evolving landscape of cloud computing, </w:t>
      </w:r>
      <w:r w:rsidRPr="003C7158">
        <w:rPr>
          <w:b/>
          <w:bCs/>
        </w:rPr>
        <w:t>data protection</w:t>
      </w:r>
      <w:r w:rsidRPr="003C7158">
        <w:t xml:space="preserve"> remains a critical priority for organizations striving to safeguard their assets and ensure </w:t>
      </w:r>
      <w:r w:rsidRPr="003C7158">
        <w:rPr>
          <w:b/>
          <w:bCs/>
        </w:rPr>
        <w:t>business continuity</w:t>
      </w:r>
      <w:r w:rsidRPr="003C7158">
        <w:t xml:space="preserve">. </w:t>
      </w:r>
      <w:r w:rsidRPr="003C7158">
        <w:rPr>
          <w:b/>
          <w:bCs/>
        </w:rPr>
        <w:t>AWS Backup</w:t>
      </w:r>
      <w:r w:rsidRPr="003C7158">
        <w:t xml:space="preserve"> serves as a cornerstone solution, offering a </w:t>
      </w:r>
      <w:r w:rsidRPr="003C7158">
        <w:rPr>
          <w:b/>
          <w:bCs/>
        </w:rPr>
        <w:t>fully managed service</w:t>
      </w:r>
      <w:r w:rsidRPr="003C7158">
        <w:t xml:space="preserve"> that streamlines backup workflows for a wide range of AWS resources. This section delves into the </w:t>
      </w:r>
      <w:r w:rsidRPr="003C7158">
        <w:rPr>
          <w:b/>
          <w:bCs/>
        </w:rPr>
        <w:t>core functionalities, technical features, and practical applications</w:t>
      </w:r>
      <w:r w:rsidRPr="003C7158">
        <w:t xml:space="preserve"> of AWS Backup, supported by real-world use cases and insights from authoritative AWS sources.</w:t>
      </w:r>
    </w:p>
    <w:p w14:paraId="7127547E" w14:textId="77777777" w:rsidR="003C7158" w:rsidRDefault="003C7158" w:rsidP="003C7158">
      <w:pPr>
        <w:pStyle w:val="NormalBPBHEB"/>
      </w:pPr>
      <w:r w:rsidRPr="003C7158">
        <w:t xml:space="preserve">At its heart, </w:t>
      </w:r>
      <w:r w:rsidRPr="003C7158">
        <w:rPr>
          <w:b/>
          <w:bCs/>
        </w:rPr>
        <w:t>AWS Backup</w:t>
      </w:r>
      <w:r w:rsidRPr="003C7158">
        <w:t xml:space="preserve"> provides a </w:t>
      </w:r>
      <w:r w:rsidRPr="003C7158">
        <w:rPr>
          <w:b/>
          <w:bCs/>
        </w:rPr>
        <w:t>centralized platform</w:t>
      </w:r>
      <w:r w:rsidRPr="003C7158">
        <w:t xml:space="preserve"> for managing backup and recovery across AWS services, including </w:t>
      </w:r>
      <w:r w:rsidRPr="003C7158">
        <w:rPr>
          <w:b/>
          <w:bCs/>
        </w:rPr>
        <w:t>Amazon EBS volumes</w:t>
      </w:r>
      <w:r w:rsidRPr="003C7158">
        <w:t xml:space="preserve">, </w:t>
      </w:r>
      <w:r w:rsidRPr="003C7158">
        <w:rPr>
          <w:b/>
          <w:bCs/>
        </w:rPr>
        <w:t>Amazon RDS databases</w:t>
      </w:r>
      <w:r w:rsidRPr="003C7158">
        <w:t xml:space="preserve">, </w:t>
      </w:r>
      <w:r w:rsidRPr="003C7158">
        <w:rPr>
          <w:b/>
          <w:bCs/>
        </w:rPr>
        <w:t>Amazon DynamoDB tables</w:t>
      </w:r>
      <w:r w:rsidRPr="003C7158">
        <w:t xml:space="preserve">, and </w:t>
      </w:r>
      <w:r w:rsidRPr="003C7158">
        <w:rPr>
          <w:b/>
          <w:bCs/>
        </w:rPr>
        <w:t>Amazon EFS file systems</w:t>
      </w:r>
      <w:r w:rsidRPr="003C7158">
        <w:t xml:space="preserve">. This unified solution eliminates the need for multiple tools and custom scripts, significantly simplifying the backup process while improving operational efficiency. By automating backup scheduling and retention policies, </w:t>
      </w:r>
      <w:r w:rsidRPr="003C7158">
        <w:rPr>
          <w:b/>
          <w:bCs/>
        </w:rPr>
        <w:t>AWS Backup</w:t>
      </w:r>
      <w:r w:rsidRPr="003C7158">
        <w:t xml:space="preserve"> allows organizations to define precise rules for </w:t>
      </w:r>
      <w:r w:rsidRPr="003C7158">
        <w:rPr>
          <w:b/>
          <w:bCs/>
        </w:rPr>
        <w:t>backup frequency</w:t>
      </w:r>
      <w:r w:rsidRPr="003C7158">
        <w:t xml:space="preserve">, </w:t>
      </w:r>
      <w:r w:rsidRPr="003C7158">
        <w:rPr>
          <w:b/>
          <w:bCs/>
        </w:rPr>
        <w:t>retention periods</w:t>
      </w:r>
      <w:r w:rsidRPr="003C7158">
        <w:t xml:space="preserve">, and </w:t>
      </w:r>
      <w:r w:rsidRPr="003C7158">
        <w:rPr>
          <w:b/>
          <w:bCs/>
        </w:rPr>
        <w:t>lifecycle management</w:t>
      </w:r>
      <w:r w:rsidRPr="003C7158">
        <w:t>—ensuring compliance with regulatory requirements and maintaining data consistency.</w:t>
      </w:r>
    </w:p>
    <w:p w14:paraId="48AF6776" w14:textId="10E580D1" w:rsidR="00B41398" w:rsidRDefault="00B41398" w:rsidP="003C7158">
      <w:pPr>
        <w:pStyle w:val="NormalBPBHEB"/>
      </w:pPr>
      <w:r>
        <w:t xml:space="preserve">In the next illustration we share </w:t>
      </w:r>
      <w:r w:rsidR="00DC37EA">
        <w:t xml:space="preserve">a </w:t>
      </w:r>
      <w:r w:rsidR="003671C3">
        <w:t>high-level</w:t>
      </w:r>
      <w:r w:rsidR="00DC37EA">
        <w:t xml:space="preserve"> architecture of AWS Backup, according to Amazon Web Services:</w:t>
      </w:r>
    </w:p>
    <w:p w14:paraId="6A851480" w14:textId="77777777" w:rsidR="00B41398" w:rsidRDefault="00B41398" w:rsidP="00B41398">
      <w:pPr>
        <w:pStyle w:val="NormalBPBHEB"/>
        <w:keepNext/>
      </w:pPr>
      <w:r>
        <w:rPr>
          <w:noProof/>
        </w:rPr>
        <w:drawing>
          <wp:inline distT="0" distB="0" distL="0" distR="0" wp14:anchorId="081BB587" wp14:editId="2A0FADA6">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0E705FE6" w14:textId="77777777" w:rsidR="00B41398" w:rsidRDefault="00B41398" w:rsidP="00B41398">
      <w:pPr>
        <w:pStyle w:val="Caption"/>
        <w:jc w:val="both"/>
      </w:pPr>
      <w:r>
        <w:t xml:space="preserve">Figure </w:t>
      </w:r>
      <w:r>
        <w:fldChar w:fldCharType="begin"/>
      </w:r>
      <w:r>
        <w:instrText xml:space="preserve"> SEQ Figure \* ARABIC </w:instrText>
      </w:r>
      <w:r>
        <w:fldChar w:fldCharType="separate"/>
      </w:r>
      <w:r>
        <w:rPr>
          <w:noProof/>
        </w:rPr>
        <w:t>11</w:t>
      </w:r>
      <w:r>
        <w:fldChar w:fldCharType="end"/>
      </w:r>
      <w:r>
        <w:t xml:space="preserve">  </w:t>
      </w:r>
      <w:r w:rsidRPr="00240306">
        <w:t xml:space="preserve">AWS Backup </w:t>
      </w:r>
      <w:r>
        <w:t>(AWS Backup documentation).</w:t>
      </w:r>
    </w:p>
    <w:p w14:paraId="04DB4224" w14:textId="77777777" w:rsidR="00B41398" w:rsidRPr="003C7158" w:rsidRDefault="00B41398" w:rsidP="003C7158">
      <w:pPr>
        <w:pStyle w:val="NormalBPBHEB"/>
      </w:pPr>
    </w:p>
    <w:p w14:paraId="0CE16B60" w14:textId="77777777" w:rsidR="003C7158" w:rsidRPr="003C7158" w:rsidRDefault="003C7158" w:rsidP="003C7158">
      <w:pPr>
        <w:pStyle w:val="Heading2BPBHEB"/>
      </w:pPr>
      <w:r w:rsidRPr="003C7158">
        <w:t>Core Features and Integration</w:t>
      </w:r>
    </w:p>
    <w:p w14:paraId="146042CB" w14:textId="22109DD6" w:rsidR="009A66A7" w:rsidRPr="008C1C6E" w:rsidRDefault="009A66A7" w:rsidP="009A66A7">
      <w:pPr>
        <w:pStyle w:val="NormalBPBHEB"/>
      </w:pPr>
      <w:r w:rsidRPr="001323CD">
        <w:t xml:space="preserve">AWS Backup is a fully managed service that automates </w:t>
      </w:r>
      <w:r>
        <w:t>data backup</w:t>
      </w:r>
      <w:r w:rsidRPr="001323CD">
        <w:t xml:space="preserve"> across AWS services, helping organizations ensure data resiliency and compliance with minimal effort. </w:t>
      </w:r>
      <w:r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Pr="00A944E2">
        <w:t xml:space="preserve"> </w:t>
      </w:r>
      <w:r w:rsidRPr="008C1C6E">
        <w:t>By seamlessly integrating with various AWS resources, AWS Backup empowers organizations to fortify their data resiliency strategies and achieve regulatory compliance with minimal operational overhead.</w:t>
      </w:r>
      <w:r>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sdt>
        <w:sdtPr>
          <w:id w:val="1950121060"/>
          <w:citation/>
        </w:sdtPr>
        <w:sdtContent>
          <w:r w:rsidR="005618D6">
            <w:fldChar w:fldCharType="begin"/>
          </w:r>
          <w:r w:rsidR="005618D6">
            <w:instrText xml:space="preserve"> CITATION Ama2410 \l 1033 </w:instrText>
          </w:r>
          <w:r w:rsidR="005618D6">
            <w:fldChar w:fldCharType="separate"/>
          </w:r>
          <w:r w:rsidR="00522268">
            <w:rPr>
              <w:noProof/>
            </w:rPr>
            <w:t xml:space="preserve"> </w:t>
          </w:r>
          <w:r w:rsidR="00522268" w:rsidRPr="00522268">
            <w:rPr>
              <w:noProof/>
            </w:rPr>
            <w:t>[18]</w:t>
          </w:r>
          <w:r w:rsidR="005618D6">
            <w:fldChar w:fldCharType="end"/>
          </w:r>
        </w:sdtContent>
      </w:sdt>
      <w:r>
        <w:t>.</w:t>
      </w:r>
      <w:r w:rsidRPr="001323CD">
        <w:t xml:space="preserve"> </w:t>
      </w:r>
      <w:r w:rsidRPr="008C1C6E">
        <w:t>This section will delve deeper into the efficiency-enhancing features of AWS Backup and elucidate its versatile applications through real-world scenarios and industry best practices.</w:t>
      </w:r>
    </w:p>
    <w:p w14:paraId="3EE0F042" w14:textId="484AE3FD" w:rsidR="003C7158" w:rsidRPr="003C7158" w:rsidRDefault="003C7158" w:rsidP="003C7158">
      <w:pPr>
        <w:pStyle w:val="NormalBPBHEB"/>
      </w:pPr>
      <w:r w:rsidRPr="003C7158">
        <w:t xml:space="preserve">One of the standout features of </w:t>
      </w:r>
      <w:r w:rsidRPr="003C7158">
        <w:rPr>
          <w:b/>
          <w:bCs/>
        </w:rPr>
        <w:t>AWS Backup</w:t>
      </w:r>
      <w:r w:rsidRPr="003C7158">
        <w:t xml:space="preserve"> is its </w:t>
      </w:r>
      <w:r w:rsidRPr="003C7158">
        <w:rPr>
          <w:b/>
          <w:bCs/>
        </w:rPr>
        <w:t>automated backup scheduling</w:t>
      </w:r>
      <w:r w:rsidRPr="003C7158">
        <w:t xml:space="preserve">. Users can set up policies that dictate how often backups </w:t>
      </w:r>
      <w:proofErr w:type="gramStart"/>
      <w:r w:rsidRPr="003C7158">
        <w:t>are taken</w:t>
      </w:r>
      <w:proofErr w:type="gramEnd"/>
      <w:r w:rsidRPr="003C7158">
        <w:t xml:space="preserve"> and how long they are retained. This capability significantly reduces the manual overhead typically associated with traditional backup systems. Additionally, </w:t>
      </w:r>
      <w:r w:rsidRPr="003C7158">
        <w:rPr>
          <w:b/>
          <w:bCs/>
        </w:rPr>
        <w:t>AWS Backup</w:t>
      </w:r>
      <w:r w:rsidRPr="003C7158">
        <w:t xml:space="preserve"> integrates natively with AWS service APIs, facilitating seamless workflows without the need for third-party tools or additional infrastructure. This native integration not only ensures </w:t>
      </w:r>
      <w:r w:rsidRPr="003C7158">
        <w:rPr>
          <w:b/>
          <w:bCs/>
        </w:rPr>
        <w:t>data consistency</w:t>
      </w:r>
      <w:r w:rsidRPr="003C7158">
        <w:t xml:space="preserve"> but also makes the process of </w:t>
      </w:r>
      <w:r w:rsidRPr="003C7158">
        <w:rPr>
          <w:b/>
          <w:bCs/>
        </w:rPr>
        <w:t>backup and recovery</w:t>
      </w:r>
      <w:r w:rsidRPr="003C7158">
        <w:t xml:space="preserve"> much more efficient across diverse AWS environments.</w:t>
      </w:r>
    </w:p>
    <w:p w14:paraId="566DD829" w14:textId="77777777" w:rsidR="003C7158" w:rsidRPr="003C7158" w:rsidRDefault="003C7158" w:rsidP="003C7158">
      <w:pPr>
        <w:pStyle w:val="NormalBPBHEB"/>
      </w:pPr>
      <w:r w:rsidRPr="003C7158">
        <w:t xml:space="preserve">Another critical feature is the </w:t>
      </w:r>
      <w:r w:rsidRPr="003C7158">
        <w:rPr>
          <w:b/>
          <w:bCs/>
        </w:rPr>
        <w:t>cross-region and cross-account replication</w:t>
      </w:r>
      <w:r w:rsidRPr="003C7158">
        <w:t xml:space="preserve">, which enables organizations to replicate backups to different AWS regions or accounts, adding an extra layer of protection in case of regional outages or disasters. This replication capability is crucial for disaster recovery scenarios, where organizations need to ensure their data is </w:t>
      </w:r>
      <w:r w:rsidRPr="003C7158">
        <w:rPr>
          <w:b/>
          <w:bCs/>
        </w:rPr>
        <w:t>always available and resilient</w:t>
      </w:r>
      <w:r w:rsidRPr="003C7158">
        <w:t xml:space="preserve"> across different geographical locations.</w:t>
      </w:r>
    </w:p>
    <w:p w14:paraId="4F0A81F9" w14:textId="77777777" w:rsidR="003C7158" w:rsidRPr="003C7158" w:rsidRDefault="003C7158" w:rsidP="003C7158">
      <w:pPr>
        <w:pStyle w:val="NormalBPBHEB"/>
      </w:pPr>
      <w:r w:rsidRPr="003C7158">
        <w:rPr>
          <w:b/>
          <w:bCs/>
        </w:rPr>
        <w:t>IAM integration</w:t>
      </w:r>
      <w:r w:rsidRPr="003C7158">
        <w:t xml:space="preserve"> further enhances </w:t>
      </w:r>
      <w:r w:rsidRPr="003C7158">
        <w:rPr>
          <w:b/>
          <w:bCs/>
        </w:rPr>
        <w:t>AWS Backup's</w:t>
      </w:r>
      <w:r w:rsidRPr="003C7158">
        <w:t xml:space="preserve"> security. </w:t>
      </w:r>
      <w:proofErr w:type="gramStart"/>
      <w:r w:rsidRPr="003C7158">
        <w:t>By allowing organizations to define granular access controls and permissions, it</w:t>
      </w:r>
      <w:proofErr w:type="gramEnd"/>
      <w:r w:rsidRPr="003C7158">
        <w:t xml:space="preserve"> ensures that only authorized personnel can perform backup and recovery operations. This capability helps to mitigate the risk of unauthorized access and provides an audit trail for compliance.</w:t>
      </w:r>
    </w:p>
    <w:p w14:paraId="03621B64" w14:textId="77777777" w:rsidR="00FC54AD" w:rsidRPr="001323CD" w:rsidRDefault="00FC54AD" w:rsidP="00FC54AD">
      <w:pPr>
        <w:pStyle w:val="Heading2BPBHEB"/>
      </w:pPr>
      <w:r w:rsidRPr="001323CD">
        <w:t>Use cases and efficiency.</w:t>
      </w:r>
    </w:p>
    <w:p w14:paraId="65C1803A" w14:textId="49C921B7" w:rsidR="00FC54AD" w:rsidRDefault="00FC54AD" w:rsidP="00FC54AD">
      <w:pPr>
        <w:pStyle w:val="NormalBPBHEB"/>
      </w:pPr>
      <w:r>
        <w:t xml:space="preserve">From success cases, we learn </w:t>
      </w:r>
      <w:r w:rsidRPr="001323CD">
        <w:t xml:space="preserve">the importance of robust data protection and backup strategies in cloud environments. </w:t>
      </w:r>
      <w:r>
        <w:t>Use case studies</w:t>
      </w:r>
      <w:r w:rsidRPr="00392A26">
        <w:t xml:space="preserve"> emphasize the pivotal role of automated backup services in mitigating the risk of data loss and facilitating disaster recovery </w:t>
      </w:r>
      <w:r w:rsidRPr="001323CD">
        <w:t>planning</w:t>
      </w:r>
      <w:sdt>
        <w:sdtPr>
          <w:id w:val="-294992916"/>
          <w:citation/>
        </w:sdtPr>
        <w:sdtContent>
          <w:r w:rsidR="00BA4A3C">
            <w:fldChar w:fldCharType="begin"/>
          </w:r>
          <w:r w:rsidR="00BA4A3C">
            <w:instrText xml:space="preserve"> CITATION GeX10 \l 1033 </w:instrText>
          </w:r>
          <w:r w:rsidR="00BA4A3C">
            <w:fldChar w:fldCharType="separate"/>
          </w:r>
          <w:r w:rsidR="00522268">
            <w:rPr>
              <w:noProof/>
            </w:rPr>
            <w:t xml:space="preserve"> </w:t>
          </w:r>
          <w:r w:rsidR="00522268" w:rsidRPr="00522268">
            <w:rPr>
              <w:noProof/>
            </w:rPr>
            <w:t>[19]</w:t>
          </w:r>
          <w:r w:rsidR="00BA4A3C">
            <w:fldChar w:fldCharType="end"/>
          </w:r>
        </w:sdtContent>
      </w:sdt>
      <w:r>
        <w:t>.</w:t>
      </w:r>
      <w:r w:rsidRPr="001323CD">
        <w:t xml:space="preserve"> AWS's</w:t>
      </w:r>
      <w:r>
        <w:t xml:space="preserve"> own </w:t>
      </w:r>
      <w:r w:rsidRPr="001323CD">
        <w:t>documentation on AWS Backup highlight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sdt>
        <w:sdtPr>
          <w:id w:val="1886069055"/>
          <w:citation/>
        </w:sdtPr>
        <w:sdtContent>
          <w:r w:rsidR="003F1B05">
            <w:fldChar w:fldCharType="begin"/>
          </w:r>
          <w:r w:rsidR="003F1B05">
            <w:instrText xml:space="preserve"> CITATION Ama2411 \l 1033 </w:instrText>
          </w:r>
          <w:r w:rsidR="003F1B05">
            <w:fldChar w:fldCharType="separate"/>
          </w:r>
          <w:r w:rsidR="00522268">
            <w:rPr>
              <w:noProof/>
            </w:rPr>
            <w:t xml:space="preserve"> </w:t>
          </w:r>
          <w:r w:rsidR="00522268" w:rsidRPr="00522268">
            <w:rPr>
              <w:noProof/>
            </w:rPr>
            <w:t>[20]</w:t>
          </w:r>
          <w:r w:rsidR="003F1B05">
            <w:fldChar w:fldCharType="end"/>
          </w:r>
        </w:sdtContent>
      </w:sdt>
      <w:r>
        <w:t>.</w:t>
      </w:r>
      <w:r w:rsidRPr="001323CD">
        <w:t xml:space="preserve"> </w:t>
      </w:r>
    </w:p>
    <w:p w14:paraId="4B61140D" w14:textId="77777777" w:rsidR="00FC54AD" w:rsidRPr="00392A26" w:rsidRDefault="00FC54AD" w:rsidP="00FC54AD">
      <w:pPr>
        <w:pStyle w:val="NormalBPBHEB"/>
      </w:pPr>
      <w:r w:rsidRPr="00392A26">
        <w:t>AWS Backup, with its comprehensive features and managed service approach, exemplifies efficiency and reliability in data protection within AWS cloud environments.</w:t>
      </w:r>
    </w:p>
    <w:p w14:paraId="664B0E89" w14:textId="77777777" w:rsidR="00FC54AD" w:rsidRDefault="00FC54AD" w:rsidP="00FC54AD">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69D5A90E" w14:textId="77777777" w:rsidR="009809B6" w:rsidRPr="003C7158" w:rsidRDefault="009809B6" w:rsidP="009809B6">
      <w:pPr>
        <w:pStyle w:val="NormalBPBHEB"/>
        <w:numPr>
          <w:ilvl w:val="0"/>
          <w:numId w:val="10"/>
        </w:numPr>
      </w:pPr>
      <w:r w:rsidRPr="003C7158">
        <w:rPr>
          <w:b/>
          <w:bCs/>
        </w:rPr>
        <w:t>Disaster Recovery Preparedness</w:t>
      </w:r>
      <w:r w:rsidRPr="003C7158">
        <w:t xml:space="preserve">: AWS Backup’s automation capabilities make it ideal for creating scheduled backups that ensure data availability in case of unexpected failures. By automating </w:t>
      </w:r>
      <w:r w:rsidRPr="003C7158">
        <w:rPr>
          <w:b/>
          <w:bCs/>
        </w:rPr>
        <w:t>point-in-time recovery</w:t>
      </w:r>
      <w:r w:rsidRPr="003C7158">
        <w:t xml:space="preserve"> and utilizing cross-region replication, businesses can guarantee rapid recovery with minimal downtime.</w:t>
      </w:r>
    </w:p>
    <w:p w14:paraId="44C36676" w14:textId="2261B980" w:rsidR="009809B6" w:rsidRPr="003C7158" w:rsidRDefault="009809B6" w:rsidP="009809B6">
      <w:pPr>
        <w:pStyle w:val="NormalBPBHEB"/>
        <w:numPr>
          <w:ilvl w:val="0"/>
          <w:numId w:val="10"/>
        </w:numPr>
      </w:pPr>
      <w:r w:rsidRPr="003C7158">
        <w:rPr>
          <w:b/>
          <w:bCs/>
        </w:rPr>
        <w:t>Regulatory Compliance</w:t>
      </w:r>
      <w:r w:rsidRPr="003C7158">
        <w:t xml:space="preserve">: </w:t>
      </w:r>
      <w:r w:rsidR="0051297D">
        <w:t>In different</w:t>
      </w:r>
      <w:r w:rsidRPr="003C7158">
        <w:t xml:space="preserve"> industries, such as finance and healthcare, have strict data retention policies for regulatory compliance. AWS Backup enables organizations to implement data retention policies that comply with these regulations, while maintaining secure access controls, audit trails, and encryption.</w:t>
      </w:r>
    </w:p>
    <w:p w14:paraId="173E97AF" w14:textId="77777777" w:rsidR="009809B6" w:rsidRPr="003C7158" w:rsidRDefault="009809B6" w:rsidP="009809B6">
      <w:pPr>
        <w:pStyle w:val="NormalBPBHEB"/>
        <w:numPr>
          <w:ilvl w:val="0"/>
          <w:numId w:val="10"/>
        </w:numPr>
      </w:pPr>
      <w:r w:rsidRPr="003C7158">
        <w:rPr>
          <w:b/>
          <w:bCs/>
        </w:rPr>
        <w:t>Data Archiving and Long-Term Retention</w:t>
      </w:r>
      <w:r w:rsidRPr="003C7158">
        <w:t xml:space="preserve">: AWS Backup integrates with </w:t>
      </w:r>
      <w:r w:rsidRPr="003C7158">
        <w:rPr>
          <w:b/>
          <w:bCs/>
        </w:rPr>
        <w:t>Amazon S3 Glacier</w:t>
      </w:r>
      <w:r w:rsidRPr="003C7158">
        <w:t xml:space="preserve"> and </w:t>
      </w:r>
      <w:r w:rsidRPr="003C7158">
        <w:rPr>
          <w:b/>
          <w:bCs/>
        </w:rPr>
        <w:t>S3 Glacier Deep Archive</w:t>
      </w:r>
      <w:r w:rsidRPr="003C7158">
        <w:t>, making it a cost-efficient solution for long-term data storage. Organizations can manage historical data archiving with lifecycle management features to optimize costs and retain data according to compliance mandates.</w:t>
      </w:r>
    </w:p>
    <w:p w14:paraId="68799979" w14:textId="77777777" w:rsidR="00FC54AD" w:rsidRPr="00392A26" w:rsidRDefault="00FC54AD" w:rsidP="00FC54AD">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C01B2E4" w14:textId="77777777" w:rsidR="00FC54AD" w:rsidRPr="00392A26" w:rsidRDefault="00FC54AD" w:rsidP="00FC54AD">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5770E4B2" w14:textId="083898F1" w:rsidR="00FC54AD" w:rsidRDefault="00FC54AD" w:rsidP="00FC54AD">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7E3A9E14" w14:textId="7905328B" w:rsidR="003C7158" w:rsidRPr="003C7158" w:rsidRDefault="003C7158" w:rsidP="003C7158">
      <w:pPr>
        <w:pStyle w:val="NormalBPBHEB"/>
      </w:pPr>
      <w:r w:rsidRPr="003C7158">
        <w:t xml:space="preserve">The flexibility of </w:t>
      </w:r>
      <w:r w:rsidRPr="003C7158">
        <w:rPr>
          <w:b/>
          <w:bCs/>
        </w:rPr>
        <w:t>AWS Backup</w:t>
      </w:r>
      <w:r w:rsidRPr="003C7158">
        <w:t xml:space="preserve"> makes it applicable to a wide range of scenarios, including:</w:t>
      </w:r>
    </w:p>
    <w:p w14:paraId="5EB2CB8E" w14:textId="69DE90ED" w:rsidR="003C7158" w:rsidRPr="003C7158" w:rsidRDefault="003C7158" w:rsidP="003C7158">
      <w:pPr>
        <w:pStyle w:val="Heading2BPBHEB"/>
      </w:pPr>
      <w:r w:rsidRPr="003C7158">
        <w:t>Cross-Region and Cross-Account Backup</w:t>
      </w:r>
    </w:p>
    <w:p w14:paraId="0C37E1B4" w14:textId="77777777" w:rsidR="003C7158" w:rsidRDefault="003C7158" w:rsidP="003C7158">
      <w:pPr>
        <w:pStyle w:val="NormalBPBHEB"/>
      </w:pPr>
      <w:r w:rsidRPr="003C7158">
        <w:rPr>
          <w:b/>
          <w:bCs/>
        </w:rPr>
        <w:t>AWS Backup</w:t>
      </w:r>
      <w:r w:rsidRPr="003C7158">
        <w:t xml:space="preserve"> excels in offering </w:t>
      </w:r>
      <w:r w:rsidRPr="003C7158">
        <w:rPr>
          <w:b/>
          <w:bCs/>
        </w:rPr>
        <w:t>cross-region and cross-account backups</w:t>
      </w:r>
      <w:r w:rsidRPr="003C7158">
        <w:t xml:space="preserve">, a crucial feature for organizations seeking to enhance their disaster recovery strategy. By replicating backups across regions, organizations can safeguard their data against </w:t>
      </w:r>
      <w:r w:rsidRPr="003C7158">
        <w:rPr>
          <w:b/>
          <w:bCs/>
        </w:rPr>
        <w:t>regional disasters</w:t>
      </w:r>
      <w:r w:rsidRPr="003C7158">
        <w:t xml:space="preserve"> or outages. This capability ensures </w:t>
      </w:r>
      <w:r w:rsidRPr="003C7158">
        <w:rPr>
          <w:b/>
          <w:bCs/>
        </w:rPr>
        <w:t>data redundancy</w:t>
      </w:r>
      <w:r w:rsidRPr="003C7158">
        <w:t xml:space="preserve"> across geographically dispersed locations, ensuring high </w:t>
      </w:r>
      <w:r w:rsidRPr="003C7158">
        <w:rPr>
          <w:b/>
          <w:bCs/>
        </w:rPr>
        <w:t>data availability</w:t>
      </w:r>
      <w:r w:rsidRPr="003C7158">
        <w:t>. Additionally, cross-account backups provide a robust security mechanism by allowing businesses to store backups in separate AWS accounts, reducing the risk of data loss due to malicious activity or accidental deletion in the primary account.</w:t>
      </w:r>
    </w:p>
    <w:p w14:paraId="56DA6512" w14:textId="77777777" w:rsidR="003C7158" w:rsidRDefault="003C7158" w:rsidP="003C7158">
      <w:pPr>
        <w:pStyle w:val="NormalBPBHEB"/>
      </w:pPr>
      <w:r w:rsidRPr="003C7158">
        <w:t xml:space="preserve">In practical scenarios, AWS Backup's cross-region replication has proven invaluable for organizations that operate in </w:t>
      </w:r>
      <w:r w:rsidRPr="003C7158">
        <w:rPr>
          <w:b/>
          <w:bCs/>
        </w:rPr>
        <w:t>compliance-driven industries</w:t>
      </w:r>
      <w:r w:rsidRPr="003C7158">
        <w:t xml:space="preserve">. For instance, </w:t>
      </w:r>
      <w:r w:rsidRPr="003C7158">
        <w:rPr>
          <w:b/>
          <w:bCs/>
        </w:rPr>
        <w:t>financial services companies</w:t>
      </w:r>
      <w:r w:rsidRPr="003C7158">
        <w:t xml:space="preserve"> must ensure their backup data </w:t>
      </w:r>
      <w:proofErr w:type="gramStart"/>
      <w:r w:rsidRPr="003C7158">
        <w:t>is replicated</w:t>
      </w:r>
      <w:proofErr w:type="gramEnd"/>
      <w:r w:rsidRPr="003C7158">
        <w:t xml:space="preserve"> and retained securely across multiple locations, adhering to international data protection regulations. AWS Backup provides a seamless solution for achieving this by allowing data to </w:t>
      </w:r>
      <w:proofErr w:type="gramStart"/>
      <w:r w:rsidRPr="003C7158">
        <w:t>be backed</w:t>
      </w:r>
      <w:proofErr w:type="gramEnd"/>
      <w:r w:rsidRPr="003C7158">
        <w:t xml:space="preserve"> up across regions and accounts, with built-in encryption and compliance auditing.</w:t>
      </w:r>
    </w:p>
    <w:p w14:paraId="1364439A" w14:textId="7325DE51" w:rsidR="003C7158" w:rsidRPr="003C7158" w:rsidRDefault="003C7158" w:rsidP="003C7158">
      <w:pPr>
        <w:pStyle w:val="Heading2BPBHEB"/>
      </w:pPr>
      <w:r>
        <w:t>Wrap up</w:t>
      </w:r>
    </w:p>
    <w:p w14:paraId="0882192E" w14:textId="5C97F440" w:rsidR="003C7158" w:rsidRPr="003C7158" w:rsidRDefault="003C7158" w:rsidP="003C7158">
      <w:pPr>
        <w:pStyle w:val="NormalBPBHEB"/>
      </w:pPr>
      <w:r w:rsidRPr="003C7158">
        <w:t xml:space="preserve">In conclusion, </w:t>
      </w:r>
      <w:r w:rsidRPr="003C7158">
        <w:rPr>
          <w:b/>
          <w:bCs/>
        </w:rPr>
        <w:t>AWS Backup</w:t>
      </w:r>
      <w:r w:rsidRPr="003C7158">
        <w:t xml:space="preserve"> stands as a comprehensive and pivotal tool in AWS's portfolio of data protection services. Its </w:t>
      </w:r>
      <w:r w:rsidRPr="003C7158">
        <w:rPr>
          <w:b/>
          <w:bCs/>
        </w:rPr>
        <w:t>automated backup scheduling</w:t>
      </w:r>
      <w:r w:rsidRPr="003C7158">
        <w:t xml:space="preserve">, </w:t>
      </w:r>
      <w:r w:rsidRPr="003C7158">
        <w:rPr>
          <w:b/>
          <w:bCs/>
        </w:rPr>
        <w:t>cross-region replication</w:t>
      </w:r>
      <w:r w:rsidRPr="003C7158">
        <w:t xml:space="preserve">, and </w:t>
      </w:r>
      <w:r w:rsidRPr="003C7158">
        <w:rPr>
          <w:b/>
          <w:bCs/>
        </w:rPr>
        <w:t>IAM-integrated security controls</w:t>
      </w:r>
      <w:r w:rsidRPr="003C7158">
        <w:t xml:space="preserve"> provide organizations with the flexibility and efficiency required to safeguard their data assets. Whether </w:t>
      </w:r>
      <w:r w:rsidR="00FE155A" w:rsidRPr="003C7158">
        <w:t>it is</w:t>
      </w:r>
      <w:r w:rsidRPr="003C7158">
        <w:t xml:space="preserve"> disaster recovery, compliance archiving, or long-term retention, </w:t>
      </w:r>
      <w:r w:rsidRPr="003C7158">
        <w:rPr>
          <w:b/>
          <w:bCs/>
        </w:rPr>
        <w:t>AWS Backup</w:t>
      </w:r>
      <w:r w:rsidRPr="003C7158">
        <w:t xml:space="preserve"> ensures businesses can protect their data and maintain continuity in an ever-changing digital landscape.</w:t>
      </w:r>
    </w:p>
    <w:p w14:paraId="34E24397" w14:textId="47FBD761" w:rsidR="00531F6A" w:rsidRDefault="003C7158" w:rsidP="00974B02">
      <w:pPr>
        <w:pStyle w:val="NormalBPBHEB"/>
      </w:pPr>
      <w:r w:rsidRPr="003C7158">
        <w:t xml:space="preserve">By leveraging AWS Backup's robust feature set and seamless integrations, organizations can simplify their </w:t>
      </w:r>
      <w:r w:rsidRPr="003C7158">
        <w:rPr>
          <w:b/>
          <w:bCs/>
        </w:rPr>
        <w:t>backup and recovery processes</w:t>
      </w:r>
      <w:r w:rsidRPr="003C7158">
        <w:t xml:space="preserve">, ensuring that critical data </w:t>
      </w:r>
      <w:proofErr w:type="gramStart"/>
      <w:r w:rsidRPr="003C7158">
        <w:t>is protected</w:t>
      </w:r>
      <w:proofErr w:type="gramEnd"/>
      <w:r w:rsidRPr="003C7158">
        <w:t xml:space="preserve"> and available whenever needed. As organizations continue to migrate to cloud-native architectures, AWS Backup will remain an essential tool for building resilient, scalable, and secure data protection strategies.</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6C32C6AA"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sdt>
        <w:sdtPr>
          <w:id w:val="-587468741"/>
          <w:citation/>
        </w:sdtPr>
        <w:sdtContent>
          <w:r w:rsidR="00ED0014">
            <w:fldChar w:fldCharType="begin"/>
          </w:r>
          <w:r w:rsidR="00ED0014">
            <w:instrText xml:space="preserve"> CITATION Ama2412 \l 1033 </w:instrText>
          </w:r>
          <w:r w:rsidR="00ED0014">
            <w:fldChar w:fldCharType="separate"/>
          </w:r>
          <w:r w:rsidR="00522268">
            <w:rPr>
              <w:noProof/>
            </w:rPr>
            <w:t xml:space="preserve"> </w:t>
          </w:r>
          <w:r w:rsidR="00522268" w:rsidRPr="00522268">
            <w:rPr>
              <w:noProof/>
            </w:rPr>
            <w:t>[21]</w:t>
          </w:r>
          <w:r w:rsidR="00ED0014">
            <w:fldChar w:fldCharType="end"/>
          </w:r>
        </w:sdtContent>
      </w:sdt>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Default="00CA591E" w:rsidP="008467FE">
      <w:pPr>
        <w:pStyle w:val="NormalBPBHEB"/>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4571E3FF" w14:textId="7C6CAEBC" w:rsidR="002046CF" w:rsidRPr="008467FE" w:rsidRDefault="002046CF" w:rsidP="008467FE">
      <w:pPr>
        <w:pStyle w:val="NormalBPBHEB"/>
        <w:rPr>
          <w:vanish/>
        </w:rPr>
      </w:pPr>
      <w:r>
        <w:t>In the illustration below we show an e</w:t>
      </w:r>
      <w:r w:rsidRPr="002046CF">
        <w:t xml:space="preserve">xample architecture </w:t>
      </w:r>
      <w:r w:rsidR="00306247">
        <w:t>of</w:t>
      </w:r>
      <w:r w:rsidRPr="002046CF">
        <w:t xml:space="preserve"> how the AWS Snow Family</w:t>
      </w:r>
      <w:r w:rsidR="00306247">
        <w:t>,</w:t>
      </w:r>
      <w:r w:rsidRPr="002046CF">
        <w:t xml:space="preserve"> combined with regional AWS services</w:t>
      </w:r>
      <w:r w:rsidR="00306247">
        <w:t>,</w:t>
      </w:r>
      <w:r w:rsidRPr="002046CF">
        <w:t xml:space="preserve"> can facilitate data migration and analysis of autonomous vehicle fleets.</w:t>
      </w:r>
    </w:p>
    <w:p w14:paraId="5E19FF08" w14:textId="77777777" w:rsidR="008467FE" w:rsidRDefault="008467FE" w:rsidP="00974B02">
      <w:pPr>
        <w:pStyle w:val="NormalBPBHEB"/>
      </w:pPr>
    </w:p>
    <w:p w14:paraId="35B1065F" w14:textId="3793B20C"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bookmarkStart w:id="2" w:name="_Hlk178953502"/>
      <w:r w:rsidR="000548B2" w:rsidRPr="001A55EE">
        <w:t>Example architecture illustrating how the AWS Snow Family combined with regional AWS services can facilitate data migration and analysis of autonomous vehicle fleets</w:t>
      </w:r>
      <w:r w:rsidR="000548B2">
        <w:t xml:space="preserve"> (AWS Blogs).</w:t>
      </w:r>
      <w:bookmarkEnd w:id="2"/>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3A1FB647"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sdt>
        <w:sdtPr>
          <w:id w:val="1115713648"/>
          <w:citation/>
        </w:sdtPr>
        <w:sdtContent>
          <w:r w:rsidR="00306247">
            <w:fldChar w:fldCharType="begin"/>
          </w:r>
          <w:r w:rsidR="00306247">
            <w:instrText xml:space="preserve"> CITATION McK99 \l 1033 </w:instrText>
          </w:r>
          <w:r w:rsidR="00306247">
            <w:fldChar w:fldCharType="separate"/>
          </w:r>
          <w:r w:rsidR="00522268">
            <w:rPr>
              <w:noProof/>
            </w:rPr>
            <w:t xml:space="preserve"> </w:t>
          </w:r>
          <w:r w:rsidR="00522268" w:rsidRPr="00522268">
            <w:rPr>
              <w:noProof/>
            </w:rPr>
            <w:t>[22]</w:t>
          </w:r>
          <w:r w:rsidR="00306247">
            <w:fldChar w:fldCharType="end"/>
          </w:r>
        </w:sdtContent>
      </w:sdt>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sdt>
        <w:sdtPr>
          <w:id w:val="-820583316"/>
          <w:citation/>
        </w:sdtPr>
        <w:sdtContent>
          <w:r w:rsidR="00306247">
            <w:fldChar w:fldCharType="begin"/>
          </w:r>
          <w:r w:rsidR="00306247">
            <w:instrText xml:space="preserve"> CITATION Ama2413 \l 1033 </w:instrText>
          </w:r>
          <w:r w:rsidR="00306247">
            <w:fldChar w:fldCharType="separate"/>
          </w:r>
          <w:r w:rsidR="00522268">
            <w:rPr>
              <w:noProof/>
            </w:rPr>
            <w:t xml:space="preserve"> </w:t>
          </w:r>
          <w:r w:rsidR="00522268" w:rsidRPr="00522268">
            <w:rPr>
              <w:noProof/>
            </w:rPr>
            <w:t>[23]</w:t>
          </w:r>
          <w:r w:rsidR="00306247">
            <w:fldChar w:fldCharType="end"/>
          </w:r>
        </w:sdtContent>
      </w:sdt>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3DAA6B81" w14:textId="339FB90C" w:rsidR="00455228" w:rsidRPr="00455228" w:rsidRDefault="00843510" w:rsidP="00455228">
      <w:pPr>
        <w:pStyle w:val="NormalBPBHEB"/>
      </w:pPr>
      <w:r w:rsidRPr="00843510">
        <w:t xml:space="preserve">In today’s hybrid cloud environments, organizations often seek a bridge between their on-premises infrastructure and the vast capabilities of the cloud. </w:t>
      </w:r>
      <w:r w:rsidRPr="00843510">
        <w:rPr>
          <w:b/>
          <w:bCs/>
        </w:rPr>
        <w:t>AWS Storage Gateway</w:t>
      </w:r>
      <w:r w:rsidRPr="00843510">
        <w:t xml:space="preserve"> serves as this critical bridge, enabling organizations to seamlessly extend their local storage to the AWS cloud, thus unlocking the benefits of cloud scalability, elasticity, and cost-efficiency. In this section, we will explore </w:t>
      </w:r>
      <w:r w:rsidRPr="00843510">
        <w:rPr>
          <w:b/>
          <w:bCs/>
        </w:rPr>
        <w:t>AWS Storage Gateway</w:t>
      </w:r>
      <w:r w:rsidRPr="00843510">
        <w:t xml:space="preserve"> in detail, including its features, use cases, and technical capabilities.</w:t>
      </w:r>
      <w:r w:rsidR="00C769C5">
        <w:t xml:space="preserve"> </w:t>
      </w:r>
      <w:r w:rsidR="00455228" w:rsidRPr="00455228">
        <w:t>At its core, AWS Storage Gateway acts as a hybrid cloud storage service, enabling organizations to extend their on-premises storage environments into the cloud seamlessly</w:t>
      </w:r>
      <w:sdt>
        <w:sdtPr>
          <w:id w:val="1865395615"/>
          <w:citation/>
        </w:sdtPr>
        <w:sdtContent>
          <w:r w:rsidR="00C22DFC">
            <w:fldChar w:fldCharType="begin"/>
          </w:r>
          <w:r w:rsidR="00C22DFC">
            <w:instrText xml:space="preserve"> CITATION Ama2415 \l 1033 </w:instrText>
          </w:r>
          <w:r w:rsidR="00C22DFC">
            <w:fldChar w:fldCharType="separate"/>
          </w:r>
          <w:r w:rsidR="00522268">
            <w:rPr>
              <w:noProof/>
            </w:rPr>
            <w:t xml:space="preserve"> </w:t>
          </w:r>
          <w:r w:rsidR="00522268" w:rsidRPr="00522268">
            <w:rPr>
              <w:noProof/>
            </w:rPr>
            <w:t>[24]</w:t>
          </w:r>
          <w:r w:rsidR="00C22DFC">
            <w:fldChar w:fldCharType="end"/>
          </w:r>
        </w:sdtContent>
      </w:sdt>
      <w:r w:rsidR="00455228" w:rsidRPr="00455228">
        <w:t>.</w:t>
      </w:r>
    </w:p>
    <w:p w14:paraId="1B87DDD2" w14:textId="77777777" w:rsidR="007F6386" w:rsidRDefault="007F6386" w:rsidP="007F6386">
      <w:pPr>
        <w:pStyle w:val="NormalBPBHEB"/>
      </w:pPr>
      <w:r w:rsidRPr="007F6386">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5EAAB54E" w14:textId="4982ECE3" w:rsidR="00E0675C" w:rsidRDefault="00E0675C" w:rsidP="007F6386">
      <w:pPr>
        <w:pStyle w:val="NormalBPBHEB"/>
      </w:pPr>
      <w:r>
        <w:t xml:space="preserve">Next illustration shows a </w:t>
      </w:r>
      <w:r w:rsidR="00C854DF">
        <w:t>high-level</w:t>
      </w:r>
      <w:r>
        <w:t xml:space="preserve"> architecture </w:t>
      </w:r>
      <w:r w:rsidR="00C854DF">
        <w:t>of the AWS Storage Gateway</w:t>
      </w:r>
      <w:r w:rsidR="005E330D">
        <w:t xml:space="preserve"> options</w:t>
      </w:r>
      <w:r w:rsidR="00C854DF">
        <w:t>:</w:t>
      </w:r>
    </w:p>
    <w:p w14:paraId="0E528DB6" w14:textId="77777777" w:rsidR="00C854DF" w:rsidRDefault="00C854DF" w:rsidP="00C854DF">
      <w:pPr>
        <w:pStyle w:val="NormalBPBHEB"/>
        <w:keepNext/>
      </w:pPr>
      <w:r>
        <w:rPr>
          <w:noProof/>
        </w:rPr>
        <w:drawing>
          <wp:inline distT="0" distB="0" distL="0" distR="0" wp14:anchorId="4B9A021D" wp14:editId="6E4FF98F">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1013330C" w14:textId="77777777" w:rsidR="00C854DF" w:rsidRDefault="00C854DF" w:rsidP="00C854DF">
      <w:pPr>
        <w:pStyle w:val="Caption"/>
        <w:jc w:val="both"/>
      </w:pPr>
      <w:r>
        <w:t xml:space="preserve">Figure </w:t>
      </w:r>
      <w:r>
        <w:fldChar w:fldCharType="begin"/>
      </w:r>
      <w:r>
        <w:instrText xml:space="preserve"> SEQ Figure \* ARABIC </w:instrText>
      </w:r>
      <w:r>
        <w:fldChar w:fldCharType="separate"/>
      </w:r>
      <w:r>
        <w:rPr>
          <w:noProof/>
        </w:rPr>
        <w:t>13</w:t>
      </w:r>
      <w:r>
        <w:fldChar w:fldCharType="end"/>
      </w:r>
      <w:r>
        <w:t xml:space="preserve">  </w:t>
      </w:r>
      <w:r w:rsidRPr="00B839BB">
        <w:t>AWS Storage Gateway options – File, Volume, and Tape Gateways</w:t>
      </w:r>
      <w:r>
        <w:t xml:space="preserve"> (AWS Blogs).</w:t>
      </w:r>
    </w:p>
    <w:p w14:paraId="595C0F46" w14:textId="77777777" w:rsidR="00843510" w:rsidRPr="00843510" w:rsidRDefault="00843510" w:rsidP="005E330D">
      <w:pPr>
        <w:pStyle w:val="Heading2BPBHEB"/>
      </w:pPr>
      <w:r w:rsidRPr="00843510">
        <w:t>Key Features and Functionality</w:t>
      </w:r>
    </w:p>
    <w:p w14:paraId="4C0A9EA6" w14:textId="77777777" w:rsidR="00B22A4B" w:rsidRPr="009551D9" w:rsidRDefault="00B22A4B" w:rsidP="00B22A4B">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4E75185A" w14:textId="77777777" w:rsidR="00B22A4B" w:rsidRPr="009551D9" w:rsidRDefault="00B22A4B" w:rsidP="00B22A4B">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t xml:space="preserve">an example of deployment of </w:t>
      </w:r>
      <w:r w:rsidRPr="009551D9">
        <w:t xml:space="preserve">AWS Storage Gateway </w:t>
      </w:r>
      <w:r>
        <w:t xml:space="preserve">is </w:t>
      </w:r>
      <w:r w:rsidRPr="009551D9">
        <w:t>for archival and long-term retention of data, offering a cost-effective solution for storing historical data and regulatory compliance.</w:t>
      </w:r>
    </w:p>
    <w:p w14:paraId="7D340A8F" w14:textId="77777777" w:rsidR="00B22A4B" w:rsidRPr="009551D9" w:rsidRDefault="00B22A4B" w:rsidP="00B22A4B">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3BC2C939" w14:textId="4BE21D24" w:rsidR="00843510" w:rsidRPr="00843510" w:rsidRDefault="00843510" w:rsidP="00843510">
      <w:pPr>
        <w:pStyle w:val="NormalBPBHEB"/>
      </w:pPr>
      <w:r w:rsidRPr="00843510">
        <w:rPr>
          <w:b/>
          <w:bCs/>
        </w:rPr>
        <w:t>AWS Storage Gateway</w:t>
      </w:r>
      <w:r w:rsidRPr="00843510">
        <w:t xml:space="preserve"> provides three distinct gateway types—</w:t>
      </w:r>
      <w:r w:rsidRPr="00843510">
        <w:rPr>
          <w:b/>
          <w:bCs/>
        </w:rPr>
        <w:t>File Gateway</w:t>
      </w:r>
      <w:r w:rsidRPr="00843510">
        <w:t xml:space="preserve">, </w:t>
      </w:r>
      <w:r w:rsidRPr="00843510">
        <w:rPr>
          <w:b/>
          <w:bCs/>
        </w:rPr>
        <w:t>Volume Gateway</w:t>
      </w:r>
      <w:r w:rsidRPr="00843510">
        <w:t xml:space="preserve">, and </w:t>
      </w:r>
      <w:r w:rsidRPr="00843510">
        <w:rPr>
          <w:b/>
          <w:bCs/>
        </w:rPr>
        <w:t>Tape Gateway</w:t>
      </w:r>
      <w:r w:rsidRPr="00843510">
        <w:t>—each catering to specific use cases:</w:t>
      </w:r>
    </w:p>
    <w:p w14:paraId="3AAE638D" w14:textId="77777777" w:rsidR="00843510" w:rsidRPr="00843510" w:rsidRDefault="00843510" w:rsidP="00843510">
      <w:pPr>
        <w:pStyle w:val="NormalBPBHEB"/>
        <w:numPr>
          <w:ilvl w:val="0"/>
          <w:numId w:val="29"/>
        </w:numPr>
      </w:pPr>
      <w:r w:rsidRPr="00843510">
        <w:rPr>
          <w:b/>
          <w:bCs/>
        </w:rPr>
        <w:t>File Gateway</w:t>
      </w:r>
      <w:r w:rsidRPr="00843510">
        <w:t xml:space="preserve"> enables on-premises applications to access Amazon S3 as a scalable file storage solution via </w:t>
      </w:r>
      <w:r w:rsidRPr="00843510">
        <w:rPr>
          <w:b/>
          <w:bCs/>
        </w:rPr>
        <w:t>NFS</w:t>
      </w:r>
      <w:r w:rsidRPr="00843510">
        <w:t xml:space="preserve"> or </w:t>
      </w:r>
      <w:r w:rsidRPr="00843510">
        <w:rPr>
          <w:b/>
          <w:bCs/>
        </w:rPr>
        <w:t>SMB</w:t>
      </w:r>
      <w:r w:rsidRPr="00843510">
        <w:t xml:space="preserve"> protocols. This option is especially useful for storing unstructured data such as multimedia assets or application files. Data written to the File Gateway </w:t>
      </w:r>
      <w:proofErr w:type="gramStart"/>
      <w:r w:rsidRPr="00843510">
        <w:t>is stored</w:t>
      </w:r>
      <w:proofErr w:type="gramEnd"/>
      <w:r w:rsidRPr="00843510">
        <w:t xml:space="preserve"> in S3 as objects, allowing organizations to take advantage of S3’s cost-effective storage tiers, including </w:t>
      </w:r>
      <w:r w:rsidRPr="00843510">
        <w:rPr>
          <w:b/>
          <w:bCs/>
        </w:rPr>
        <w:t>S3 Glacier</w:t>
      </w:r>
      <w:r w:rsidRPr="00843510">
        <w:t xml:space="preserve"> and </w:t>
      </w:r>
      <w:r w:rsidRPr="00843510">
        <w:rPr>
          <w:b/>
          <w:bCs/>
        </w:rPr>
        <w:t>S3 Intelligent-Tiering</w:t>
      </w:r>
      <w:r w:rsidRPr="00843510">
        <w:t xml:space="preserve"> for infrequent access data.</w:t>
      </w:r>
    </w:p>
    <w:p w14:paraId="4F2DFBE0" w14:textId="77777777" w:rsidR="00843510" w:rsidRPr="00843510" w:rsidRDefault="00843510" w:rsidP="00843510">
      <w:pPr>
        <w:pStyle w:val="NormalBPBHEB"/>
        <w:numPr>
          <w:ilvl w:val="0"/>
          <w:numId w:val="29"/>
        </w:numPr>
      </w:pPr>
      <w:r w:rsidRPr="00843510">
        <w:rPr>
          <w:b/>
          <w:bCs/>
        </w:rPr>
        <w:t>Volume Gateway</w:t>
      </w:r>
      <w:r w:rsidRPr="00843510">
        <w:t xml:space="preserve"> presents a block storage interface and supports two modes: </w:t>
      </w:r>
      <w:r w:rsidRPr="00843510">
        <w:rPr>
          <w:b/>
          <w:bCs/>
        </w:rPr>
        <w:t>cached volumes</w:t>
      </w:r>
      <w:r w:rsidRPr="00843510">
        <w:t xml:space="preserve"> and </w:t>
      </w:r>
      <w:r w:rsidRPr="00843510">
        <w:rPr>
          <w:b/>
          <w:bCs/>
        </w:rPr>
        <w:t>stored volumes</w:t>
      </w:r>
      <w:r w:rsidRPr="00843510">
        <w:t>. Cached volumes provide low-latency access to frequently used data while storing the bulk of the data in Amazon S3, whereas stored volumes keep the entire dataset on-premises while replicating it to AWS. This makes Volume Gateway ideal for databases and enterprise applications requiring consistent low-latency access to data.</w:t>
      </w:r>
    </w:p>
    <w:p w14:paraId="3224B08B" w14:textId="77777777" w:rsidR="00843510" w:rsidRDefault="00843510" w:rsidP="00843510">
      <w:pPr>
        <w:pStyle w:val="NormalBPBHEB"/>
        <w:numPr>
          <w:ilvl w:val="0"/>
          <w:numId w:val="29"/>
        </w:numPr>
      </w:pPr>
      <w:r w:rsidRPr="00843510">
        <w:rPr>
          <w:b/>
          <w:bCs/>
        </w:rPr>
        <w:t>Tape Gateway</w:t>
      </w:r>
      <w:r w:rsidRPr="00843510">
        <w:t xml:space="preserve"> enables organizations to transition from traditional tape backups to the cloud by emulating a </w:t>
      </w:r>
      <w:r w:rsidRPr="00843510">
        <w:rPr>
          <w:b/>
          <w:bCs/>
        </w:rPr>
        <w:t>virtual tape library (VTL)</w:t>
      </w:r>
      <w:r w:rsidRPr="00843510">
        <w:t xml:space="preserve">. This allows data to </w:t>
      </w:r>
      <w:proofErr w:type="gramStart"/>
      <w:r w:rsidRPr="00843510">
        <w:t>be archived</w:t>
      </w:r>
      <w:proofErr w:type="gramEnd"/>
      <w:r w:rsidRPr="00843510">
        <w:t xml:space="preserve"> in </w:t>
      </w:r>
      <w:r w:rsidRPr="00843510">
        <w:rPr>
          <w:b/>
          <w:bCs/>
        </w:rPr>
        <w:t>Amazon S3 Glacier</w:t>
      </w:r>
      <w:r w:rsidRPr="00843510">
        <w:t xml:space="preserve"> for long-term storage, replacing physical tape infrastructures with a fully scalable and durable cloud solution.</w:t>
      </w:r>
    </w:p>
    <w:p w14:paraId="060CE05A" w14:textId="71577923" w:rsidR="006F164E" w:rsidRDefault="006F164E" w:rsidP="006F164E">
      <w:pPr>
        <w:pStyle w:val="NormalBPBHEB"/>
      </w:pPr>
      <w:r w:rsidRPr="006F164E">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45D94E64" w14:textId="77777777" w:rsidR="00314C7B" w:rsidRPr="00743FDA" w:rsidRDefault="00314C7B" w:rsidP="00314C7B">
      <w:pPr>
        <w:pStyle w:val="NormalBPBHEB"/>
      </w:pPr>
      <w:r w:rsidRPr="00743FDA">
        <w:t xml:space="preserve">In addition to its gateway types, AWS Storage Gateway offers </w:t>
      </w:r>
      <w:r>
        <w:t>distinctive features</w:t>
      </w:r>
      <w:r w:rsidRPr="00743FDA">
        <w:t xml:space="preserve"> to optimize data transfer, enhance data security, and streamline storage management. These features include:</w:t>
      </w:r>
    </w:p>
    <w:p w14:paraId="3CA13C94" w14:textId="77777777" w:rsidR="00314C7B" w:rsidRPr="00743FDA" w:rsidRDefault="00314C7B" w:rsidP="00314C7B">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09DC2F9" w14:textId="77777777" w:rsidR="00314C7B" w:rsidRPr="00743FDA" w:rsidRDefault="00314C7B" w:rsidP="00314C7B">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0F4D8FB2" w14:textId="77777777" w:rsidR="00314C7B" w:rsidRPr="00743FDA" w:rsidRDefault="00314C7B" w:rsidP="00314C7B">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CFF6479" w14:textId="5A212EFF" w:rsidR="00314C7B" w:rsidRPr="00843510" w:rsidRDefault="00314C7B" w:rsidP="002D475B">
      <w:pPr>
        <w:pStyle w:val="NormalBPBHEB"/>
        <w:numPr>
          <w:ilvl w:val="0"/>
          <w:numId w:val="12"/>
        </w:numPr>
      </w:pPr>
      <w:r w:rsidRPr="00314C7B">
        <w:rPr>
          <w:b/>
          <w:bCs/>
        </w:rPr>
        <w:t>Data Encryption:</w:t>
      </w:r>
      <w:r w:rsidRPr="00743FDA">
        <w:t xml:space="preserve"> Storage Gateway encrypts data in transit and at rest, ensuring the confidentiality and integrity of data stored in AWS cloud storage.</w:t>
      </w:r>
    </w:p>
    <w:p w14:paraId="44959B1D" w14:textId="77777777" w:rsidR="00843510" w:rsidRPr="00843510" w:rsidRDefault="00843510" w:rsidP="005E330D">
      <w:pPr>
        <w:pStyle w:val="Heading2BPBHEB"/>
      </w:pPr>
      <w:r w:rsidRPr="00843510">
        <w:t>Enhanced Data Tiering and Caching</w:t>
      </w:r>
    </w:p>
    <w:p w14:paraId="3A6C807A" w14:textId="77777777" w:rsidR="00843510" w:rsidRPr="00843510" w:rsidRDefault="00843510" w:rsidP="00843510">
      <w:pPr>
        <w:pStyle w:val="NormalBPBHEB"/>
      </w:pPr>
      <w:r w:rsidRPr="00843510">
        <w:t xml:space="preserve">A critical advantage of </w:t>
      </w:r>
      <w:r w:rsidRPr="00843510">
        <w:rPr>
          <w:b/>
          <w:bCs/>
        </w:rPr>
        <w:t>AWS Storage Gateway</w:t>
      </w:r>
      <w:r w:rsidRPr="00843510">
        <w:t xml:space="preserve"> is its </w:t>
      </w:r>
      <w:r w:rsidRPr="00843510">
        <w:rPr>
          <w:b/>
          <w:bCs/>
        </w:rPr>
        <w:t>data tiering</w:t>
      </w:r>
      <w:r w:rsidRPr="00843510">
        <w:t xml:space="preserve"> and </w:t>
      </w:r>
      <w:r w:rsidRPr="00843510">
        <w:rPr>
          <w:b/>
          <w:bCs/>
        </w:rPr>
        <w:t>caching</w:t>
      </w:r>
      <w:r w:rsidRPr="00843510">
        <w:t xml:space="preserve"> mechanisms. By intelligently caching frequently accessed data locally, Storage Gateway minimizes latency and improves access times for on-premises applications. Data tiering between on-premises environments and AWS cloud storage also ensures that organizations can balance </w:t>
      </w:r>
      <w:r w:rsidRPr="00843510">
        <w:rPr>
          <w:b/>
          <w:bCs/>
        </w:rPr>
        <w:t>performance and cost-efficiency</w:t>
      </w:r>
      <w:r w:rsidRPr="00843510">
        <w:t xml:space="preserve"> by moving less frequently accessed data to lower-cost storage classes in S3 or Glacier. This feature reduces storage costs without compromising access to mission-critical data.</w:t>
      </w:r>
    </w:p>
    <w:p w14:paraId="6F899319" w14:textId="77777777" w:rsidR="00843510" w:rsidRPr="00843510" w:rsidRDefault="00843510" w:rsidP="005E330D">
      <w:pPr>
        <w:pStyle w:val="Heading2BPBHEB"/>
      </w:pPr>
      <w:r w:rsidRPr="00843510">
        <w:t>Security and Compliance Features</w:t>
      </w:r>
    </w:p>
    <w:p w14:paraId="0BDD0A90" w14:textId="77777777" w:rsidR="00843510" w:rsidRDefault="00843510" w:rsidP="00843510">
      <w:pPr>
        <w:pStyle w:val="NormalBPBHEB"/>
      </w:pPr>
      <w:r w:rsidRPr="00843510">
        <w:rPr>
          <w:b/>
          <w:bCs/>
        </w:rPr>
        <w:t>AWS Storage Gateway</w:t>
      </w:r>
      <w:r w:rsidRPr="00843510">
        <w:t xml:space="preserve"> includes robust security features, such as </w:t>
      </w:r>
      <w:r w:rsidRPr="00843510">
        <w:rPr>
          <w:b/>
          <w:bCs/>
        </w:rPr>
        <w:t>end-to-end encryption</w:t>
      </w:r>
      <w:r w:rsidRPr="00843510">
        <w:t xml:space="preserve"> for data in transit and at rest. This ensures data integrity and confidentiality, particularly for sensitive workloads in industries like healthcare, finance, and government. Additionally, </w:t>
      </w:r>
      <w:r w:rsidRPr="00843510">
        <w:rPr>
          <w:b/>
          <w:bCs/>
        </w:rPr>
        <w:t>IAM integration</w:t>
      </w:r>
      <w:r w:rsidRPr="00843510">
        <w:t xml:space="preserve"> allows organizations to enforce access controls for backup and restore operations, ensuring only authorized users can access critical data.</w:t>
      </w:r>
    </w:p>
    <w:p w14:paraId="78F15D2D" w14:textId="77777777" w:rsidR="00690BCA" w:rsidRPr="001323CD" w:rsidRDefault="00690BCA" w:rsidP="00690BCA">
      <w:pPr>
        <w:pStyle w:val="Heading2BPBHEB"/>
      </w:pPr>
      <w:r w:rsidRPr="001323CD">
        <w:t>Use cases and efficiency.</w:t>
      </w:r>
    </w:p>
    <w:p w14:paraId="5E90872C" w14:textId="6F28997B" w:rsidR="00690BCA" w:rsidRDefault="00690BCA" w:rsidP="00690BCA">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Pr="001323CD">
        <w:t>investments</w:t>
      </w:r>
      <w:sdt>
        <w:sdtPr>
          <w:id w:val="414512033"/>
          <w:citation/>
        </w:sdtPr>
        <w:sdtContent>
          <w:r w:rsidR="00BD4DF9">
            <w:fldChar w:fldCharType="begin"/>
          </w:r>
          <w:r w:rsidR="00BD4DF9">
            <w:instrText xml:space="preserve"> CITATION Ram06 \l 1033 </w:instrText>
          </w:r>
          <w:r w:rsidR="00BD4DF9">
            <w:fldChar w:fldCharType="separate"/>
          </w:r>
          <w:r w:rsidR="00522268">
            <w:rPr>
              <w:noProof/>
            </w:rPr>
            <w:t xml:space="preserve"> </w:t>
          </w:r>
          <w:r w:rsidR="00522268" w:rsidRPr="00522268">
            <w:rPr>
              <w:noProof/>
            </w:rPr>
            <w:t>[25]</w:t>
          </w:r>
          <w:r w:rsidR="00BD4DF9">
            <w:fldChar w:fldCharType="end"/>
          </w:r>
        </w:sdtContent>
      </w:sdt>
      <w:r>
        <w:t>.</w:t>
      </w:r>
      <w:r w:rsidRPr="001323CD">
        <w:t xml:space="preserve"> AWS's own documentation on AWS Storage Gateway highlight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sdt>
        <w:sdtPr>
          <w:id w:val="-670797101"/>
          <w:citation/>
        </w:sdtPr>
        <w:sdtContent>
          <w:r w:rsidR="00BD4DF9">
            <w:fldChar w:fldCharType="begin"/>
          </w:r>
          <w:r w:rsidR="00BD4DF9">
            <w:instrText xml:space="preserve"> CITATION Ama2414 \l 1033 </w:instrText>
          </w:r>
          <w:r w:rsidR="00BD4DF9">
            <w:fldChar w:fldCharType="separate"/>
          </w:r>
          <w:r w:rsidR="00522268">
            <w:rPr>
              <w:noProof/>
            </w:rPr>
            <w:t xml:space="preserve"> </w:t>
          </w:r>
          <w:r w:rsidR="00522268" w:rsidRPr="00522268">
            <w:rPr>
              <w:noProof/>
            </w:rPr>
            <w:t>[26]</w:t>
          </w:r>
          <w:r w:rsidR="00BD4DF9">
            <w:fldChar w:fldCharType="end"/>
          </w:r>
        </w:sdtContent>
      </w:sdt>
      <w:r>
        <w:t>.</w:t>
      </w:r>
      <w:r w:rsidRPr="001323CD">
        <w:t xml:space="preserve"> </w:t>
      </w:r>
    </w:p>
    <w:p w14:paraId="0E94AE5A" w14:textId="699E9EB0" w:rsidR="00690BCA" w:rsidRPr="00843510" w:rsidRDefault="00690BCA" w:rsidP="00690BCA">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9EB001E" w14:textId="45E43990" w:rsidR="00843510" w:rsidRPr="00843510" w:rsidRDefault="00843510" w:rsidP="005E330D">
      <w:pPr>
        <w:pStyle w:val="Heading2BPBHEB"/>
      </w:pPr>
      <w:r w:rsidRPr="00843510">
        <w:t>Extending On-Premises Storage into the Cloud</w:t>
      </w:r>
    </w:p>
    <w:p w14:paraId="342C08CF" w14:textId="77777777" w:rsidR="00213519" w:rsidRPr="00B95981" w:rsidRDefault="00213519" w:rsidP="00213519">
      <w:pPr>
        <w:pStyle w:val="NormalBPBHEB"/>
      </w:pPr>
      <w:r w:rsidRPr="00B95981">
        <w:t>Organizations across various industries leverage AWS Storage Gateway to address a multitude of use cases and enhance operational efficiency:</w:t>
      </w:r>
    </w:p>
    <w:p w14:paraId="07705585" w14:textId="0369CF06" w:rsidR="00843510" w:rsidRPr="00843510" w:rsidRDefault="00843510" w:rsidP="00843510">
      <w:pPr>
        <w:pStyle w:val="NormalBPBHEB"/>
        <w:numPr>
          <w:ilvl w:val="0"/>
          <w:numId w:val="30"/>
        </w:numPr>
      </w:pPr>
      <w:r w:rsidRPr="00843510">
        <w:rPr>
          <w:b/>
          <w:bCs/>
        </w:rPr>
        <w:t>Backup and Archive</w:t>
      </w:r>
      <w:r w:rsidRPr="00843510">
        <w:t xml:space="preserve">: One of the most common use cases for AWS Storage Gateway is as a </w:t>
      </w:r>
      <w:r w:rsidRPr="00843510">
        <w:rPr>
          <w:b/>
          <w:bCs/>
        </w:rPr>
        <w:t>backup and archival solution</w:t>
      </w:r>
      <w:r w:rsidRPr="00843510">
        <w:t xml:space="preserve">. By integrating on-premises backup workflows with Amazon S3 and Glacier, organizations can offload backups to the cloud, reducing their reliance on costly, limited-capacity on-premises storage. For example, a healthcare provider could use </w:t>
      </w:r>
      <w:r w:rsidRPr="00843510">
        <w:rPr>
          <w:b/>
          <w:bCs/>
        </w:rPr>
        <w:t>Tape Gateway</w:t>
      </w:r>
      <w:r w:rsidRPr="00843510">
        <w:t xml:space="preserve"> to back up patient records to S3 Glacier, ensuring compliance with data retention regulations while eliminating the need for physical tapes.</w:t>
      </w:r>
      <w:r w:rsidR="00213519">
        <w:t xml:space="preserve"> </w:t>
      </w:r>
      <w:r w:rsidR="00213519" w:rsidRPr="00B95981">
        <w:t>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7B8D81E4" w14:textId="57A1F78C" w:rsidR="00843510" w:rsidRPr="00843510" w:rsidRDefault="00843510" w:rsidP="00843510">
      <w:pPr>
        <w:pStyle w:val="NormalBPBHEB"/>
        <w:numPr>
          <w:ilvl w:val="0"/>
          <w:numId w:val="30"/>
        </w:numPr>
      </w:pPr>
      <w:r w:rsidRPr="00843510">
        <w:rPr>
          <w:b/>
          <w:bCs/>
        </w:rPr>
        <w:t>Disaster Recovery (DR)</w:t>
      </w:r>
      <w:r w:rsidRPr="00843510">
        <w:t xml:space="preserve">: </w:t>
      </w:r>
      <w:r w:rsidRPr="00843510">
        <w:rPr>
          <w:b/>
          <w:bCs/>
        </w:rPr>
        <w:t>Volume Gateway</w:t>
      </w:r>
      <w:r w:rsidRPr="00843510">
        <w:t xml:space="preserve"> plays a vital role in </w:t>
      </w:r>
      <w:r w:rsidRPr="00843510">
        <w:rPr>
          <w:b/>
          <w:bCs/>
        </w:rPr>
        <w:t>disaster recovery</w:t>
      </w:r>
      <w:r w:rsidRPr="00843510">
        <w:t xml:space="preserve"> strategies, enabling organizations to replicate on-premises data to the AWS cloud. This provides a reliable and scalable DR solution that reduces downtime in the event of a failure. An enterprise, for instance, could replicate its database volumes via </w:t>
      </w:r>
      <w:r w:rsidRPr="00843510">
        <w:rPr>
          <w:b/>
          <w:bCs/>
        </w:rPr>
        <w:t>stored volumes</w:t>
      </w:r>
      <w:r w:rsidRPr="00843510">
        <w:t>, ensuring that mission-critical data is always available, even in the face of hardware failure.</w:t>
      </w:r>
      <w:r w:rsidR="00213519">
        <w:t xml:space="preserve"> </w:t>
      </w:r>
      <w:r w:rsidR="00213519" w:rsidRPr="00B95981">
        <w:t>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7EBCF8F7" w14:textId="4B881116" w:rsidR="00843510" w:rsidRDefault="00843510" w:rsidP="00843510">
      <w:pPr>
        <w:pStyle w:val="NormalBPBHEB"/>
        <w:numPr>
          <w:ilvl w:val="0"/>
          <w:numId w:val="30"/>
        </w:numPr>
      </w:pPr>
      <w:r w:rsidRPr="00843510">
        <w:rPr>
          <w:b/>
          <w:bCs/>
        </w:rPr>
        <w:t>Content Distribution and Collaboration</w:t>
      </w:r>
      <w:r w:rsidRPr="00843510">
        <w:t xml:space="preserve">: </w:t>
      </w:r>
      <w:r w:rsidRPr="00843510">
        <w:rPr>
          <w:b/>
          <w:bCs/>
        </w:rPr>
        <w:t>File Gateway</w:t>
      </w:r>
      <w:r w:rsidRPr="00843510">
        <w:t xml:space="preserve"> can be employed to store and distribute files like video content, software updates, and digital assets. This use case is particularly relevant for media companies and software vendors that need to deliver content to users globally. By leveraging </w:t>
      </w:r>
      <w:r w:rsidRPr="00843510">
        <w:rPr>
          <w:b/>
          <w:bCs/>
        </w:rPr>
        <w:t>Amazon CloudFront</w:t>
      </w:r>
      <w:r w:rsidRPr="00843510">
        <w:t xml:space="preserve"> for </w:t>
      </w:r>
      <w:r w:rsidRPr="00843510">
        <w:rPr>
          <w:b/>
          <w:bCs/>
        </w:rPr>
        <w:t>content delivery</w:t>
      </w:r>
      <w:r w:rsidRPr="00843510">
        <w:t>, businesses can serve files from S3 with minimal latency, enhancing the user experience.</w:t>
      </w:r>
      <w:r w:rsidR="00841A12">
        <w:t xml:space="preserve"> </w:t>
      </w:r>
      <w:r w:rsidR="00841A12" w:rsidRPr="00B95981">
        <w:t>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79CC4E37" w14:textId="2D551D65" w:rsidR="00396808" w:rsidRPr="00843510" w:rsidRDefault="00396808" w:rsidP="00396808">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32A826B9" w14:textId="77777777" w:rsidR="00843510" w:rsidRPr="00843510" w:rsidRDefault="00843510" w:rsidP="005E330D">
      <w:pPr>
        <w:pStyle w:val="Heading2BPBHEB"/>
      </w:pPr>
      <w:r w:rsidRPr="00843510">
        <w:t>Integration with AWS Ecosystem</w:t>
      </w:r>
    </w:p>
    <w:p w14:paraId="77E25EF2" w14:textId="77777777" w:rsidR="00843510" w:rsidRPr="00843510" w:rsidRDefault="00843510" w:rsidP="00843510">
      <w:pPr>
        <w:pStyle w:val="NormalBPBHEB"/>
      </w:pPr>
      <w:r w:rsidRPr="00843510">
        <w:t xml:space="preserve">The true power of </w:t>
      </w:r>
      <w:r w:rsidRPr="00843510">
        <w:rPr>
          <w:b/>
          <w:bCs/>
        </w:rPr>
        <w:t>AWS Storage Gateway</w:t>
      </w:r>
      <w:r w:rsidRPr="00843510">
        <w:t xml:space="preserve"> lies in its seamless integration with other AWS services, making it an integral part of an organization's </w:t>
      </w:r>
      <w:r w:rsidRPr="00843510">
        <w:rPr>
          <w:b/>
          <w:bCs/>
        </w:rPr>
        <w:t>hybrid cloud strategy</w:t>
      </w:r>
      <w:r w:rsidRPr="00843510">
        <w:t>. It works well with:</w:t>
      </w:r>
    </w:p>
    <w:p w14:paraId="42615EA7" w14:textId="77777777" w:rsidR="00843510" w:rsidRPr="00843510" w:rsidRDefault="00843510" w:rsidP="00843510">
      <w:pPr>
        <w:pStyle w:val="NormalBPBHEB"/>
        <w:numPr>
          <w:ilvl w:val="0"/>
          <w:numId w:val="31"/>
        </w:numPr>
      </w:pPr>
      <w:r w:rsidRPr="00843510">
        <w:rPr>
          <w:b/>
          <w:bCs/>
        </w:rPr>
        <w:t>Amazon S3</w:t>
      </w:r>
      <w:r w:rsidRPr="00843510">
        <w:t xml:space="preserve"> for scalable object storage and archival.</w:t>
      </w:r>
    </w:p>
    <w:p w14:paraId="2C790682" w14:textId="77777777" w:rsidR="00843510" w:rsidRPr="00843510" w:rsidRDefault="00843510" w:rsidP="00843510">
      <w:pPr>
        <w:pStyle w:val="NormalBPBHEB"/>
        <w:numPr>
          <w:ilvl w:val="0"/>
          <w:numId w:val="31"/>
        </w:numPr>
      </w:pPr>
      <w:r w:rsidRPr="00843510">
        <w:rPr>
          <w:b/>
          <w:bCs/>
        </w:rPr>
        <w:t>Amazon CloudFront</w:t>
      </w:r>
      <w:r w:rsidRPr="00843510">
        <w:t xml:space="preserve"> for content delivery.</w:t>
      </w:r>
    </w:p>
    <w:p w14:paraId="39FB7AE6" w14:textId="77777777" w:rsidR="00843510" w:rsidRPr="00843510" w:rsidRDefault="00843510" w:rsidP="00843510">
      <w:pPr>
        <w:pStyle w:val="NormalBPBHEB"/>
        <w:numPr>
          <w:ilvl w:val="0"/>
          <w:numId w:val="31"/>
        </w:numPr>
      </w:pPr>
      <w:r w:rsidRPr="00843510">
        <w:rPr>
          <w:b/>
          <w:bCs/>
        </w:rPr>
        <w:t>Amazon S3 Glacier</w:t>
      </w:r>
      <w:r w:rsidRPr="00843510">
        <w:t xml:space="preserve"> for cost-efficient long-term data retention.</w:t>
      </w:r>
    </w:p>
    <w:p w14:paraId="7FA6A2F1" w14:textId="77777777" w:rsidR="00843510" w:rsidRPr="00843510" w:rsidRDefault="00843510" w:rsidP="00843510">
      <w:pPr>
        <w:pStyle w:val="NormalBPBHEB"/>
        <w:numPr>
          <w:ilvl w:val="0"/>
          <w:numId w:val="31"/>
        </w:numPr>
      </w:pPr>
      <w:r w:rsidRPr="00843510">
        <w:rPr>
          <w:b/>
          <w:bCs/>
        </w:rPr>
        <w:t>Amazon EC2</w:t>
      </w:r>
      <w:r w:rsidRPr="00843510">
        <w:t xml:space="preserve"> and </w:t>
      </w:r>
      <w:r w:rsidRPr="00843510">
        <w:rPr>
          <w:b/>
          <w:bCs/>
        </w:rPr>
        <w:t>Amazon RDS</w:t>
      </w:r>
      <w:r w:rsidRPr="00843510">
        <w:t xml:space="preserve"> for replicating workloads and ensuring business continuity.</w:t>
      </w:r>
    </w:p>
    <w:p w14:paraId="36C5EC24" w14:textId="4FFDEB1C" w:rsidR="00843510" w:rsidRPr="00843510" w:rsidRDefault="00D0157B" w:rsidP="005E330D">
      <w:pPr>
        <w:pStyle w:val="Heading2BPBHEB"/>
      </w:pPr>
      <w:r>
        <w:t>Wrap up</w:t>
      </w:r>
      <w:r w:rsidR="00843510" w:rsidRPr="00843510">
        <w:t>: Bridging On-Premises and Cloud Storage</w:t>
      </w:r>
    </w:p>
    <w:p w14:paraId="6200ECD4" w14:textId="26096BCE" w:rsidR="00843510" w:rsidRPr="00843510" w:rsidRDefault="00843510" w:rsidP="00843510">
      <w:pPr>
        <w:pStyle w:val="NormalBPBHEB"/>
      </w:pPr>
      <w:r w:rsidRPr="00843510">
        <w:t xml:space="preserve">In conclusion, </w:t>
      </w:r>
      <w:r w:rsidRPr="00843510">
        <w:rPr>
          <w:b/>
          <w:bCs/>
        </w:rPr>
        <w:t>AWS Storage Gateway</w:t>
      </w:r>
      <w:r w:rsidRPr="00843510">
        <w:t xml:space="preserve"> provides organizations with a versatile and scalable solution for integrating on-premises applications with AWS cloud storage. Whether </w:t>
      </w:r>
      <w:r w:rsidR="00FE155A" w:rsidRPr="00843510">
        <w:t>it is</w:t>
      </w:r>
      <w:r w:rsidRPr="00843510">
        <w:t xml:space="preserve"> file storage, backup, disaster recovery, or content distribution, AWS Storage Gateway offers the tools necessary to optimize storage infrastructure and enhance data management. By addressing a diverse range of use cases, including </w:t>
      </w:r>
      <w:r w:rsidRPr="00843510">
        <w:rPr>
          <w:b/>
          <w:bCs/>
        </w:rPr>
        <w:t>data backup and archiving</w:t>
      </w:r>
      <w:r w:rsidRPr="00843510">
        <w:t xml:space="preserve">, </w:t>
      </w:r>
      <w:r w:rsidRPr="00843510">
        <w:rPr>
          <w:b/>
          <w:bCs/>
        </w:rPr>
        <w:t>disaster recovery</w:t>
      </w:r>
      <w:r w:rsidRPr="00843510">
        <w:t xml:space="preserve">, and </w:t>
      </w:r>
      <w:r w:rsidRPr="00843510">
        <w:rPr>
          <w:b/>
          <w:bCs/>
        </w:rPr>
        <w:t>content distribution</w:t>
      </w:r>
      <w:r w:rsidRPr="00843510">
        <w:t>, Storage Gateway empowers businesses to extend their storage footprint into the cloud seamlessly, thereby driving innovation and efficiency in their operations.</w:t>
      </w:r>
    </w:p>
    <w:p w14:paraId="4871E2B2" w14:textId="4EB28DBA" w:rsidR="00EC4FF0" w:rsidRDefault="00843510" w:rsidP="00EC4FF0">
      <w:pPr>
        <w:pStyle w:val="NormalBPBHEB"/>
      </w:pPr>
      <w:r w:rsidRPr="00843510">
        <w:t xml:space="preserve">As we progress, we will next explore </w:t>
      </w:r>
      <w:r w:rsidRPr="00843510">
        <w:rPr>
          <w:b/>
          <w:bCs/>
        </w:rPr>
        <w:t>AWS Elastic Disaster Recovery (DRS)</w:t>
      </w:r>
      <w:r w:rsidRPr="00843510">
        <w:t>, which further strengthens an organization's ability to recover swiftly from disasters and ensure uninterrupted service delivery.</w:t>
      </w:r>
    </w:p>
    <w:p w14:paraId="30DB55F7" w14:textId="4767915E" w:rsidR="001323CD" w:rsidRPr="001323CD" w:rsidRDefault="001323CD" w:rsidP="00974B02">
      <w:pPr>
        <w:pStyle w:val="Heading1BPBHEB"/>
      </w:pPr>
      <w:r w:rsidRPr="001323CD">
        <w:t xml:space="preserve">AWS Elastic Disaster Recovery </w:t>
      </w:r>
      <w:r w:rsidR="0092143C">
        <w:t>(DRS)</w:t>
      </w:r>
    </w:p>
    <w:p w14:paraId="7553A2B4" w14:textId="77777777" w:rsidR="0092143C" w:rsidRDefault="0092143C" w:rsidP="0092143C">
      <w:pPr>
        <w:pStyle w:val="NormalBPBHEB"/>
      </w:pPr>
      <w:r w:rsidRPr="0092143C">
        <w:t>AWS Elastic Disaster Recovery (DRS) plays a crucial role in ensuring business continuity by offering organizations a resilient framework for recovering critical workloads and data in the event of unexpected disruptions. As companies increasingly rely on cloud-based digital infrastructure, AWS DRS provides a sophisticated, scalable, and automated approach to disaster recovery (DR) within the AWS cloud, ensuring operational resilience across various scenarios.</w:t>
      </w:r>
    </w:p>
    <w:p w14:paraId="1E883730" w14:textId="08A3820F" w:rsidR="008A4928" w:rsidRPr="00693106" w:rsidRDefault="006E1072" w:rsidP="008A4928">
      <w:pPr>
        <w:pStyle w:val="NormalBPBHEB"/>
      </w:pPr>
      <w:r>
        <w:t>Illustration below shows the</w:t>
      </w:r>
      <w:r w:rsidRPr="006E1072">
        <w:t xml:space="preserve"> AWS Elastic Disaster Recovery (AWS DRS) </w:t>
      </w:r>
      <w:r>
        <w:t>high level architecture:</w:t>
      </w:r>
    </w:p>
    <w:p w14:paraId="6AB9F86A" w14:textId="77777777" w:rsidR="008A4928" w:rsidRDefault="008A4928" w:rsidP="008A4928">
      <w:pPr>
        <w:pStyle w:val="NormalBPBHEB"/>
        <w:keepNext/>
      </w:pPr>
      <w:r>
        <w:rPr>
          <w:noProof/>
        </w:rPr>
        <w:drawing>
          <wp:inline distT="0" distB="0" distL="0" distR="0" wp14:anchorId="474EA375" wp14:editId="1E23C965">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B7BDB63" w14:textId="77777777" w:rsidR="008A4928" w:rsidRDefault="008A4928" w:rsidP="008A4928">
      <w:pPr>
        <w:pStyle w:val="Caption"/>
        <w:jc w:val="both"/>
      </w:pPr>
      <w:bookmarkStart w:id="3" w:name="_Hlk178956581"/>
      <w:r>
        <w:t xml:space="preserve">Figure </w:t>
      </w:r>
      <w:r>
        <w:fldChar w:fldCharType="begin"/>
      </w:r>
      <w:r>
        <w:instrText xml:space="preserve"> SEQ Figure \* ARABIC </w:instrText>
      </w:r>
      <w:r>
        <w:fldChar w:fldCharType="separate"/>
      </w:r>
      <w:r>
        <w:rPr>
          <w:noProof/>
        </w:rPr>
        <w:t>14</w:t>
      </w:r>
      <w:r>
        <w:fldChar w:fldCharType="end"/>
      </w:r>
      <w:r>
        <w:t xml:space="preserve">  </w:t>
      </w:r>
      <w:r w:rsidRPr="002314E3">
        <w:t>AWS Elastic Disaster Recovery (AWS DRS)</w:t>
      </w:r>
      <w:r>
        <w:t xml:space="preserve"> (AWS Disaster Recovery documentation).</w:t>
      </w:r>
    </w:p>
    <w:bookmarkEnd w:id="3"/>
    <w:p w14:paraId="599C5FD9" w14:textId="77777777" w:rsidR="008A4928" w:rsidRPr="00693106" w:rsidRDefault="008A4928" w:rsidP="008A4928">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F15DD79" w14:textId="2AC1A78E" w:rsidR="008A4928" w:rsidRPr="00693106" w:rsidRDefault="008A4928" w:rsidP="008A4928">
      <w:pPr>
        <w:pStyle w:val="NormalBPBHEB"/>
      </w:pPr>
      <w:r w:rsidRPr="00693106">
        <w:t>One of the key features of AWS Elastic DRS is its automation capabilities, which streamline the configuration, testing, and execution of disaster recovery plans. Organizations can define recovery point objectives (RPOs</w:t>
      </w:r>
      <w:r w:rsidR="009E3E61" w:rsidRPr="00693106">
        <w:t>),</w:t>
      </w:r>
      <w:r w:rsidRPr="00693106">
        <w:t xml:space="preserve">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64DE5C66" w14:textId="77777777" w:rsidR="008A4928" w:rsidRPr="00693106" w:rsidRDefault="008A4928" w:rsidP="008A4928">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418B8F0B" w14:textId="77777777" w:rsidR="008A4928" w:rsidRPr="00693106" w:rsidRDefault="008A4928" w:rsidP="008A4928">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492B8749" w14:textId="266F83DB" w:rsidR="008A4928" w:rsidRPr="0092143C" w:rsidRDefault="008A4928" w:rsidP="0092143C">
      <w:pPr>
        <w:pStyle w:val="NormalBPBHEB"/>
      </w:pPr>
      <w:r w:rsidRPr="00693106">
        <w:t>In summary, AWS Elastic Disaster Recovery represents a change in thinking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2495BD0B" w14:textId="77777777" w:rsidR="0092143C" w:rsidRPr="0092143C" w:rsidRDefault="0092143C" w:rsidP="006E1072">
      <w:pPr>
        <w:pStyle w:val="Heading2BPBHEB"/>
      </w:pPr>
      <w:r w:rsidRPr="0092143C">
        <w:t>Key Features of AWS Elastic Disaster Recovery</w:t>
      </w:r>
    </w:p>
    <w:p w14:paraId="1F8206F8" w14:textId="77777777" w:rsidR="0092143C" w:rsidRPr="0092143C" w:rsidRDefault="0092143C" w:rsidP="0092143C">
      <w:pPr>
        <w:pStyle w:val="NormalBPBHEB"/>
      </w:pPr>
      <w:r w:rsidRPr="0092143C">
        <w:t xml:space="preserve">At its core, AWS Elastic DRS leverages AWS’s cloud infrastructure to offer seamless failover and failback processes, ensuring data and workloads </w:t>
      </w:r>
      <w:proofErr w:type="gramStart"/>
      <w:r w:rsidRPr="0092143C">
        <w:t>are replicated</w:t>
      </w:r>
      <w:proofErr w:type="gramEnd"/>
      <w:r w:rsidRPr="0092143C">
        <w:t xml:space="preserve"> across AWS regions. This robust architecture enables organizations to protect against regional outages, hardware failures, and other potential risks.</w:t>
      </w:r>
    </w:p>
    <w:p w14:paraId="5A5225DE" w14:textId="77777777" w:rsidR="0092143C" w:rsidRPr="0092143C" w:rsidRDefault="0092143C" w:rsidP="0092143C">
      <w:pPr>
        <w:pStyle w:val="NormalBPBHEB"/>
      </w:pPr>
      <w:r w:rsidRPr="0092143C">
        <w:t>Key features include:</w:t>
      </w:r>
    </w:p>
    <w:p w14:paraId="1C83A452" w14:textId="77777777" w:rsidR="0092143C" w:rsidRPr="0092143C" w:rsidRDefault="0092143C" w:rsidP="0092143C">
      <w:pPr>
        <w:pStyle w:val="NormalBPBHEB"/>
        <w:numPr>
          <w:ilvl w:val="0"/>
          <w:numId w:val="32"/>
        </w:numPr>
      </w:pPr>
      <w:r w:rsidRPr="0092143C">
        <w:rPr>
          <w:b/>
          <w:bCs/>
        </w:rPr>
        <w:t>Automated Backup and Replication</w:t>
      </w:r>
      <w:r w:rsidRPr="0092143C">
        <w:t>: AWS Elastic DRS automates the continuous replication of workloads and data across AWS regions, ensuring data availability in case of failure. This minimizes the risk of data loss and ensures seamless recovery.</w:t>
      </w:r>
    </w:p>
    <w:p w14:paraId="01439C22" w14:textId="77777777" w:rsidR="0092143C" w:rsidRPr="0092143C" w:rsidRDefault="0092143C" w:rsidP="0092143C">
      <w:pPr>
        <w:pStyle w:val="NormalBPBHEB"/>
        <w:numPr>
          <w:ilvl w:val="0"/>
          <w:numId w:val="32"/>
        </w:numPr>
      </w:pPr>
      <w:r w:rsidRPr="0092143C">
        <w:rPr>
          <w:b/>
          <w:bCs/>
        </w:rPr>
        <w:t>Cross-Region Failover</w:t>
      </w:r>
      <w:r w:rsidRPr="0092143C">
        <w:t>: Elastic DRS replicates workloads to multiple AWS regions, providing redundancy and geographical resilience. In case of regional outages, organizations can automatically failover to another region without significant downtime.</w:t>
      </w:r>
    </w:p>
    <w:p w14:paraId="19C97CA0" w14:textId="77777777" w:rsidR="0092143C" w:rsidRDefault="0092143C" w:rsidP="0092143C">
      <w:pPr>
        <w:pStyle w:val="NormalBPBHEB"/>
        <w:numPr>
          <w:ilvl w:val="0"/>
          <w:numId w:val="32"/>
        </w:numPr>
      </w:pPr>
      <w:r w:rsidRPr="0092143C">
        <w:rPr>
          <w:b/>
          <w:bCs/>
        </w:rPr>
        <w:t>Runbook Automation</w:t>
      </w:r>
      <w:r w:rsidRPr="0092143C">
        <w:t>: Elastic DRS offers automated runbooks, which streamline disaster recovery procedures. By automating failover and recovery processes, DRS reduces the need for manual intervention and accelerates recovery times, minimizing downtime.</w:t>
      </w:r>
    </w:p>
    <w:p w14:paraId="0E70B295" w14:textId="1C0ABACD" w:rsidR="008F25F1" w:rsidRDefault="008F25F1" w:rsidP="008F25F1">
      <w:pPr>
        <w:pStyle w:val="NormalBPBHEB"/>
      </w:pPr>
      <w:r w:rsidRPr="00CF0E51">
        <w:t xml:space="preserve">AWS Elastic Disaster Recovery (DRS) is a sophisticated solution crafted by AWS to empower organizations with robust disaster recovery capabilities within the AWS cloud environment. </w:t>
      </w:r>
      <w:r>
        <w:t>We find on reports about existing deployments an</w:t>
      </w:r>
      <w:r w:rsidRPr="001323CD">
        <w:t xml:space="preserve"> emphasi</w:t>
      </w:r>
      <w:r>
        <w:t>s in</w:t>
      </w:r>
      <w:r w:rsidRPr="001323CD">
        <w:t xml:space="preserve"> the importance of robust disaster recovery solutions in minimizing business disruption and data loss during unexpected events. </w:t>
      </w:r>
      <w:r>
        <w:t xml:space="preserve">On those deployments. </w:t>
      </w:r>
      <w:r w:rsidRPr="001323CD">
        <w:t xml:space="preserve">the role of cloud-based disaster recovery solutions </w:t>
      </w:r>
      <w:r>
        <w:t xml:space="preserve">considered fundamental </w:t>
      </w:r>
      <w:r w:rsidRPr="001323CD">
        <w:t>in providing scalability, reliability, and cost-efficiency</w:t>
      </w:r>
      <w:sdt>
        <w:sdtPr>
          <w:id w:val="811445205"/>
          <w:citation/>
        </w:sdtPr>
        <w:sdtContent>
          <w:r w:rsidR="00CD13BE">
            <w:fldChar w:fldCharType="begin"/>
          </w:r>
          <w:r w:rsidR="00CD13BE">
            <w:instrText xml:space="preserve"> CITATION Var10 \l 1033 </w:instrText>
          </w:r>
          <w:r w:rsidR="00CD13BE">
            <w:fldChar w:fldCharType="separate"/>
          </w:r>
          <w:r w:rsidR="00522268">
            <w:rPr>
              <w:noProof/>
            </w:rPr>
            <w:t xml:space="preserve"> </w:t>
          </w:r>
          <w:r w:rsidR="00522268" w:rsidRPr="00522268">
            <w:rPr>
              <w:noProof/>
            </w:rPr>
            <w:t>[27]</w:t>
          </w:r>
          <w:r w:rsidR="00CD13BE">
            <w:fldChar w:fldCharType="end"/>
          </w:r>
        </w:sdtContent>
      </w:sdt>
      <w:r>
        <w:t>.</w:t>
      </w:r>
      <w:r w:rsidRPr="001323CD">
        <w:t xml:space="preserve"> AWS's documentation on AWS Elastic DRS highlight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sdt>
        <w:sdtPr>
          <w:id w:val="1224795427"/>
          <w:citation/>
        </w:sdtPr>
        <w:sdtContent>
          <w:r w:rsidR="00CD13BE">
            <w:fldChar w:fldCharType="begin"/>
          </w:r>
          <w:r w:rsidR="00CD13BE">
            <w:instrText xml:space="preserve"> CITATION Ama2416 \l 1033 </w:instrText>
          </w:r>
          <w:r w:rsidR="00CD13BE">
            <w:fldChar w:fldCharType="separate"/>
          </w:r>
          <w:r w:rsidR="00522268">
            <w:rPr>
              <w:noProof/>
            </w:rPr>
            <w:t xml:space="preserve"> </w:t>
          </w:r>
          <w:r w:rsidR="00522268" w:rsidRPr="00522268">
            <w:rPr>
              <w:noProof/>
            </w:rPr>
            <w:t>[28]</w:t>
          </w:r>
          <w:r w:rsidR="00CD13BE">
            <w:fldChar w:fldCharType="end"/>
          </w:r>
        </w:sdtContent>
      </w:sdt>
      <w:r>
        <w:t>.</w:t>
      </w:r>
      <w:r w:rsidRPr="001323CD">
        <w:t xml:space="preserve"> </w:t>
      </w:r>
    </w:p>
    <w:p w14:paraId="147FC11E" w14:textId="7A888393" w:rsidR="008F25F1" w:rsidRPr="00CF0E51" w:rsidRDefault="008F25F1" w:rsidP="008F25F1">
      <w:pPr>
        <w:pStyle w:val="NormalBPBHEB"/>
      </w:pPr>
      <w:r w:rsidRPr="00CF0E51">
        <w:t>Let us delve deeper into the components, features, and scenarios where AWS Elastic DRS shines:</w:t>
      </w:r>
    </w:p>
    <w:p w14:paraId="04205E37" w14:textId="77777777" w:rsidR="008F25F1" w:rsidRPr="008F25F1" w:rsidRDefault="008F25F1" w:rsidP="008F25F1">
      <w:pPr>
        <w:pStyle w:val="Heading2BPBHEB"/>
      </w:pPr>
      <w:r w:rsidRPr="008F25F1">
        <w:t>Components of AWS Elastic Disaster Recovery:</w:t>
      </w:r>
    </w:p>
    <w:p w14:paraId="68CB0DF0" w14:textId="77777777" w:rsidR="008F25F1" w:rsidRPr="00CF0E51" w:rsidRDefault="008F25F1" w:rsidP="008F25F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50E2A599" w14:textId="77777777" w:rsidR="008F25F1" w:rsidRPr="00CF0E51" w:rsidRDefault="008F25F1" w:rsidP="008F25F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21F7D0A0" w14:textId="77777777" w:rsidR="008F25F1" w:rsidRPr="00CF0E51" w:rsidRDefault="008F25F1" w:rsidP="008F25F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0B4F22" w14:textId="77777777" w:rsidR="008F25F1" w:rsidRPr="008F25F1" w:rsidRDefault="008F25F1" w:rsidP="008F25F1">
      <w:pPr>
        <w:pStyle w:val="Heading2BPBHEB"/>
      </w:pPr>
      <w:r w:rsidRPr="008F25F1">
        <w:t>When to Use AWS Elastic Disaster Recovery:</w:t>
      </w:r>
    </w:p>
    <w:p w14:paraId="3BE7B05B" w14:textId="77777777" w:rsidR="008F25F1" w:rsidRPr="00CF0E51" w:rsidRDefault="008F25F1" w:rsidP="008F25F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42656734" w14:textId="77777777" w:rsidR="008F25F1" w:rsidRPr="00CF0E51" w:rsidRDefault="008F25F1" w:rsidP="008F25F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47350F0E" w14:textId="77777777" w:rsidR="008F25F1" w:rsidRPr="00CF0E51" w:rsidRDefault="008F25F1" w:rsidP="008F25F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598F6BC5" w14:textId="77777777" w:rsidR="008F25F1" w:rsidRPr="00CF0E51" w:rsidRDefault="008F25F1" w:rsidP="008F25F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6E263CAE" w14:textId="77777777" w:rsidR="008F25F1" w:rsidRPr="008F25F1" w:rsidRDefault="008F25F1" w:rsidP="008F25F1">
      <w:pPr>
        <w:pStyle w:val="Heading2BPBHEB"/>
      </w:pPr>
      <w:r w:rsidRPr="008F25F1">
        <w:t>Scenarios Resolved by AWS Elastic Disaster Recovery:</w:t>
      </w:r>
    </w:p>
    <w:p w14:paraId="4BF2D06D" w14:textId="77777777" w:rsidR="008F25F1" w:rsidRPr="00CF0E51" w:rsidRDefault="008F25F1" w:rsidP="008F25F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3D32D11F" w14:textId="77777777" w:rsidR="008F25F1" w:rsidRPr="00CF0E51" w:rsidRDefault="008F25F1" w:rsidP="008F25F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18D5ED6" w14:textId="77777777" w:rsidR="008F25F1" w:rsidRPr="00CF0E51" w:rsidRDefault="008F25F1" w:rsidP="008F25F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51CA42EE" w14:textId="2972266E" w:rsidR="008F25F1" w:rsidRPr="0092143C" w:rsidRDefault="008F25F1" w:rsidP="0097084D">
      <w:pPr>
        <w:pStyle w:val="NormalBPBHEB"/>
        <w:numPr>
          <w:ilvl w:val="0"/>
          <w:numId w:val="16"/>
        </w:numPr>
      </w:pPr>
      <w:r w:rsidRPr="008F25F1">
        <w:rPr>
          <w:b/>
          <w:bCs/>
        </w:rPr>
        <w:t>Compliance Challenges</w:t>
      </w:r>
      <w:r w:rsidRPr="00CF0E51">
        <w:t>: Elastic DRS addresses compliance challenges by providing secure, auditable disaster recovery solutions that meet regulatory requirements and industry standards.</w:t>
      </w:r>
    </w:p>
    <w:p w14:paraId="61BEC969" w14:textId="77777777" w:rsidR="0092143C" w:rsidRPr="0092143C" w:rsidRDefault="0092143C" w:rsidP="006E1072">
      <w:pPr>
        <w:pStyle w:val="Heading2BPBHEB"/>
      </w:pPr>
      <w:r w:rsidRPr="0092143C">
        <w:t>Use Cases and Benefits</w:t>
      </w:r>
    </w:p>
    <w:p w14:paraId="6F41AAD4" w14:textId="77777777" w:rsidR="0092143C" w:rsidRPr="0092143C" w:rsidRDefault="0092143C" w:rsidP="0092143C">
      <w:pPr>
        <w:pStyle w:val="NormalBPBHEB"/>
      </w:pPr>
      <w:r w:rsidRPr="0092143C">
        <w:t xml:space="preserve">AWS Elastic Disaster Recovery can </w:t>
      </w:r>
      <w:proofErr w:type="gramStart"/>
      <w:r w:rsidRPr="0092143C">
        <w:t>be used</w:t>
      </w:r>
      <w:proofErr w:type="gramEnd"/>
      <w:r w:rsidRPr="0092143C">
        <w:t xml:space="preserve"> in a variety of critical scenarios:</w:t>
      </w:r>
    </w:p>
    <w:p w14:paraId="45437BE7" w14:textId="77777777" w:rsidR="0092143C" w:rsidRPr="0092143C" w:rsidRDefault="0092143C" w:rsidP="0092143C">
      <w:pPr>
        <w:pStyle w:val="NormalBPBHEB"/>
        <w:numPr>
          <w:ilvl w:val="0"/>
          <w:numId w:val="33"/>
        </w:numPr>
      </w:pPr>
      <w:r w:rsidRPr="0092143C">
        <w:rPr>
          <w:b/>
          <w:bCs/>
        </w:rPr>
        <w:t>Mission-Critical Workloads</w:t>
      </w:r>
      <w:r w:rsidRPr="0092143C">
        <w:t>: Organizations can use Elastic DRS to safeguard their most critical applications and services, ensuring continuous availability and data protection in the face of disruptions.</w:t>
      </w:r>
    </w:p>
    <w:p w14:paraId="48F5348B" w14:textId="77777777" w:rsidR="0092143C" w:rsidRPr="0092143C" w:rsidRDefault="0092143C" w:rsidP="0092143C">
      <w:pPr>
        <w:pStyle w:val="NormalBPBHEB"/>
        <w:numPr>
          <w:ilvl w:val="0"/>
          <w:numId w:val="33"/>
        </w:numPr>
      </w:pPr>
      <w:r w:rsidRPr="0092143C">
        <w:rPr>
          <w:b/>
          <w:bCs/>
        </w:rPr>
        <w:t>Compliance and Regulatory Requirements</w:t>
      </w:r>
      <w:r w:rsidRPr="0092143C">
        <w:t>: Elastic DRS helps meet stringent regulatory requirements by establishing resilient disaster recovery environments that comply with industry-specific standards, making it particularly useful in sectors like finance, healthcare, and government.</w:t>
      </w:r>
    </w:p>
    <w:p w14:paraId="01ED9A5B" w14:textId="77777777" w:rsidR="0092143C" w:rsidRPr="0092143C" w:rsidRDefault="0092143C" w:rsidP="0092143C">
      <w:pPr>
        <w:pStyle w:val="NormalBPBHEB"/>
        <w:numPr>
          <w:ilvl w:val="0"/>
          <w:numId w:val="33"/>
        </w:numPr>
      </w:pPr>
      <w:r w:rsidRPr="0092143C">
        <w:rPr>
          <w:b/>
          <w:bCs/>
        </w:rPr>
        <w:t>Disaster Recovery Testing</w:t>
      </w:r>
      <w:r w:rsidRPr="0092143C">
        <w:t>: The service allows for DR testing in isolated sandbox environments, enabling organizations to simulate failover and validate recovery procedures without impacting live operations.</w:t>
      </w:r>
    </w:p>
    <w:p w14:paraId="13475114" w14:textId="77777777" w:rsidR="0092143C" w:rsidRPr="0092143C" w:rsidRDefault="0092143C" w:rsidP="0092143C">
      <w:pPr>
        <w:pStyle w:val="NormalBPBHEB"/>
        <w:numPr>
          <w:ilvl w:val="0"/>
          <w:numId w:val="33"/>
        </w:numPr>
      </w:pPr>
      <w:r w:rsidRPr="0092143C">
        <w:rPr>
          <w:b/>
          <w:bCs/>
        </w:rPr>
        <w:t>Geographically Distributed Deployments</w:t>
      </w:r>
      <w:r w:rsidRPr="0092143C">
        <w:t>: By leveraging Elastic DRS, companies running geographically distributed applications can replicate data across AWS regions, ensuring high availability and fault tolerance.</w:t>
      </w:r>
    </w:p>
    <w:p w14:paraId="31FE32B4" w14:textId="77777777" w:rsidR="0092143C" w:rsidRPr="0092143C" w:rsidRDefault="0092143C" w:rsidP="006E1072">
      <w:pPr>
        <w:pStyle w:val="Heading2BPBHEB"/>
      </w:pPr>
      <w:r w:rsidRPr="0092143C">
        <w:t>Real-World Applications</w:t>
      </w:r>
    </w:p>
    <w:p w14:paraId="7FEBE3FA" w14:textId="77777777" w:rsidR="0092143C" w:rsidRPr="0092143C" w:rsidRDefault="0092143C" w:rsidP="0092143C">
      <w:pPr>
        <w:pStyle w:val="NormalBPBHEB"/>
      </w:pPr>
      <w:r w:rsidRPr="0092143C">
        <w:t xml:space="preserve">AWS Elastic DRS </w:t>
      </w:r>
      <w:proofErr w:type="gramStart"/>
      <w:r w:rsidRPr="0092143C">
        <w:t>is widely adopted</w:t>
      </w:r>
      <w:proofErr w:type="gramEnd"/>
      <w:r w:rsidRPr="0092143C">
        <w:t xml:space="preserve"> across various industries, where uninterrupted operations are crucial. Financial institutions, for instance, use Elastic DRS to ensure continuous access to banking services, even in the event of data center failures. Similarly, healthcare providers rely on the service to safeguard critical medical systems and patient records, ensuring that these resources remain available even during disasters.</w:t>
      </w:r>
    </w:p>
    <w:p w14:paraId="1795DDB1" w14:textId="77777777" w:rsidR="0092143C" w:rsidRPr="0092143C" w:rsidRDefault="0092143C" w:rsidP="0092143C">
      <w:pPr>
        <w:pStyle w:val="NormalBPBHEB"/>
      </w:pPr>
      <w:r w:rsidRPr="0092143C">
        <w:t>In regulated industries such as government and education, AWS Elastic DRS is essential for meeting compliance mandates by maintaining audit trails and ensuring data protection across dispersed environments.</w:t>
      </w:r>
    </w:p>
    <w:p w14:paraId="6B668A1E" w14:textId="77777777" w:rsidR="0092143C" w:rsidRPr="0092143C" w:rsidRDefault="0092143C" w:rsidP="006E1072">
      <w:pPr>
        <w:pStyle w:val="Heading2BPBHEB"/>
      </w:pPr>
      <w:r w:rsidRPr="0092143C">
        <w:t>Disaster Recovery and Operational Resilience</w:t>
      </w:r>
    </w:p>
    <w:p w14:paraId="57CD914A" w14:textId="77777777" w:rsidR="0092143C" w:rsidRPr="0092143C" w:rsidRDefault="0092143C" w:rsidP="0092143C">
      <w:pPr>
        <w:pStyle w:val="NormalBPBHEB"/>
      </w:pPr>
      <w:r w:rsidRPr="0092143C">
        <w:t>AWS Elastic DRS redefines how organizations approach disaster recovery, offering more than just a backup solution. Its scalability, automation, and integration with other AWS services make it a cornerstone for modern business continuity planning. Organizations can confidently maintain operations in the cloud while minimizing downtime and loss of data in the face of both minor disruptions and full-scale disasters.</w:t>
      </w:r>
    </w:p>
    <w:p w14:paraId="4444F60A" w14:textId="77777777" w:rsidR="007D61F0" w:rsidRDefault="0092143C" w:rsidP="00F07C45">
      <w:pPr>
        <w:pStyle w:val="NormalBPBHEB"/>
      </w:pPr>
      <w:r w:rsidRPr="0092143C">
        <w:rPr>
          <w:b/>
          <w:color w:val="2F5496" w:themeColor="accent1" w:themeShade="BF"/>
          <w:sz w:val="36"/>
          <w:szCs w:val="36"/>
        </w:rPr>
        <w:t>In summary</w:t>
      </w:r>
      <w:r w:rsidRPr="0092143C">
        <w:t>, AWS Elastic Disaster Recovery provides organizations with a powerful, automated, and scalable disaster recovery framework that is essential for maintaining business continuity. By leveraging features like automated failover, cross-region replication, and runbook automation, AWS Elastic DRS enables organizations to minimize downtime, maintain compliance, and enhance their resilience in the cloud-driven digital age.</w:t>
      </w:r>
      <w:r w:rsidR="007D61F0">
        <w:t xml:space="preserve"> </w:t>
      </w:r>
    </w:p>
    <w:p w14:paraId="41CC7717" w14:textId="65C4A6EE" w:rsidR="006D0DA4" w:rsidRDefault="006D0DA4" w:rsidP="00522268">
      <w:pPr>
        <w:pStyle w:val="Heading1BPBHEB"/>
      </w:pPr>
      <w:r>
        <w:t>Conclusion</w:t>
      </w:r>
    </w:p>
    <w:p w14:paraId="5F6D8BC1" w14:textId="77777777" w:rsidR="00F81F57" w:rsidRPr="00F81F57" w:rsidRDefault="00F81F57" w:rsidP="00F81F57">
      <w:pPr>
        <w:pStyle w:val="NormalBPBHEB"/>
      </w:pPr>
      <w:r w:rsidRPr="00F81F57">
        <w:t>In this chapter, we have navigated through the extensive landscape of AWS storage solutions, uncovering a wide array of services designed to address specific business needs and diverse use cases. AWS offers a robust suite of storage services, each playing a pivotal role in helping organizations store, manage, protect, and recover their data efficiently and securely.</w:t>
      </w:r>
    </w:p>
    <w:p w14:paraId="089755D1" w14:textId="77777777" w:rsidR="00F81F57" w:rsidRPr="00F81F57" w:rsidRDefault="00F81F57" w:rsidP="00F81F57">
      <w:pPr>
        <w:pStyle w:val="NormalBPBHEB"/>
      </w:pPr>
      <w:r w:rsidRPr="00F81F57">
        <w:t xml:space="preserve">Our journey began with </w:t>
      </w:r>
      <w:r w:rsidRPr="00F81F57">
        <w:rPr>
          <w:b/>
          <w:bCs/>
        </w:rPr>
        <w:t>Amazon EBS</w:t>
      </w:r>
      <w:r w:rsidRPr="00F81F57">
        <w:t xml:space="preserve">, a high-performance block storage service tailored for low-latency and high-throughput workloads on EC2 instances. We then explored </w:t>
      </w:r>
      <w:r w:rsidRPr="00F81F57">
        <w:rPr>
          <w:b/>
          <w:bCs/>
        </w:rPr>
        <w:t>Amazon EFS</w:t>
      </w:r>
      <w:r w:rsidRPr="00F81F57">
        <w:t xml:space="preserve">, which provides scalable, file-level storage for a wide range of applications, and </w:t>
      </w:r>
      <w:r w:rsidRPr="00F81F57">
        <w:rPr>
          <w:b/>
          <w:bCs/>
        </w:rPr>
        <w:t>Amazon FSx</w:t>
      </w:r>
      <w:r w:rsidRPr="00F81F57">
        <w:t xml:space="preserve">, a managed file storage service optimized for both Windows and Lustre workloads. </w:t>
      </w:r>
      <w:r w:rsidRPr="00F81F57">
        <w:rPr>
          <w:b/>
          <w:bCs/>
        </w:rPr>
        <w:t>Amazon S3</w:t>
      </w:r>
      <w:r w:rsidRPr="00F81F57">
        <w:t xml:space="preserve"> continues to stand out as the cornerstone of scalable object storage, while </w:t>
      </w:r>
      <w:r w:rsidRPr="00F81F57">
        <w:rPr>
          <w:b/>
          <w:bCs/>
        </w:rPr>
        <w:t>Amazon S3 Glacier</w:t>
      </w:r>
      <w:r w:rsidRPr="00F81F57">
        <w:t xml:space="preserve"> delivers cost-effective, long-term archival storage for infrequently accessed data.</w:t>
      </w:r>
    </w:p>
    <w:p w14:paraId="30C3D937" w14:textId="77777777" w:rsidR="00F81F57" w:rsidRPr="00F81F57" w:rsidRDefault="00F81F57" w:rsidP="00F81F57">
      <w:pPr>
        <w:pStyle w:val="NormalBPBHEB"/>
      </w:pPr>
      <w:r w:rsidRPr="00F81F57">
        <w:t xml:space="preserve">As we progressed, we examined the importance of </w:t>
      </w:r>
      <w:r w:rsidRPr="00F81F57">
        <w:rPr>
          <w:b/>
          <w:bCs/>
        </w:rPr>
        <w:t>AWS Backup</w:t>
      </w:r>
      <w:r w:rsidRPr="00F81F57">
        <w:t xml:space="preserve">, which simplifies backup and recovery across AWS resources. We also discussed the </w:t>
      </w:r>
      <w:r w:rsidRPr="00F81F57">
        <w:rPr>
          <w:b/>
          <w:bCs/>
        </w:rPr>
        <w:t>AWS Snow Family</w:t>
      </w:r>
      <w:r w:rsidRPr="00F81F57">
        <w:t xml:space="preserve">, highlighting its role in bridging on-premises and cloud environments for efficient data transfer. </w:t>
      </w:r>
      <w:r w:rsidRPr="00F81F57">
        <w:rPr>
          <w:b/>
          <w:bCs/>
        </w:rPr>
        <w:t>AWS Storage Gateway</w:t>
      </w:r>
      <w:r w:rsidRPr="00F81F57">
        <w:t xml:space="preserve"> further facilitates hybrid storage solutions by seamlessly integrating on-premises data centers with the cloud. Finally, </w:t>
      </w:r>
      <w:r w:rsidRPr="00F81F57">
        <w:rPr>
          <w:b/>
          <w:bCs/>
        </w:rPr>
        <w:t>AWS Elastic DRS</w:t>
      </w:r>
      <w:r w:rsidRPr="00F81F57">
        <w:t xml:space="preserve"> emerged as a vital disaster recovery tool, ensuring business continuity through rapid recovery of critical systems.</w:t>
      </w:r>
    </w:p>
    <w:p w14:paraId="6470E5D9" w14:textId="77777777" w:rsidR="00F81F57" w:rsidRDefault="00F81F57" w:rsidP="00F81F57">
      <w:pPr>
        <w:pStyle w:val="NormalBPBHEB"/>
      </w:pPr>
      <w:r w:rsidRPr="00F81F57">
        <w:t>Throughout this chapter, we have not only delved into the technical intricacies of these services but also examined real-world use cases and industry research emphasizing the critical role of cloud-based storage solutions. Whether ensuring data security, improving scalability, or optimizing performance, AWS storage services empower businesses to meet their evolving storage requirements with flexibility and cost-efficiency.</w:t>
      </w:r>
    </w:p>
    <w:p w14:paraId="52CDB0E5" w14:textId="727C8D5C" w:rsidR="00D73854" w:rsidRDefault="00D73854" w:rsidP="00F81F57">
      <w:pPr>
        <w:pStyle w:val="NormalBPBHEB"/>
      </w:pPr>
      <w:r>
        <w:t xml:space="preserve">In the illustration below, we reinforce the importance </w:t>
      </w:r>
      <w:r w:rsidR="009E3E61">
        <w:t>of knowing</w:t>
      </w:r>
      <w:r w:rsidR="006A6B9F">
        <w:t xml:space="preserve"> your data to pick the right data store.</w:t>
      </w:r>
    </w:p>
    <w:p w14:paraId="6BFF0A45" w14:textId="77777777" w:rsidR="00D73854" w:rsidRDefault="00D73854" w:rsidP="00D73854">
      <w:pPr>
        <w:pStyle w:val="NormalBPBHEB"/>
        <w:keepNext/>
      </w:pPr>
      <w:r>
        <w:rPr>
          <w:noProof/>
        </w:rPr>
        <w:drawing>
          <wp:inline distT="0" distB="0" distL="0" distR="0" wp14:anchorId="709911CD" wp14:editId="3B4CCCE0">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3239DB26" w14:textId="77777777" w:rsidR="00D73854" w:rsidRPr="00AE5E23" w:rsidRDefault="00D73854" w:rsidP="00D73854">
      <w:pPr>
        <w:pStyle w:val="Caption"/>
        <w:jc w:val="both"/>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3F4EC8D" w14:textId="14711F22" w:rsidR="00F81F57" w:rsidRDefault="00F81F57" w:rsidP="00974B02">
      <w:pPr>
        <w:pStyle w:val="NormalBPBHEB"/>
      </w:pPr>
      <w:r w:rsidRPr="00F81F57">
        <w:t xml:space="preserve">As we conclude, </w:t>
      </w:r>
      <w:r w:rsidR="00FE155A" w:rsidRPr="00F81F57">
        <w:t>AWS’s</w:t>
      </w:r>
      <w:r w:rsidRPr="00F81F57">
        <w:t xml:space="preserve"> comprehensive storage offerings are indispensable for organizations across industries, delivering the necessary tools to adapt to the ever-changing demands of data management, protection, and recovery.</w:t>
      </w:r>
    </w:p>
    <w:sdt>
      <w:sdtPr>
        <w:id w:val="634538305"/>
        <w:docPartObj>
          <w:docPartGallery w:val="Bibliographies"/>
          <w:docPartUnique/>
        </w:docPartObj>
      </w:sdtPr>
      <w:sdtEndPr>
        <w:rPr>
          <w:rFonts w:asciiTheme="minorHAnsi" w:eastAsiaTheme="minorHAnsi" w:hAnsiTheme="minorHAnsi" w:cstheme="minorBidi"/>
          <w:b w:val="0"/>
          <w:sz w:val="22"/>
          <w:szCs w:val="22"/>
        </w:rPr>
      </w:sdtEndPr>
      <w:sdtContent>
        <w:p w14:paraId="0EEB37B0" w14:textId="668B8E93" w:rsidR="00E50637" w:rsidRDefault="00E50637" w:rsidP="00A66DA0">
          <w:pPr>
            <w:pStyle w:val="Heading1BPBHEB"/>
          </w:pPr>
          <w:r>
            <w:t>References</w:t>
          </w:r>
        </w:p>
        <w:sdt>
          <w:sdtPr>
            <w:id w:val="-573587230"/>
            <w:bibliography/>
          </w:sdtPr>
          <w:sdtContent>
            <w:p w14:paraId="4B0865E9" w14:textId="77777777" w:rsidR="00522268" w:rsidRDefault="00E50637">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22268" w14:paraId="505D3896" w14:textId="77777777">
                <w:trPr>
                  <w:divId w:val="427116955"/>
                  <w:tblCellSpacing w:w="15" w:type="dxa"/>
                </w:trPr>
                <w:tc>
                  <w:tcPr>
                    <w:tcW w:w="50" w:type="pct"/>
                    <w:hideMark/>
                  </w:tcPr>
                  <w:p w14:paraId="6C0BB8FE" w14:textId="37BC39F6" w:rsidR="00522268" w:rsidRDefault="00522268">
                    <w:pPr>
                      <w:pStyle w:val="Bibliography"/>
                      <w:rPr>
                        <w:noProof/>
                        <w:sz w:val="24"/>
                        <w:szCs w:val="24"/>
                      </w:rPr>
                    </w:pPr>
                    <w:r>
                      <w:rPr>
                        <w:noProof/>
                      </w:rPr>
                      <w:t xml:space="preserve">[1] </w:t>
                    </w:r>
                  </w:p>
                </w:tc>
                <w:tc>
                  <w:tcPr>
                    <w:tcW w:w="0" w:type="auto"/>
                    <w:hideMark/>
                  </w:tcPr>
                  <w:p w14:paraId="18C4C8EF" w14:textId="77777777" w:rsidR="00522268" w:rsidRDefault="00522268">
                    <w:pPr>
                      <w:pStyle w:val="Bibliography"/>
                      <w:rPr>
                        <w:noProof/>
                      </w:rPr>
                    </w:pPr>
                    <w:r>
                      <w:rPr>
                        <w:noProof/>
                      </w:rPr>
                      <w:t>S. Khan, "Comparing your on-premises storage patterns with AWS Storage services," 20 August 2020. [Online]. Available: https://aws.amazon.com/blogs/storage/comparing-your-on-premises-storage-patterns-with-aws-storage-services/. [Accessed 03 October 2024].</w:t>
                    </w:r>
                  </w:p>
                </w:tc>
              </w:tr>
              <w:tr w:rsidR="00522268" w14:paraId="6EF5A25B" w14:textId="77777777">
                <w:trPr>
                  <w:divId w:val="427116955"/>
                  <w:tblCellSpacing w:w="15" w:type="dxa"/>
                </w:trPr>
                <w:tc>
                  <w:tcPr>
                    <w:tcW w:w="50" w:type="pct"/>
                    <w:hideMark/>
                  </w:tcPr>
                  <w:p w14:paraId="2350C270" w14:textId="77777777" w:rsidR="00522268" w:rsidRDefault="00522268">
                    <w:pPr>
                      <w:pStyle w:val="Bibliography"/>
                      <w:rPr>
                        <w:noProof/>
                      </w:rPr>
                    </w:pPr>
                    <w:r>
                      <w:rPr>
                        <w:noProof/>
                      </w:rPr>
                      <w:t xml:space="preserve">[2] </w:t>
                    </w:r>
                  </w:p>
                </w:tc>
                <w:tc>
                  <w:tcPr>
                    <w:tcW w:w="0" w:type="auto"/>
                    <w:hideMark/>
                  </w:tcPr>
                  <w:p w14:paraId="6C400466" w14:textId="77777777" w:rsidR="00522268" w:rsidRDefault="00522268">
                    <w:pPr>
                      <w:pStyle w:val="Bibliography"/>
                      <w:rPr>
                        <w:noProof/>
                      </w:rPr>
                    </w:pPr>
                    <w:r>
                      <w:rPr>
                        <w:noProof/>
                      </w:rPr>
                      <w:t>Amazon Web Services, "Amazon Elastic Block Store (EBS)," [Online]. Available: https://aws.amazon.com/ebs/. [Accessed 03 October 2024].</w:t>
                    </w:r>
                  </w:p>
                </w:tc>
              </w:tr>
              <w:tr w:rsidR="00522268" w14:paraId="7239E4F7" w14:textId="77777777">
                <w:trPr>
                  <w:divId w:val="427116955"/>
                  <w:tblCellSpacing w:w="15" w:type="dxa"/>
                </w:trPr>
                <w:tc>
                  <w:tcPr>
                    <w:tcW w:w="50" w:type="pct"/>
                    <w:hideMark/>
                  </w:tcPr>
                  <w:p w14:paraId="60626D13" w14:textId="77777777" w:rsidR="00522268" w:rsidRDefault="00522268">
                    <w:pPr>
                      <w:pStyle w:val="Bibliography"/>
                      <w:rPr>
                        <w:noProof/>
                      </w:rPr>
                    </w:pPr>
                    <w:r>
                      <w:rPr>
                        <w:noProof/>
                      </w:rPr>
                      <w:t xml:space="preserve">[3] </w:t>
                    </w:r>
                  </w:p>
                </w:tc>
                <w:tc>
                  <w:tcPr>
                    <w:tcW w:w="0" w:type="auto"/>
                    <w:hideMark/>
                  </w:tcPr>
                  <w:p w14:paraId="3AFF6106" w14:textId="77777777" w:rsidR="00522268" w:rsidRDefault="00522268">
                    <w:pPr>
                      <w:pStyle w:val="Bibliography"/>
                      <w:rPr>
                        <w:noProof/>
                      </w:rPr>
                    </w:pPr>
                    <w:r>
                      <w:rPr>
                        <w:noProof/>
                      </w:rPr>
                      <w:t xml:space="preserve">M. Satyanarayanan, P. Bahl, R. Caceres and N. Davies, "The Case for VM-Based Cloudlets in Mobile Computing.," </w:t>
                    </w:r>
                    <w:r>
                      <w:rPr>
                        <w:i/>
                        <w:iCs/>
                        <w:noProof/>
                      </w:rPr>
                      <w:t xml:space="preserve">IEEE Pervasive Computing, , </w:t>
                    </w:r>
                    <w:r>
                      <w:rPr>
                        <w:noProof/>
                      </w:rPr>
                      <w:t xml:space="preserve">vol. 8, no. 4, pp. 14-23, 2009. </w:t>
                    </w:r>
                  </w:p>
                </w:tc>
              </w:tr>
              <w:tr w:rsidR="00522268" w14:paraId="036C637C" w14:textId="77777777">
                <w:trPr>
                  <w:divId w:val="427116955"/>
                  <w:tblCellSpacing w:w="15" w:type="dxa"/>
                </w:trPr>
                <w:tc>
                  <w:tcPr>
                    <w:tcW w:w="50" w:type="pct"/>
                    <w:hideMark/>
                  </w:tcPr>
                  <w:p w14:paraId="3211C401" w14:textId="77777777" w:rsidR="00522268" w:rsidRDefault="00522268">
                    <w:pPr>
                      <w:pStyle w:val="Bibliography"/>
                      <w:rPr>
                        <w:noProof/>
                      </w:rPr>
                    </w:pPr>
                    <w:r>
                      <w:rPr>
                        <w:noProof/>
                      </w:rPr>
                      <w:t xml:space="preserve">[4] </w:t>
                    </w:r>
                  </w:p>
                </w:tc>
                <w:tc>
                  <w:tcPr>
                    <w:tcW w:w="0" w:type="auto"/>
                    <w:hideMark/>
                  </w:tcPr>
                  <w:p w14:paraId="6E991FF8" w14:textId="77777777" w:rsidR="00522268" w:rsidRDefault="00522268">
                    <w:pPr>
                      <w:pStyle w:val="Bibliography"/>
                      <w:rPr>
                        <w:noProof/>
                      </w:rPr>
                    </w:pPr>
                    <w:r>
                      <w:rPr>
                        <w:noProof/>
                      </w:rPr>
                      <w:t>Amazon Web Services, "Amazon EBS Use Cases," [Online]. Available: https://aws.amazon.com/ebs/use-cases/.</w:t>
                    </w:r>
                  </w:p>
                </w:tc>
              </w:tr>
              <w:tr w:rsidR="00522268" w14:paraId="1245B3AD" w14:textId="77777777">
                <w:trPr>
                  <w:divId w:val="427116955"/>
                  <w:tblCellSpacing w:w="15" w:type="dxa"/>
                </w:trPr>
                <w:tc>
                  <w:tcPr>
                    <w:tcW w:w="50" w:type="pct"/>
                    <w:hideMark/>
                  </w:tcPr>
                  <w:p w14:paraId="70313F38" w14:textId="77777777" w:rsidR="00522268" w:rsidRDefault="00522268">
                    <w:pPr>
                      <w:pStyle w:val="Bibliography"/>
                      <w:rPr>
                        <w:noProof/>
                      </w:rPr>
                    </w:pPr>
                    <w:r>
                      <w:rPr>
                        <w:noProof/>
                      </w:rPr>
                      <w:t xml:space="preserve">[5] </w:t>
                    </w:r>
                  </w:p>
                </w:tc>
                <w:tc>
                  <w:tcPr>
                    <w:tcW w:w="0" w:type="auto"/>
                    <w:hideMark/>
                  </w:tcPr>
                  <w:p w14:paraId="2C5349DF" w14:textId="77777777" w:rsidR="00522268" w:rsidRDefault="00522268">
                    <w:pPr>
                      <w:pStyle w:val="Bibliography"/>
                      <w:rPr>
                        <w:noProof/>
                      </w:rPr>
                    </w:pPr>
                    <w:r>
                      <w:rPr>
                        <w:noProof/>
                      </w:rPr>
                      <w:t>Amazon Web Services, "Amazon Elastic File System (EFS)," [Online]. Available: https://aws.amazon.com/efs/. [Accessed 03 October 2024].</w:t>
                    </w:r>
                  </w:p>
                </w:tc>
              </w:tr>
              <w:tr w:rsidR="00522268" w14:paraId="7DADC0D6" w14:textId="77777777">
                <w:trPr>
                  <w:divId w:val="427116955"/>
                  <w:tblCellSpacing w:w="15" w:type="dxa"/>
                </w:trPr>
                <w:tc>
                  <w:tcPr>
                    <w:tcW w:w="50" w:type="pct"/>
                    <w:hideMark/>
                  </w:tcPr>
                  <w:p w14:paraId="170AA827" w14:textId="77777777" w:rsidR="00522268" w:rsidRDefault="00522268">
                    <w:pPr>
                      <w:pStyle w:val="Bibliography"/>
                      <w:rPr>
                        <w:noProof/>
                      </w:rPr>
                    </w:pPr>
                    <w:r>
                      <w:rPr>
                        <w:noProof/>
                      </w:rPr>
                      <w:t xml:space="preserve">[6] </w:t>
                    </w:r>
                  </w:p>
                </w:tc>
                <w:tc>
                  <w:tcPr>
                    <w:tcW w:w="0" w:type="auto"/>
                    <w:hideMark/>
                  </w:tcPr>
                  <w:p w14:paraId="0EE18B68" w14:textId="77777777" w:rsidR="00522268" w:rsidRDefault="00522268">
                    <w:pPr>
                      <w:pStyle w:val="Bibliography"/>
                      <w:rPr>
                        <w:noProof/>
                      </w:rPr>
                    </w:pPr>
                    <w:r>
                      <w:rPr>
                        <w:noProof/>
                      </w:rPr>
                      <w:t xml:space="preserve">Y. Zhou and B. Falsafi, "The Multicore Tsunami.," </w:t>
                    </w:r>
                    <w:r>
                      <w:rPr>
                        <w:i/>
                        <w:iCs/>
                        <w:noProof/>
                      </w:rPr>
                      <w:t xml:space="preserve">IEEE Computer, </w:t>
                    </w:r>
                    <w:r>
                      <w:rPr>
                        <w:noProof/>
                      </w:rPr>
                      <w:t xml:space="preserve">vol. 36, no. 5, pp. 46-53, 2003. </w:t>
                    </w:r>
                  </w:p>
                </w:tc>
              </w:tr>
              <w:tr w:rsidR="00522268" w14:paraId="6EEB90AF" w14:textId="77777777">
                <w:trPr>
                  <w:divId w:val="427116955"/>
                  <w:tblCellSpacing w:w="15" w:type="dxa"/>
                </w:trPr>
                <w:tc>
                  <w:tcPr>
                    <w:tcW w:w="50" w:type="pct"/>
                    <w:hideMark/>
                  </w:tcPr>
                  <w:p w14:paraId="0DCBCA74" w14:textId="77777777" w:rsidR="00522268" w:rsidRDefault="00522268">
                    <w:pPr>
                      <w:pStyle w:val="Bibliography"/>
                      <w:rPr>
                        <w:noProof/>
                      </w:rPr>
                    </w:pPr>
                    <w:r>
                      <w:rPr>
                        <w:noProof/>
                      </w:rPr>
                      <w:t xml:space="preserve">[7] </w:t>
                    </w:r>
                  </w:p>
                </w:tc>
                <w:tc>
                  <w:tcPr>
                    <w:tcW w:w="0" w:type="auto"/>
                    <w:hideMark/>
                  </w:tcPr>
                  <w:p w14:paraId="5E228F98"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34689EA4" w14:textId="77777777">
                <w:trPr>
                  <w:divId w:val="427116955"/>
                  <w:tblCellSpacing w:w="15" w:type="dxa"/>
                </w:trPr>
                <w:tc>
                  <w:tcPr>
                    <w:tcW w:w="50" w:type="pct"/>
                    <w:hideMark/>
                  </w:tcPr>
                  <w:p w14:paraId="5E1A7AF0" w14:textId="77777777" w:rsidR="00522268" w:rsidRDefault="00522268">
                    <w:pPr>
                      <w:pStyle w:val="Bibliography"/>
                      <w:rPr>
                        <w:noProof/>
                      </w:rPr>
                    </w:pPr>
                    <w:r>
                      <w:rPr>
                        <w:noProof/>
                      </w:rPr>
                      <w:t xml:space="preserve">[8] </w:t>
                    </w:r>
                  </w:p>
                </w:tc>
                <w:tc>
                  <w:tcPr>
                    <w:tcW w:w="0" w:type="auto"/>
                    <w:hideMark/>
                  </w:tcPr>
                  <w:p w14:paraId="38EB42A6"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2CE6BE21" w14:textId="77777777">
                <w:trPr>
                  <w:divId w:val="427116955"/>
                  <w:tblCellSpacing w:w="15" w:type="dxa"/>
                </w:trPr>
                <w:tc>
                  <w:tcPr>
                    <w:tcW w:w="50" w:type="pct"/>
                    <w:hideMark/>
                  </w:tcPr>
                  <w:p w14:paraId="2C9AC63B" w14:textId="77777777" w:rsidR="00522268" w:rsidRDefault="00522268">
                    <w:pPr>
                      <w:pStyle w:val="Bibliography"/>
                      <w:rPr>
                        <w:noProof/>
                      </w:rPr>
                    </w:pPr>
                    <w:r>
                      <w:rPr>
                        <w:noProof/>
                      </w:rPr>
                      <w:t xml:space="preserve">[9] </w:t>
                    </w:r>
                  </w:p>
                </w:tc>
                <w:tc>
                  <w:tcPr>
                    <w:tcW w:w="0" w:type="auto"/>
                    <w:hideMark/>
                  </w:tcPr>
                  <w:p w14:paraId="48B3984E" w14:textId="77777777" w:rsidR="00522268" w:rsidRDefault="00522268">
                    <w:pPr>
                      <w:pStyle w:val="Bibliography"/>
                      <w:rPr>
                        <w:noProof/>
                      </w:rPr>
                    </w:pPr>
                    <w:r>
                      <w:rPr>
                        <w:noProof/>
                      </w:rPr>
                      <w:t>Amazon Web Services, "Amazon FSx," [Online]. Available: https://aws.amazon.com/fsx/. [Accessed 03 October 2024].</w:t>
                    </w:r>
                  </w:p>
                </w:tc>
              </w:tr>
              <w:tr w:rsidR="00522268" w14:paraId="73604387" w14:textId="77777777">
                <w:trPr>
                  <w:divId w:val="427116955"/>
                  <w:tblCellSpacing w:w="15" w:type="dxa"/>
                </w:trPr>
                <w:tc>
                  <w:tcPr>
                    <w:tcW w:w="50" w:type="pct"/>
                    <w:hideMark/>
                  </w:tcPr>
                  <w:p w14:paraId="2B18D101" w14:textId="77777777" w:rsidR="00522268" w:rsidRDefault="00522268">
                    <w:pPr>
                      <w:pStyle w:val="Bibliography"/>
                      <w:rPr>
                        <w:noProof/>
                      </w:rPr>
                    </w:pPr>
                    <w:r>
                      <w:rPr>
                        <w:noProof/>
                      </w:rPr>
                      <w:t xml:space="preserve">[10] </w:t>
                    </w:r>
                  </w:p>
                </w:tc>
                <w:tc>
                  <w:tcPr>
                    <w:tcW w:w="0" w:type="auto"/>
                    <w:hideMark/>
                  </w:tcPr>
                  <w:p w14:paraId="7216E51B" w14:textId="77777777" w:rsidR="00522268" w:rsidRDefault="00522268">
                    <w:pPr>
                      <w:pStyle w:val="Bibliography"/>
                      <w:rPr>
                        <w:noProof/>
                      </w:rPr>
                    </w:pPr>
                    <w:r>
                      <w:rPr>
                        <w:noProof/>
                      </w:rPr>
                      <w:t xml:space="preserve">A. Leckie and M. Seltzer, "Disk Arrays: High-Performance, Reliable Secondary Storage," </w:t>
                    </w:r>
                    <w:r>
                      <w:rPr>
                        <w:i/>
                        <w:iCs/>
                        <w:noProof/>
                      </w:rPr>
                      <w:t xml:space="preserve">ACM Computing Surveys (CSUR), </w:t>
                    </w:r>
                    <w:r>
                      <w:rPr>
                        <w:noProof/>
                      </w:rPr>
                      <w:t xml:space="preserve">vol. 34, no. 3, pp. 265-294, 2002. </w:t>
                    </w:r>
                  </w:p>
                </w:tc>
              </w:tr>
              <w:tr w:rsidR="00522268" w14:paraId="2FB0B9F4" w14:textId="77777777">
                <w:trPr>
                  <w:divId w:val="427116955"/>
                  <w:tblCellSpacing w:w="15" w:type="dxa"/>
                </w:trPr>
                <w:tc>
                  <w:tcPr>
                    <w:tcW w:w="50" w:type="pct"/>
                    <w:hideMark/>
                  </w:tcPr>
                  <w:p w14:paraId="4F0B82A9" w14:textId="77777777" w:rsidR="00522268" w:rsidRDefault="00522268">
                    <w:pPr>
                      <w:pStyle w:val="Bibliography"/>
                      <w:rPr>
                        <w:noProof/>
                      </w:rPr>
                    </w:pPr>
                    <w:r>
                      <w:rPr>
                        <w:noProof/>
                      </w:rPr>
                      <w:t xml:space="preserve">[11] </w:t>
                    </w:r>
                  </w:p>
                </w:tc>
                <w:tc>
                  <w:tcPr>
                    <w:tcW w:w="0" w:type="auto"/>
                    <w:hideMark/>
                  </w:tcPr>
                  <w:p w14:paraId="07A06789" w14:textId="77777777" w:rsidR="00522268" w:rsidRDefault="00522268">
                    <w:pPr>
                      <w:pStyle w:val="Bibliography"/>
                      <w:rPr>
                        <w:noProof/>
                      </w:rPr>
                    </w:pPr>
                    <w:r>
                      <w:rPr>
                        <w:noProof/>
                      </w:rPr>
                      <w:t>Amazon Web Services, "Amazon FSx Use Cases," [Online]. Available: https://aws.amazon.com/fsx/use-cases/. [Accessed 03 October 2024].</w:t>
                    </w:r>
                  </w:p>
                </w:tc>
              </w:tr>
              <w:tr w:rsidR="00522268" w14:paraId="23D51829" w14:textId="77777777">
                <w:trPr>
                  <w:divId w:val="427116955"/>
                  <w:tblCellSpacing w:w="15" w:type="dxa"/>
                </w:trPr>
                <w:tc>
                  <w:tcPr>
                    <w:tcW w:w="50" w:type="pct"/>
                    <w:hideMark/>
                  </w:tcPr>
                  <w:p w14:paraId="29DA8E8C" w14:textId="77777777" w:rsidR="00522268" w:rsidRDefault="00522268">
                    <w:pPr>
                      <w:pStyle w:val="Bibliography"/>
                      <w:rPr>
                        <w:noProof/>
                      </w:rPr>
                    </w:pPr>
                    <w:r>
                      <w:rPr>
                        <w:noProof/>
                      </w:rPr>
                      <w:t xml:space="preserve">[12] </w:t>
                    </w:r>
                  </w:p>
                </w:tc>
                <w:tc>
                  <w:tcPr>
                    <w:tcW w:w="0" w:type="auto"/>
                    <w:hideMark/>
                  </w:tcPr>
                  <w:p w14:paraId="409B6095" w14:textId="77777777" w:rsidR="00522268" w:rsidRDefault="00522268">
                    <w:pPr>
                      <w:pStyle w:val="Bibliography"/>
                      <w:rPr>
                        <w:noProof/>
                      </w:rPr>
                    </w:pPr>
                    <w:r>
                      <w:rPr>
                        <w:noProof/>
                      </w:rPr>
                      <w:t>Amazon Web Services, "Amazon S3 Glacier," [Online]. Available: https://aws.amazon.com/glacier/. [Accessed 03 October 2024].</w:t>
                    </w:r>
                  </w:p>
                </w:tc>
              </w:tr>
              <w:tr w:rsidR="00522268" w14:paraId="6032DD05" w14:textId="77777777">
                <w:trPr>
                  <w:divId w:val="427116955"/>
                  <w:tblCellSpacing w:w="15" w:type="dxa"/>
                </w:trPr>
                <w:tc>
                  <w:tcPr>
                    <w:tcW w:w="50" w:type="pct"/>
                    <w:hideMark/>
                  </w:tcPr>
                  <w:p w14:paraId="410CA32D" w14:textId="77777777" w:rsidR="00522268" w:rsidRDefault="00522268">
                    <w:pPr>
                      <w:pStyle w:val="Bibliography"/>
                      <w:rPr>
                        <w:noProof/>
                      </w:rPr>
                    </w:pPr>
                    <w:r>
                      <w:rPr>
                        <w:noProof/>
                      </w:rPr>
                      <w:t xml:space="preserve">[13] </w:t>
                    </w:r>
                  </w:p>
                </w:tc>
                <w:tc>
                  <w:tcPr>
                    <w:tcW w:w="0" w:type="auto"/>
                    <w:hideMark/>
                  </w:tcPr>
                  <w:p w14:paraId="1CDCDDBA" w14:textId="77777777" w:rsidR="00522268" w:rsidRDefault="00522268">
                    <w:pPr>
                      <w:pStyle w:val="Bibliography"/>
                      <w:rPr>
                        <w:noProof/>
                      </w:rPr>
                    </w:pPr>
                    <w:r>
                      <w:rPr>
                        <w:noProof/>
                      </w:rPr>
                      <w:t xml:space="preserve">V. Sundararajan and H. García-Molina, "Compression and Coding Algorithms for Multimedia Databases," </w:t>
                    </w:r>
                    <w:r>
                      <w:rPr>
                        <w:i/>
                        <w:iCs/>
                        <w:noProof/>
                      </w:rPr>
                      <w:t xml:space="preserve">ACM Computing Surveys (CSUR), </w:t>
                    </w:r>
                    <w:r>
                      <w:rPr>
                        <w:noProof/>
                      </w:rPr>
                      <w:t xml:space="preserve">vol. 32, no. 1, pp. 48-72, 2000. </w:t>
                    </w:r>
                  </w:p>
                </w:tc>
              </w:tr>
              <w:tr w:rsidR="00522268" w14:paraId="0BD8FA79" w14:textId="77777777">
                <w:trPr>
                  <w:divId w:val="427116955"/>
                  <w:tblCellSpacing w:w="15" w:type="dxa"/>
                </w:trPr>
                <w:tc>
                  <w:tcPr>
                    <w:tcW w:w="50" w:type="pct"/>
                    <w:hideMark/>
                  </w:tcPr>
                  <w:p w14:paraId="1A55E85A" w14:textId="77777777" w:rsidR="00522268" w:rsidRDefault="00522268">
                    <w:pPr>
                      <w:pStyle w:val="Bibliography"/>
                      <w:rPr>
                        <w:noProof/>
                      </w:rPr>
                    </w:pPr>
                    <w:r>
                      <w:rPr>
                        <w:noProof/>
                      </w:rPr>
                      <w:t xml:space="preserve">[14] </w:t>
                    </w:r>
                  </w:p>
                </w:tc>
                <w:tc>
                  <w:tcPr>
                    <w:tcW w:w="0" w:type="auto"/>
                    <w:hideMark/>
                  </w:tcPr>
                  <w:p w14:paraId="6CBF8EDF" w14:textId="77777777" w:rsidR="00522268" w:rsidRDefault="00522268">
                    <w:pPr>
                      <w:pStyle w:val="Bibliography"/>
                      <w:rPr>
                        <w:noProof/>
                      </w:rPr>
                    </w:pPr>
                    <w:r>
                      <w:rPr>
                        <w:noProof/>
                      </w:rPr>
                      <w:t>Amazon Web Services, "Amazon S3 Glacier Use Cases," [Online]. Available: https://aws.amazon.com/glacier/use-cases/. [Accessed 03 October 2024].</w:t>
                    </w:r>
                  </w:p>
                </w:tc>
              </w:tr>
              <w:tr w:rsidR="00522268" w14:paraId="74247150" w14:textId="77777777">
                <w:trPr>
                  <w:divId w:val="427116955"/>
                  <w:tblCellSpacing w:w="15" w:type="dxa"/>
                </w:trPr>
                <w:tc>
                  <w:tcPr>
                    <w:tcW w:w="50" w:type="pct"/>
                    <w:hideMark/>
                  </w:tcPr>
                  <w:p w14:paraId="1E0DB85E" w14:textId="77777777" w:rsidR="00522268" w:rsidRDefault="00522268">
                    <w:pPr>
                      <w:pStyle w:val="Bibliography"/>
                      <w:rPr>
                        <w:noProof/>
                      </w:rPr>
                    </w:pPr>
                    <w:r>
                      <w:rPr>
                        <w:noProof/>
                      </w:rPr>
                      <w:t xml:space="preserve">[15] </w:t>
                    </w:r>
                  </w:p>
                </w:tc>
                <w:tc>
                  <w:tcPr>
                    <w:tcW w:w="0" w:type="auto"/>
                    <w:hideMark/>
                  </w:tcPr>
                  <w:p w14:paraId="0F66C1C6" w14:textId="77777777" w:rsidR="00522268" w:rsidRDefault="00522268">
                    <w:pPr>
                      <w:pStyle w:val="Bibliography"/>
                      <w:rPr>
                        <w:noProof/>
                      </w:rPr>
                    </w:pPr>
                    <w:r>
                      <w:rPr>
                        <w:noProof/>
                      </w:rPr>
                      <w:t xml:space="preserve">A. Fox and R. Griffith, "Layout-aware storage management," </w:t>
                    </w:r>
                    <w:r>
                      <w:rPr>
                        <w:i/>
                        <w:iCs/>
                        <w:noProof/>
                      </w:rPr>
                      <w:t xml:space="preserve">ACM SIGMETRICS Performance Evaluation Review, </w:t>
                    </w:r>
                    <w:r>
                      <w:rPr>
                        <w:noProof/>
                      </w:rPr>
                      <w:t xml:space="preserve">vol. 25, no. 1, pp. 44-53, 1997. </w:t>
                    </w:r>
                  </w:p>
                </w:tc>
              </w:tr>
              <w:tr w:rsidR="00522268" w14:paraId="1DB44B5E" w14:textId="77777777">
                <w:trPr>
                  <w:divId w:val="427116955"/>
                  <w:tblCellSpacing w:w="15" w:type="dxa"/>
                </w:trPr>
                <w:tc>
                  <w:tcPr>
                    <w:tcW w:w="50" w:type="pct"/>
                    <w:hideMark/>
                  </w:tcPr>
                  <w:p w14:paraId="351C0698" w14:textId="77777777" w:rsidR="00522268" w:rsidRDefault="00522268">
                    <w:pPr>
                      <w:pStyle w:val="Bibliography"/>
                      <w:rPr>
                        <w:noProof/>
                      </w:rPr>
                    </w:pPr>
                    <w:r>
                      <w:rPr>
                        <w:noProof/>
                      </w:rPr>
                      <w:t xml:space="preserve">[16] </w:t>
                    </w:r>
                  </w:p>
                </w:tc>
                <w:tc>
                  <w:tcPr>
                    <w:tcW w:w="0" w:type="auto"/>
                    <w:hideMark/>
                  </w:tcPr>
                  <w:p w14:paraId="0F35CADD" w14:textId="77777777" w:rsidR="00522268" w:rsidRDefault="00522268">
                    <w:pPr>
                      <w:pStyle w:val="Bibliography"/>
                      <w:rPr>
                        <w:noProof/>
                      </w:rPr>
                    </w:pPr>
                    <w:r>
                      <w:rPr>
                        <w:noProof/>
                      </w:rPr>
                      <w:t>Amazon Web Services, "Amazon S3 Use Cases," [Online]. Available: https://aws.amazon.com/s3/use-cases/. [Accessed 03 October 2024].</w:t>
                    </w:r>
                  </w:p>
                </w:tc>
              </w:tr>
              <w:tr w:rsidR="00522268" w14:paraId="0FC24649" w14:textId="77777777">
                <w:trPr>
                  <w:divId w:val="427116955"/>
                  <w:tblCellSpacing w:w="15" w:type="dxa"/>
                </w:trPr>
                <w:tc>
                  <w:tcPr>
                    <w:tcW w:w="50" w:type="pct"/>
                    <w:hideMark/>
                  </w:tcPr>
                  <w:p w14:paraId="28BC08C7" w14:textId="77777777" w:rsidR="00522268" w:rsidRDefault="00522268">
                    <w:pPr>
                      <w:pStyle w:val="Bibliography"/>
                      <w:rPr>
                        <w:noProof/>
                      </w:rPr>
                    </w:pPr>
                    <w:r>
                      <w:rPr>
                        <w:noProof/>
                      </w:rPr>
                      <w:t xml:space="preserve">[17] </w:t>
                    </w:r>
                  </w:p>
                </w:tc>
                <w:tc>
                  <w:tcPr>
                    <w:tcW w:w="0" w:type="auto"/>
                    <w:hideMark/>
                  </w:tcPr>
                  <w:p w14:paraId="50A9738A" w14:textId="77777777" w:rsidR="00522268" w:rsidRDefault="00522268">
                    <w:pPr>
                      <w:pStyle w:val="Bibliography"/>
                      <w:rPr>
                        <w:noProof/>
                      </w:rPr>
                    </w:pPr>
                    <w:r>
                      <w:rPr>
                        <w:noProof/>
                      </w:rPr>
                      <w:t>Amazon Web Services, "Amazon Simple Storage Service (S3)," [Online]. Available: https://aws.amazon.com/s3/. [Accessed 04 October 2024].</w:t>
                    </w:r>
                  </w:p>
                </w:tc>
              </w:tr>
              <w:tr w:rsidR="00522268" w14:paraId="3751F6F2" w14:textId="77777777">
                <w:trPr>
                  <w:divId w:val="427116955"/>
                  <w:tblCellSpacing w:w="15" w:type="dxa"/>
                </w:trPr>
                <w:tc>
                  <w:tcPr>
                    <w:tcW w:w="50" w:type="pct"/>
                    <w:hideMark/>
                  </w:tcPr>
                  <w:p w14:paraId="2B0F0722" w14:textId="77777777" w:rsidR="00522268" w:rsidRDefault="00522268">
                    <w:pPr>
                      <w:pStyle w:val="Bibliography"/>
                      <w:rPr>
                        <w:noProof/>
                      </w:rPr>
                    </w:pPr>
                    <w:r>
                      <w:rPr>
                        <w:noProof/>
                      </w:rPr>
                      <w:t xml:space="preserve">[18] </w:t>
                    </w:r>
                  </w:p>
                </w:tc>
                <w:tc>
                  <w:tcPr>
                    <w:tcW w:w="0" w:type="auto"/>
                    <w:hideMark/>
                  </w:tcPr>
                  <w:p w14:paraId="7A91680F" w14:textId="77777777" w:rsidR="00522268" w:rsidRDefault="00522268">
                    <w:pPr>
                      <w:pStyle w:val="Bibliography"/>
                      <w:rPr>
                        <w:noProof/>
                      </w:rPr>
                    </w:pPr>
                    <w:r>
                      <w:rPr>
                        <w:noProof/>
                      </w:rPr>
                      <w:t>Amazon Web Services, "AWS Backup," [Online]. Available: https://aws.amazon.com/backup/. [Accessed 03 October 2024].</w:t>
                    </w:r>
                  </w:p>
                </w:tc>
              </w:tr>
              <w:tr w:rsidR="00522268" w14:paraId="43ECFCA5" w14:textId="77777777">
                <w:trPr>
                  <w:divId w:val="427116955"/>
                  <w:tblCellSpacing w:w="15" w:type="dxa"/>
                </w:trPr>
                <w:tc>
                  <w:tcPr>
                    <w:tcW w:w="50" w:type="pct"/>
                    <w:hideMark/>
                  </w:tcPr>
                  <w:p w14:paraId="5E7B602E" w14:textId="77777777" w:rsidR="00522268" w:rsidRDefault="00522268">
                    <w:pPr>
                      <w:pStyle w:val="Bibliography"/>
                      <w:rPr>
                        <w:noProof/>
                      </w:rPr>
                    </w:pPr>
                    <w:r>
                      <w:rPr>
                        <w:noProof/>
                      </w:rPr>
                      <w:t xml:space="preserve">[19] </w:t>
                    </w:r>
                  </w:p>
                </w:tc>
                <w:tc>
                  <w:tcPr>
                    <w:tcW w:w="0" w:type="auto"/>
                    <w:hideMark/>
                  </w:tcPr>
                  <w:p w14:paraId="3E259C61" w14:textId="77777777" w:rsidR="00522268" w:rsidRDefault="00522268">
                    <w:pPr>
                      <w:pStyle w:val="Bibliography"/>
                      <w:rPr>
                        <w:noProof/>
                      </w:rPr>
                    </w:pPr>
                    <w:r>
                      <w:rPr>
                        <w:noProof/>
                      </w:rPr>
                      <w:t xml:space="preserve">X. Ge, X. Gu and J. Wilkes, "Cubic: A New TCP-Friendly High-Speed TCP Variant," </w:t>
                    </w:r>
                    <w:r>
                      <w:rPr>
                        <w:i/>
                        <w:iCs/>
                        <w:noProof/>
                      </w:rPr>
                      <w:t xml:space="preserve">ACM SIGOPS Operating Systems Review, </w:t>
                    </w:r>
                    <w:r>
                      <w:rPr>
                        <w:noProof/>
                      </w:rPr>
                      <w:t xml:space="preserve">vol. 44, no. 5, pp. 64-74, 2010. </w:t>
                    </w:r>
                  </w:p>
                </w:tc>
              </w:tr>
              <w:tr w:rsidR="00522268" w14:paraId="0FBD1530" w14:textId="77777777">
                <w:trPr>
                  <w:divId w:val="427116955"/>
                  <w:tblCellSpacing w:w="15" w:type="dxa"/>
                </w:trPr>
                <w:tc>
                  <w:tcPr>
                    <w:tcW w:w="50" w:type="pct"/>
                    <w:hideMark/>
                  </w:tcPr>
                  <w:p w14:paraId="75A523C0" w14:textId="77777777" w:rsidR="00522268" w:rsidRDefault="00522268">
                    <w:pPr>
                      <w:pStyle w:val="Bibliography"/>
                      <w:rPr>
                        <w:noProof/>
                      </w:rPr>
                    </w:pPr>
                    <w:r>
                      <w:rPr>
                        <w:noProof/>
                      </w:rPr>
                      <w:t xml:space="preserve">[20] </w:t>
                    </w:r>
                  </w:p>
                </w:tc>
                <w:tc>
                  <w:tcPr>
                    <w:tcW w:w="0" w:type="auto"/>
                    <w:hideMark/>
                  </w:tcPr>
                  <w:p w14:paraId="5B596679" w14:textId="77777777" w:rsidR="00522268" w:rsidRDefault="00522268">
                    <w:pPr>
                      <w:pStyle w:val="Bibliography"/>
                      <w:rPr>
                        <w:noProof/>
                      </w:rPr>
                    </w:pPr>
                    <w:r>
                      <w:rPr>
                        <w:noProof/>
                      </w:rPr>
                      <w:t>Amazon Web Services, "AWS Backup Use Cases," [Online]. Available: https://aws.amazon.com/backup/use-cases/. [Accessed 03 October 2024].</w:t>
                    </w:r>
                  </w:p>
                </w:tc>
              </w:tr>
              <w:tr w:rsidR="00522268" w14:paraId="6CF96B67" w14:textId="77777777">
                <w:trPr>
                  <w:divId w:val="427116955"/>
                  <w:tblCellSpacing w:w="15" w:type="dxa"/>
                </w:trPr>
                <w:tc>
                  <w:tcPr>
                    <w:tcW w:w="50" w:type="pct"/>
                    <w:hideMark/>
                  </w:tcPr>
                  <w:p w14:paraId="63E2951F" w14:textId="77777777" w:rsidR="00522268" w:rsidRDefault="00522268">
                    <w:pPr>
                      <w:pStyle w:val="Bibliography"/>
                      <w:rPr>
                        <w:noProof/>
                      </w:rPr>
                    </w:pPr>
                    <w:r>
                      <w:rPr>
                        <w:noProof/>
                      </w:rPr>
                      <w:t xml:space="preserve">[21] </w:t>
                    </w:r>
                  </w:p>
                </w:tc>
                <w:tc>
                  <w:tcPr>
                    <w:tcW w:w="0" w:type="auto"/>
                    <w:hideMark/>
                  </w:tcPr>
                  <w:p w14:paraId="067FB96E" w14:textId="77777777" w:rsidR="00522268" w:rsidRDefault="00522268">
                    <w:pPr>
                      <w:pStyle w:val="Bibliography"/>
                      <w:rPr>
                        <w:noProof/>
                      </w:rPr>
                    </w:pPr>
                    <w:r>
                      <w:rPr>
                        <w:noProof/>
                      </w:rPr>
                      <w:t>Amazon Web Services, "AWS Snow Family," [Online]. Available: https://aws.amazon.com/snow/. [Accessed 03 October 2024].</w:t>
                    </w:r>
                  </w:p>
                </w:tc>
              </w:tr>
              <w:tr w:rsidR="00522268" w14:paraId="088FB485" w14:textId="77777777">
                <w:trPr>
                  <w:divId w:val="427116955"/>
                  <w:tblCellSpacing w:w="15" w:type="dxa"/>
                </w:trPr>
                <w:tc>
                  <w:tcPr>
                    <w:tcW w:w="50" w:type="pct"/>
                    <w:hideMark/>
                  </w:tcPr>
                  <w:p w14:paraId="379A4255" w14:textId="77777777" w:rsidR="00522268" w:rsidRDefault="00522268">
                    <w:pPr>
                      <w:pStyle w:val="Bibliography"/>
                      <w:rPr>
                        <w:noProof/>
                      </w:rPr>
                    </w:pPr>
                    <w:r>
                      <w:rPr>
                        <w:noProof/>
                      </w:rPr>
                      <w:t xml:space="preserve">[22] </w:t>
                    </w:r>
                  </w:p>
                </w:tc>
                <w:tc>
                  <w:tcPr>
                    <w:tcW w:w="0" w:type="auto"/>
                    <w:hideMark/>
                  </w:tcPr>
                  <w:p w14:paraId="33EF90B8" w14:textId="77777777" w:rsidR="00522268" w:rsidRDefault="00522268">
                    <w:pPr>
                      <w:pStyle w:val="Bibliography"/>
                      <w:rPr>
                        <w:noProof/>
                      </w:rPr>
                    </w:pPr>
                    <w:r>
                      <w:rPr>
                        <w:noProof/>
                      </w:rPr>
                      <w:t xml:space="preserve">M. K. G. G. R. H. G. E. C. S. &amp;. S. C. A. McKusick, "FreeBSD: A Research Unix for Servers," </w:t>
                    </w:r>
                    <w:r>
                      <w:rPr>
                        <w:i/>
                        <w:iCs/>
                        <w:noProof/>
                      </w:rPr>
                      <w:t xml:space="preserve">ACM Transactions on Computer Systems (TOCS) , </w:t>
                    </w:r>
                    <w:r>
                      <w:rPr>
                        <w:noProof/>
                      </w:rPr>
                      <w:t xml:space="preserve">vol. 19, no. 4, pp. 295-329, 1999. </w:t>
                    </w:r>
                  </w:p>
                </w:tc>
              </w:tr>
              <w:tr w:rsidR="00522268" w14:paraId="1D237CEB" w14:textId="77777777">
                <w:trPr>
                  <w:divId w:val="427116955"/>
                  <w:tblCellSpacing w:w="15" w:type="dxa"/>
                </w:trPr>
                <w:tc>
                  <w:tcPr>
                    <w:tcW w:w="50" w:type="pct"/>
                    <w:hideMark/>
                  </w:tcPr>
                  <w:p w14:paraId="0C0D0559" w14:textId="77777777" w:rsidR="00522268" w:rsidRDefault="00522268">
                    <w:pPr>
                      <w:pStyle w:val="Bibliography"/>
                      <w:rPr>
                        <w:noProof/>
                      </w:rPr>
                    </w:pPr>
                    <w:r>
                      <w:rPr>
                        <w:noProof/>
                      </w:rPr>
                      <w:t xml:space="preserve">[23] </w:t>
                    </w:r>
                  </w:p>
                </w:tc>
                <w:tc>
                  <w:tcPr>
                    <w:tcW w:w="0" w:type="auto"/>
                    <w:hideMark/>
                  </w:tcPr>
                  <w:p w14:paraId="6A92CF31" w14:textId="77777777" w:rsidR="00522268" w:rsidRDefault="00522268">
                    <w:pPr>
                      <w:pStyle w:val="Bibliography"/>
                      <w:rPr>
                        <w:noProof/>
                      </w:rPr>
                    </w:pPr>
                    <w:r>
                      <w:rPr>
                        <w:noProof/>
                      </w:rPr>
                      <w:t>Amazon Web Services, "AWS Snow Family Use Cases," [Online]. Available: https://aws.amazon.com/snow/use-cases/. [Accessed 03 October 2024].</w:t>
                    </w:r>
                  </w:p>
                </w:tc>
              </w:tr>
              <w:tr w:rsidR="00522268" w14:paraId="5E3FD493" w14:textId="77777777">
                <w:trPr>
                  <w:divId w:val="427116955"/>
                  <w:tblCellSpacing w:w="15" w:type="dxa"/>
                </w:trPr>
                <w:tc>
                  <w:tcPr>
                    <w:tcW w:w="50" w:type="pct"/>
                    <w:hideMark/>
                  </w:tcPr>
                  <w:p w14:paraId="757C0F58" w14:textId="77777777" w:rsidR="00522268" w:rsidRDefault="00522268">
                    <w:pPr>
                      <w:pStyle w:val="Bibliography"/>
                      <w:rPr>
                        <w:noProof/>
                      </w:rPr>
                    </w:pPr>
                    <w:r>
                      <w:rPr>
                        <w:noProof/>
                      </w:rPr>
                      <w:t xml:space="preserve">[24] </w:t>
                    </w:r>
                  </w:p>
                </w:tc>
                <w:tc>
                  <w:tcPr>
                    <w:tcW w:w="0" w:type="auto"/>
                    <w:hideMark/>
                  </w:tcPr>
                  <w:p w14:paraId="3365AA37" w14:textId="77777777" w:rsidR="00522268" w:rsidRDefault="00522268">
                    <w:pPr>
                      <w:pStyle w:val="Bibliography"/>
                      <w:rPr>
                        <w:noProof/>
                      </w:rPr>
                    </w:pPr>
                    <w:r>
                      <w:rPr>
                        <w:noProof/>
                      </w:rPr>
                      <w:t>Amazon Web Services, "AWS Storage Gateway," [Online]. Available: https://aws.amazon.com/storagegateway/. [Accessed 03 October 2024].</w:t>
                    </w:r>
                  </w:p>
                </w:tc>
              </w:tr>
              <w:tr w:rsidR="00522268" w14:paraId="08D09E83" w14:textId="77777777">
                <w:trPr>
                  <w:divId w:val="427116955"/>
                  <w:tblCellSpacing w:w="15" w:type="dxa"/>
                </w:trPr>
                <w:tc>
                  <w:tcPr>
                    <w:tcW w:w="50" w:type="pct"/>
                    <w:hideMark/>
                  </w:tcPr>
                  <w:p w14:paraId="51CAE803" w14:textId="77777777" w:rsidR="00522268" w:rsidRDefault="00522268">
                    <w:pPr>
                      <w:pStyle w:val="Bibliography"/>
                      <w:rPr>
                        <w:noProof/>
                      </w:rPr>
                    </w:pPr>
                    <w:r>
                      <w:rPr>
                        <w:noProof/>
                      </w:rPr>
                      <w:t xml:space="preserve">[25] </w:t>
                    </w:r>
                  </w:p>
                </w:tc>
                <w:tc>
                  <w:tcPr>
                    <w:tcW w:w="0" w:type="auto"/>
                    <w:hideMark/>
                  </w:tcPr>
                  <w:p w14:paraId="7033A868" w14:textId="77777777" w:rsidR="00522268" w:rsidRDefault="00522268">
                    <w:pPr>
                      <w:pStyle w:val="Bibliography"/>
                      <w:rPr>
                        <w:noProof/>
                      </w:rPr>
                    </w:pPr>
                    <w:r>
                      <w:rPr>
                        <w:noProof/>
                      </w:rPr>
                      <w:t xml:space="preserve">L. Ramaswamy, H. Balakrishnan and I. Stoica, "Handling Churn in a DHT," </w:t>
                    </w:r>
                    <w:r>
                      <w:rPr>
                        <w:i/>
                        <w:iCs/>
                        <w:noProof/>
                      </w:rPr>
                      <w:t xml:space="preserve">ACM SIGCOMM Computer Communication Review, </w:t>
                    </w:r>
                    <w:r>
                      <w:rPr>
                        <w:noProof/>
                      </w:rPr>
                      <w:t xml:space="preserve">vol. 36, no. 4, pp. 121-132, 2006. </w:t>
                    </w:r>
                  </w:p>
                </w:tc>
              </w:tr>
              <w:tr w:rsidR="00522268" w14:paraId="780436B8" w14:textId="77777777">
                <w:trPr>
                  <w:divId w:val="427116955"/>
                  <w:tblCellSpacing w:w="15" w:type="dxa"/>
                </w:trPr>
                <w:tc>
                  <w:tcPr>
                    <w:tcW w:w="50" w:type="pct"/>
                    <w:hideMark/>
                  </w:tcPr>
                  <w:p w14:paraId="465DBD77" w14:textId="77777777" w:rsidR="00522268" w:rsidRDefault="00522268">
                    <w:pPr>
                      <w:pStyle w:val="Bibliography"/>
                      <w:rPr>
                        <w:noProof/>
                      </w:rPr>
                    </w:pPr>
                    <w:r>
                      <w:rPr>
                        <w:noProof/>
                      </w:rPr>
                      <w:t xml:space="preserve">[26] </w:t>
                    </w:r>
                  </w:p>
                </w:tc>
                <w:tc>
                  <w:tcPr>
                    <w:tcW w:w="0" w:type="auto"/>
                    <w:hideMark/>
                  </w:tcPr>
                  <w:p w14:paraId="153A48B6" w14:textId="77777777" w:rsidR="00522268" w:rsidRDefault="00522268">
                    <w:pPr>
                      <w:pStyle w:val="Bibliography"/>
                      <w:rPr>
                        <w:noProof/>
                      </w:rPr>
                    </w:pPr>
                    <w:r>
                      <w:rPr>
                        <w:noProof/>
                      </w:rPr>
                      <w:t>Amazon Web Services, "AWS Storage Gateway Use Cases," [Online]. Available: https://aws.amazon.com/storagegateway/use-cases/. [Accessed 03 October 2024].</w:t>
                    </w:r>
                  </w:p>
                </w:tc>
              </w:tr>
              <w:tr w:rsidR="00522268" w14:paraId="5AD8FCBF" w14:textId="77777777">
                <w:trPr>
                  <w:divId w:val="427116955"/>
                  <w:tblCellSpacing w:w="15" w:type="dxa"/>
                </w:trPr>
                <w:tc>
                  <w:tcPr>
                    <w:tcW w:w="50" w:type="pct"/>
                    <w:hideMark/>
                  </w:tcPr>
                  <w:p w14:paraId="54B4316B" w14:textId="77777777" w:rsidR="00522268" w:rsidRDefault="00522268">
                    <w:pPr>
                      <w:pStyle w:val="Bibliography"/>
                      <w:rPr>
                        <w:noProof/>
                      </w:rPr>
                    </w:pPr>
                    <w:r>
                      <w:rPr>
                        <w:noProof/>
                      </w:rPr>
                      <w:t xml:space="preserve">[27] </w:t>
                    </w:r>
                  </w:p>
                </w:tc>
                <w:tc>
                  <w:tcPr>
                    <w:tcW w:w="0" w:type="auto"/>
                    <w:hideMark/>
                  </w:tcPr>
                  <w:p w14:paraId="1FD8CA63" w14:textId="77777777" w:rsidR="00522268" w:rsidRDefault="00522268">
                    <w:pPr>
                      <w:pStyle w:val="Bibliography"/>
                      <w:rPr>
                        <w:noProof/>
                      </w:rPr>
                    </w:pPr>
                    <w:r>
                      <w:rPr>
                        <w:noProof/>
                      </w:rPr>
                      <w:t>J. Varia, "Disaster Recovery in the Cloud with AWS," Amazon Web Services, 2010.</w:t>
                    </w:r>
                  </w:p>
                </w:tc>
              </w:tr>
              <w:tr w:rsidR="00522268" w14:paraId="68597BA5" w14:textId="77777777">
                <w:trPr>
                  <w:divId w:val="427116955"/>
                  <w:tblCellSpacing w:w="15" w:type="dxa"/>
                </w:trPr>
                <w:tc>
                  <w:tcPr>
                    <w:tcW w:w="50" w:type="pct"/>
                    <w:hideMark/>
                  </w:tcPr>
                  <w:p w14:paraId="516521D9" w14:textId="77777777" w:rsidR="00522268" w:rsidRDefault="00522268">
                    <w:pPr>
                      <w:pStyle w:val="Bibliography"/>
                      <w:rPr>
                        <w:noProof/>
                      </w:rPr>
                    </w:pPr>
                    <w:r>
                      <w:rPr>
                        <w:noProof/>
                      </w:rPr>
                      <w:t xml:space="preserve">[28] </w:t>
                    </w:r>
                  </w:p>
                </w:tc>
                <w:tc>
                  <w:tcPr>
                    <w:tcW w:w="0" w:type="auto"/>
                    <w:hideMark/>
                  </w:tcPr>
                  <w:p w14:paraId="2FD06257" w14:textId="77777777" w:rsidR="00522268" w:rsidRDefault="00522268">
                    <w:pPr>
                      <w:pStyle w:val="Bibliography"/>
                      <w:rPr>
                        <w:noProof/>
                      </w:rPr>
                    </w:pPr>
                    <w:r>
                      <w:rPr>
                        <w:noProof/>
                      </w:rPr>
                      <w:t>Amazon Web Services, "AWS Elastic Disaster Recovery Use Cases," [Online]. Available: https://aws.amazon.com/disaster-recovery/use-cases/. [Accessed 03 October 2024].</w:t>
                    </w:r>
                  </w:p>
                </w:tc>
              </w:tr>
            </w:tbl>
            <w:p w14:paraId="4BE95330" w14:textId="77777777" w:rsidR="00522268" w:rsidRDefault="00522268">
              <w:pPr>
                <w:divId w:val="427116955"/>
                <w:rPr>
                  <w:rFonts w:eastAsia="Times New Roman"/>
                  <w:noProof/>
                </w:rPr>
              </w:pPr>
            </w:p>
            <w:p w14:paraId="70C41155" w14:textId="681AC885" w:rsidR="00E50637" w:rsidRDefault="00E50637">
              <w:r>
                <w:rPr>
                  <w:b/>
                  <w:bCs/>
                  <w:noProof/>
                </w:rPr>
                <w:fldChar w:fldCharType="end"/>
              </w:r>
            </w:p>
          </w:sdtContent>
        </w:sdt>
      </w:sdtContent>
    </w:sdt>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1"/>
  <w15:commentEx w15:paraId="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D26CC" w14:textId="77777777" w:rsidR="00C574C7" w:rsidRDefault="00C574C7" w:rsidP="005935FF">
      <w:pPr>
        <w:spacing w:after="0" w:line="240" w:lineRule="auto"/>
      </w:pPr>
      <w:r>
        <w:separator/>
      </w:r>
    </w:p>
  </w:endnote>
  <w:endnote w:type="continuationSeparator" w:id="0">
    <w:p w14:paraId="232EC87D" w14:textId="77777777" w:rsidR="00C574C7" w:rsidRDefault="00C574C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DCAC2" w14:textId="77777777" w:rsidR="00C574C7" w:rsidRDefault="00C574C7" w:rsidP="005935FF">
      <w:pPr>
        <w:spacing w:after="0" w:line="240" w:lineRule="auto"/>
      </w:pPr>
      <w:r>
        <w:separator/>
      </w:r>
    </w:p>
  </w:footnote>
  <w:footnote w:type="continuationSeparator" w:id="0">
    <w:p w14:paraId="461E6513" w14:textId="77777777" w:rsidR="00C574C7" w:rsidRDefault="00C574C7"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C1B03"/>
    <w:multiLevelType w:val="multilevel"/>
    <w:tmpl w:val="ED94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D5660"/>
    <w:multiLevelType w:val="multilevel"/>
    <w:tmpl w:val="BCE2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C24B0"/>
    <w:multiLevelType w:val="multilevel"/>
    <w:tmpl w:val="5648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445629"/>
    <w:multiLevelType w:val="multilevel"/>
    <w:tmpl w:val="2FA4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2F506D"/>
    <w:multiLevelType w:val="multilevel"/>
    <w:tmpl w:val="78DE8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D1996"/>
    <w:multiLevelType w:val="multilevel"/>
    <w:tmpl w:val="9CD08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0A3A77"/>
    <w:multiLevelType w:val="multilevel"/>
    <w:tmpl w:val="29B2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706B2"/>
    <w:multiLevelType w:val="multilevel"/>
    <w:tmpl w:val="00A62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B35EF"/>
    <w:multiLevelType w:val="multilevel"/>
    <w:tmpl w:val="BE1EF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C21C5"/>
    <w:multiLevelType w:val="multilevel"/>
    <w:tmpl w:val="81EA6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9F1C3A"/>
    <w:multiLevelType w:val="multilevel"/>
    <w:tmpl w:val="0D4C6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667245"/>
    <w:multiLevelType w:val="multilevel"/>
    <w:tmpl w:val="33A6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17C25"/>
    <w:multiLevelType w:val="multilevel"/>
    <w:tmpl w:val="DD047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24343F"/>
    <w:multiLevelType w:val="multilevel"/>
    <w:tmpl w:val="22C6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EA659D"/>
    <w:multiLevelType w:val="multilevel"/>
    <w:tmpl w:val="E9CA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944CC"/>
    <w:multiLevelType w:val="multilevel"/>
    <w:tmpl w:val="0E92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A86127"/>
    <w:multiLevelType w:val="multilevel"/>
    <w:tmpl w:val="BC84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2"/>
  </w:num>
  <w:num w:numId="2" w16cid:durableId="843939525">
    <w:abstractNumId w:val="28"/>
  </w:num>
  <w:num w:numId="3" w16cid:durableId="2064912294">
    <w:abstractNumId w:val="3"/>
  </w:num>
  <w:num w:numId="4" w16cid:durableId="2034767639">
    <w:abstractNumId w:val="2"/>
  </w:num>
  <w:num w:numId="5" w16cid:durableId="1660694644">
    <w:abstractNumId w:val="11"/>
  </w:num>
  <w:num w:numId="6" w16cid:durableId="2060544978">
    <w:abstractNumId w:val="32"/>
  </w:num>
  <w:num w:numId="7" w16cid:durableId="251399014">
    <w:abstractNumId w:val="19"/>
  </w:num>
  <w:num w:numId="8" w16cid:durableId="1170174048">
    <w:abstractNumId w:val="14"/>
  </w:num>
  <w:num w:numId="9" w16cid:durableId="1036197180">
    <w:abstractNumId w:val="15"/>
  </w:num>
  <w:num w:numId="10" w16cid:durableId="1240366047">
    <w:abstractNumId w:val="21"/>
  </w:num>
  <w:num w:numId="11" w16cid:durableId="860820839">
    <w:abstractNumId w:val="6"/>
  </w:num>
  <w:num w:numId="12" w16cid:durableId="1415971185">
    <w:abstractNumId w:val="25"/>
  </w:num>
  <w:num w:numId="13" w16cid:durableId="2039894115">
    <w:abstractNumId w:val="27"/>
  </w:num>
  <w:num w:numId="14" w16cid:durableId="1880773261">
    <w:abstractNumId w:val="18"/>
  </w:num>
  <w:num w:numId="15" w16cid:durableId="501169396">
    <w:abstractNumId w:val="16"/>
  </w:num>
  <w:num w:numId="16" w16cid:durableId="1217664207">
    <w:abstractNumId w:val="10"/>
  </w:num>
  <w:num w:numId="17" w16cid:durableId="351297446">
    <w:abstractNumId w:val="31"/>
  </w:num>
  <w:num w:numId="18" w16cid:durableId="2008090104">
    <w:abstractNumId w:val="12"/>
  </w:num>
  <w:num w:numId="19" w16cid:durableId="696661660">
    <w:abstractNumId w:val="17"/>
  </w:num>
  <w:num w:numId="20" w16cid:durableId="1972058581">
    <w:abstractNumId w:val="20"/>
  </w:num>
  <w:num w:numId="21" w16cid:durableId="1301308154">
    <w:abstractNumId w:val="8"/>
  </w:num>
  <w:num w:numId="22" w16cid:durableId="53745762">
    <w:abstractNumId w:val="23"/>
  </w:num>
  <w:num w:numId="23" w16cid:durableId="1603024956">
    <w:abstractNumId w:val="9"/>
  </w:num>
  <w:num w:numId="24" w16cid:durableId="2111267456">
    <w:abstractNumId w:val="7"/>
  </w:num>
  <w:num w:numId="25" w16cid:durableId="1138691155">
    <w:abstractNumId w:val="29"/>
  </w:num>
  <w:num w:numId="26" w16cid:durableId="1509519397">
    <w:abstractNumId w:val="4"/>
  </w:num>
  <w:num w:numId="27" w16cid:durableId="1710572771">
    <w:abstractNumId w:val="1"/>
  </w:num>
  <w:num w:numId="28" w16cid:durableId="1042555287">
    <w:abstractNumId w:val="24"/>
  </w:num>
  <w:num w:numId="29" w16cid:durableId="1464541922">
    <w:abstractNumId w:val="5"/>
  </w:num>
  <w:num w:numId="30" w16cid:durableId="256719682">
    <w:abstractNumId w:val="30"/>
  </w:num>
  <w:num w:numId="31" w16cid:durableId="1575893655">
    <w:abstractNumId w:val="0"/>
  </w:num>
  <w:num w:numId="32" w16cid:durableId="920794420">
    <w:abstractNumId w:val="13"/>
  </w:num>
  <w:num w:numId="33" w16cid:durableId="21674152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1792F"/>
    <w:rsid w:val="000208CD"/>
    <w:rsid w:val="00020A81"/>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0E4D4B"/>
    <w:rsid w:val="00106C67"/>
    <w:rsid w:val="0010716D"/>
    <w:rsid w:val="001128DA"/>
    <w:rsid w:val="00122E36"/>
    <w:rsid w:val="00126D33"/>
    <w:rsid w:val="00126D85"/>
    <w:rsid w:val="0012783D"/>
    <w:rsid w:val="001323CD"/>
    <w:rsid w:val="00137020"/>
    <w:rsid w:val="0014189F"/>
    <w:rsid w:val="00143CEC"/>
    <w:rsid w:val="001513CD"/>
    <w:rsid w:val="001542FD"/>
    <w:rsid w:val="00156F8A"/>
    <w:rsid w:val="00161873"/>
    <w:rsid w:val="00162BB1"/>
    <w:rsid w:val="001636E2"/>
    <w:rsid w:val="0016394D"/>
    <w:rsid w:val="00164EF5"/>
    <w:rsid w:val="001710B2"/>
    <w:rsid w:val="0017261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046CF"/>
    <w:rsid w:val="00211AF0"/>
    <w:rsid w:val="00213519"/>
    <w:rsid w:val="002157B9"/>
    <w:rsid w:val="00217C95"/>
    <w:rsid w:val="0022551C"/>
    <w:rsid w:val="002342C7"/>
    <w:rsid w:val="00240821"/>
    <w:rsid w:val="00247AB5"/>
    <w:rsid w:val="00263DCE"/>
    <w:rsid w:val="002643F7"/>
    <w:rsid w:val="002659FC"/>
    <w:rsid w:val="00266A46"/>
    <w:rsid w:val="002673A2"/>
    <w:rsid w:val="002712A7"/>
    <w:rsid w:val="00275F05"/>
    <w:rsid w:val="00276CEE"/>
    <w:rsid w:val="0028198E"/>
    <w:rsid w:val="0028262F"/>
    <w:rsid w:val="00283B65"/>
    <w:rsid w:val="00284878"/>
    <w:rsid w:val="00284B96"/>
    <w:rsid w:val="0028656A"/>
    <w:rsid w:val="0028672A"/>
    <w:rsid w:val="0028792C"/>
    <w:rsid w:val="00292E90"/>
    <w:rsid w:val="002A0F0C"/>
    <w:rsid w:val="002A4240"/>
    <w:rsid w:val="002A7406"/>
    <w:rsid w:val="002B4B61"/>
    <w:rsid w:val="002B4F48"/>
    <w:rsid w:val="002B6F07"/>
    <w:rsid w:val="002C6DEB"/>
    <w:rsid w:val="002D15E8"/>
    <w:rsid w:val="002D631C"/>
    <w:rsid w:val="002D74F5"/>
    <w:rsid w:val="002E62E4"/>
    <w:rsid w:val="002F3101"/>
    <w:rsid w:val="00300C08"/>
    <w:rsid w:val="003010B2"/>
    <w:rsid w:val="00301F98"/>
    <w:rsid w:val="00306247"/>
    <w:rsid w:val="00306D8A"/>
    <w:rsid w:val="00314C7B"/>
    <w:rsid w:val="00317AC6"/>
    <w:rsid w:val="00317FBC"/>
    <w:rsid w:val="00320C96"/>
    <w:rsid w:val="00323FF7"/>
    <w:rsid w:val="0032703F"/>
    <w:rsid w:val="00345A8E"/>
    <w:rsid w:val="00352E95"/>
    <w:rsid w:val="003671C3"/>
    <w:rsid w:val="00367D6B"/>
    <w:rsid w:val="00371F08"/>
    <w:rsid w:val="003733B3"/>
    <w:rsid w:val="00380079"/>
    <w:rsid w:val="00391306"/>
    <w:rsid w:val="00392A26"/>
    <w:rsid w:val="00392E37"/>
    <w:rsid w:val="00396808"/>
    <w:rsid w:val="003B2427"/>
    <w:rsid w:val="003B6031"/>
    <w:rsid w:val="003B6E70"/>
    <w:rsid w:val="003C2294"/>
    <w:rsid w:val="003C2B41"/>
    <w:rsid w:val="003C6235"/>
    <w:rsid w:val="003C7158"/>
    <w:rsid w:val="003E5793"/>
    <w:rsid w:val="003E7701"/>
    <w:rsid w:val="003F1B05"/>
    <w:rsid w:val="003F5CE2"/>
    <w:rsid w:val="00402BA4"/>
    <w:rsid w:val="00405E92"/>
    <w:rsid w:val="00420E39"/>
    <w:rsid w:val="0043334A"/>
    <w:rsid w:val="00437478"/>
    <w:rsid w:val="004433F7"/>
    <w:rsid w:val="00452181"/>
    <w:rsid w:val="00452C89"/>
    <w:rsid w:val="004535F2"/>
    <w:rsid w:val="00455228"/>
    <w:rsid w:val="00456D09"/>
    <w:rsid w:val="004640D5"/>
    <w:rsid w:val="00466E15"/>
    <w:rsid w:val="00467BCA"/>
    <w:rsid w:val="00470DAE"/>
    <w:rsid w:val="004718A5"/>
    <w:rsid w:val="00481029"/>
    <w:rsid w:val="00481CFE"/>
    <w:rsid w:val="0049300D"/>
    <w:rsid w:val="00493F59"/>
    <w:rsid w:val="004A0831"/>
    <w:rsid w:val="004A4DE9"/>
    <w:rsid w:val="004A5133"/>
    <w:rsid w:val="004A5274"/>
    <w:rsid w:val="004B0187"/>
    <w:rsid w:val="004B2439"/>
    <w:rsid w:val="004B4622"/>
    <w:rsid w:val="004C50C8"/>
    <w:rsid w:val="004C725A"/>
    <w:rsid w:val="004D0313"/>
    <w:rsid w:val="004D6377"/>
    <w:rsid w:val="004D6BFD"/>
    <w:rsid w:val="004E0C98"/>
    <w:rsid w:val="004E3496"/>
    <w:rsid w:val="004E375A"/>
    <w:rsid w:val="0050291D"/>
    <w:rsid w:val="00502FE5"/>
    <w:rsid w:val="0050752F"/>
    <w:rsid w:val="005115E2"/>
    <w:rsid w:val="00511BFE"/>
    <w:rsid w:val="0051244E"/>
    <w:rsid w:val="0051287D"/>
    <w:rsid w:val="0051297D"/>
    <w:rsid w:val="00512FE7"/>
    <w:rsid w:val="00516BFC"/>
    <w:rsid w:val="00522268"/>
    <w:rsid w:val="00531F6A"/>
    <w:rsid w:val="005402DE"/>
    <w:rsid w:val="0056149D"/>
    <w:rsid w:val="00561692"/>
    <w:rsid w:val="005618D6"/>
    <w:rsid w:val="005643F0"/>
    <w:rsid w:val="005729D8"/>
    <w:rsid w:val="005732A6"/>
    <w:rsid w:val="00573879"/>
    <w:rsid w:val="0057788D"/>
    <w:rsid w:val="00583CCF"/>
    <w:rsid w:val="00587FA5"/>
    <w:rsid w:val="005920A9"/>
    <w:rsid w:val="005935FF"/>
    <w:rsid w:val="005A0C9D"/>
    <w:rsid w:val="005A293D"/>
    <w:rsid w:val="005A7089"/>
    <w:rsid w:val="005A7C2E"/>
    <w:rsid w:val="005B0B50"/>
    <w:rsid w:val="005B3B96"/>
    <w:rsid w:val="005B4DBD"/>
    <w:rsid w:val="005B5439"/>
    <w:rsid w:val="005C4B39"/>
    <w:rsid w:val="005D0DF3"/>
    <w:rsid w:val="005E1C3C"/>
    <w:rsid w:val="005E330D"/>
    <w:rsid w:val="005F10E5"/>
    <w:rsid w:val="005F4FB0"/>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87F8E"/>
    <w:rsid w:val="0069026F"/>
    <w:rsid w:val="00690BCA"/>
    <w:rsid w:val="006912BA"/>
    <w:rsid w:val="00693106"/>
    <w:rsid w:val="00697827"/>
    <w:rsid w:val="006A00DF"/>
    <w:rsid w:val="006A5534"/>
    <w:rsid w:val="006A6B9F"/>
    <w:rsid w:val="006A723A"/>
    <w:rsid w:val="006B7EE1"/>
    <w:rsid w:val="006C399E"/>
    <w:rsid w:val="006D0DA4"/>
    <w:rsid w:val="006D4206"/>
    <w:rsid w:val="006E1072"/>
    <w:rsid w:val="006F164E"/>
    <w:rsid w:val="006F169B"/>
    <w:rsid w:val="006F75E3"/>
    <w:rsid w:val="006F7CA4"/>
    <w:rsid w:val="007031B7"/>
    <w:rsid w:val="00703719"/>
    <w:rsid w:val="00703D73"/>
    <w:rsid w:val="00710DD4"/>
    <w:rsid w:val="0071571B"/>
    <w:rsid w:val="00734FCB"/>
    <w:rsid w:val="007350D8"/>
    <w:rsid w:val="007431BF"/>
    <w:rsid w:val="00743FDA"/>
    <w:rsid w:val="00750CB6"/>
    <w:rsid w:val="00751F0D"/>
    <w:rsid w:val="00752FFF"/>
    <w:rsid w:val="00753332"/>
    <w:rsid w:val="007702EE"/>
    <w:rsid w:val="00771D83"/>
    <w:rsid w:val="00772089"/>
    <w:rsid w:val="00781108"/>
    <w:rsid w:val="00782625"/>
    <w:rsid w:val="00787DEA"/>
    <w:rsid w:val="00791BBD"/>
    <w:rsid w:val="00796B0E"/>
    <w:rsid w:val="0079771E"/>
    <w:rsid w:val="007A5D80"/>
    <w:rsid w:val="007B2918"/>
    <w:rsid w:val="007B778A"/>
    <w:rsid w:val="007C1A10"/>
    <w:rsid w:val="007C5419"/>
    <w:rsid w:val="007D61F0"/>
    <w:rsid w:val="007E44BF"/>
    <w:rsid w:val="007F1967"/>
    <w:rsid w:val="007F2A9C"/>
    <w:rsid w:val="007F455A"/>
    <w:rsid w:val="007F5124"/>
    <w:rsid w:val="007F6386"/>
    <w:rsid w:val="007F68B9"/>
    <w:rsid w:val="008058AC"/>
    <w:rsid w:val="00812EA0"/>
    <w:rsid w:val="00814128"/>
    <w:rsid w:val="00820B92"/>
    <w:rsid w:val="00822D44"/>
    <w:rsid w:val="008255C9"/>
    <w:rsid w:val="0083591B"/>
    <w:rsid w:val="00837A67"/>
    <w:rsid w:val="00841A12"/>
    <w:rsid w:val="00841BCC"/>
    <w:rsid w:val="00843510"/>
    <w:rsid w:val="008454D2"/>
    <w:rsid w:val="008467FE"/>
    <w:rsid w:val="00847698"/>
    <w:rsid w:val="00847F64"/>
    <w:rsid w:val="008504AB"/>
    <w:rsid w:val="008508F1"/>
    <w:rsid w:val="00853BAA"/>
    <w:rsid w:val="0085533B"/>
    <w:rsid w:val="008654AB"/>
    <w:rsid w:val="008658B4"/>
    <w:rsid w:val="0086769C"/>
    <w:rsid w:val="00871AE0"/>
    <w:rsid w:val="00872F8C"/>
    <w:rsid w:val="00874F21"/>
    <w:rsid w:val="00892EBD"/>
    <w:rsid w:val="008940FA"/>
    <w:rsid w:val="008951BB"/>
    <w:rsid w:val="008A199C"/>
    <w:rsid w:val="008A1EC1"/>
    <w:rsid w:val="008A3E87"/>
    <w:rsid w:val="008A4928"/>
    <w:rsid w:val="008B0C38"/>
    <w:rsid w:val="008B3BD0"/>
    <w:rsid w:val="008B4436"/>
    <w:rsid w:val="008C1C6E"/>
    <w:rsid w:val="008C3191"/>
    <w:rsid w:val="008D304C"/>
    <w:rsid w:val="008E2CB5"/>
    <w:rsid w:val="008E6E5B"/>
    <w:rsid w:val="008E7FCD"/>
    <w:rsid w:val="008F02AA"/>
    <w:rsid w:val="008F25F1"/>
    <w:rsid w:val="008F6622"/>
    <w:rsid w:val="009004A6"/>
    <w:rsid w:val="00904202"/>
    <w:rsid w:val="00907B0A"/>
    <w:rsid w:val="0091601C"/>
    <w:rsid w:val="0092143C"/>
    <w:rsid w:val="00940BA2"/>
    <w:rsid w:val="0094412E"/>
    <w:rsid w:val="00950BB6"/>
    <w:rsid w:val="00953D2E"/>
    <w:rsid w:val="009551D9"/>
    <w:rsid w:val="009613C0"/>
    <w:rsid w:val="00961BD9"/>
    <w:rsid w:val="00961CC0"/>
    <w:rsid w:val="009624A8"/>
    <w:rsid w:val="0096252E"/>
    <w:rsid w:val="0096258C"/>
    <w:rsid w:val="00963534"/>
    <w:rsid w:val="00974B02"/>
    <w:rsid w:val="00975988"/>
    <w:rsid w:val="009809B6"/>
    <w:rsid w:val="00983E32"/>
    <w:rsid w:val="009845DE"/>
    <w:rsid w:val="009964AB"/>
    <w:rsid w:val="0099743D"/>
    <w:rsid w:val="009A07D3"/>
    <w:rsid w:val="009A4962"/>
    <w:rsid w:val="009A66A7"/>
    <w:rsid w:val="009A7542"/>
    <w:rsid w:val="009B080C"/>
    <w:rsid w:val="009B478A"/>
    <w:rsid w:val="009B74BA"/>
    <w:rsid w:val="009C077A"/>
    <w:rsid w:val="009C1CB0"/>
    <w:rsid w:val="009C5551"/>
    <w:rsid w:val="009D793C"/>
    <w:rsid w:val="009E3E61"/>
    <w:rsid w:val="009F2A42"/>
    <w:rsid w:val="009F4E4A"/>
    <w:rsid w:val="009F5885"/>
    <w:rsid w:val="009F597B"/>
    <w:rsid w:val="00A007D2"/>
    <w:rsid w:val="00A13146"/>
    <w:rsid w:val="00A1464B"/>
    <w:rsid w:val="00A15294"/>
    <w:rsid w:val="00A15A54"/>
    <w:rsid w:val="00A15B8F"/>
    <w:rsid w:val="00A17E0A"/>
    <w:rsid w:val="00A20EAC"/>
    <w:rsid w:val="00A33CD2"/>
    <w:rsid w:val="00A414B5"/>
    <w:rsid w:val="00A41645"/>
    <w:rsid w:val="00A472B3"/>
    <w:rsid w:val="00A47F3E"/>
    <w:rsid w:val="00A533A7"/>
    <w:rsid w:val="00A66DA0"/>
    <w:rsid w:val="00A67576"/>
    <w:rsid w:val="00A7162B"/>
    <w:rsid w:val="00A73CB8"/>
    <w:rsid w:val="00A91876"/>
    <w:rsid w:val="00A944E2"/>
    <w:rsid w:val="00AB56A5"/>
    <w:rsid w:val="00AC2E58"/>
    <w:rsid w:val="00AC43FC"/>
    <w:rsid w:val="00AC44CF"/>
    <w:rsid w:val="00AD6076"/>
    <w:rsid w:val="00AE5E23"/>
    <w:rsid w:val="00AE75E2"/>
    <w:rsid w:val="00AF110A"/>
    <w:rsid w:val="00AF6CE2"/>
    <w:rsid w:val="00B021EC"/>
    <w:rsid w:val="00B02ED7"/>
    <w:rsid w:val="00B07DCA"/>
    <w:rsid w:val="00B209B7"/>
    <w:rsid w:val="00B22050"/>
    <w:rsid w:val="00B22A4B"/>
    <w:rsid w:val="00B26EB0"/>
    <w:rsid w:val="00B34679"/>
    <w:rsid w:val="00B374E7"/>
    <w:rsid w:val="00B41192"/>
    <w:rsid w:val="00B41398"/>
    <w:rsid w:val="00B447BA"/>
    <w:rsid w:val="00B50A80"/>
    <w:rsid w:val="00B52727"/>
    <w:rsid w:val="00B52A34"/>
    <w:rsid w:val="00B53CD8"/>
    <w:rsid w:val="00B57C4F"/>
    <w:rsid w:val="00B619EB"/>
    <w:rsid w:val="00B673A8"/>
    <w:rsid w:val="00B72611"/>
    <w:rsid w:val="00B75083"/>
    <w:rsid w:val="00B95981"/>
    <w:rsid w:val="00BA1E81"/>
    <w:rsid w:val="00BA4A3C"/>
    <w:rsid w:val="00BA6A20"/>
    <w:rsid w:val="00BA6DEE"/>
    <w:rsid w:val="00BA768D"/>
    <w:rsid w:val="00BB5FBC"/>
    <w:rsid w:val="00BD4DF9"/>
    <w:rsid w:val="00BD7860"/>
    <w:rsid w:val="00BE3B38"/>
    <w:rsid w:val="00BF0A14"/>
    <w:rsid w:val="00BF2981"/>
    <w:rsid w:val="00BF731E"/>
    <w:rsid w:val="00C025E4"/>
    <w:rsid w:val="00C02B59"/>
    <w:rsid w:val="00C0428F"/>
    <w:rsid w:val="00C07CD7"/>
    <w:rsid w:val="00C22DFC"/>
    <w:rsid w:val="00C23C2A"/>
    <w:rsid w:val="00C23CDA"/>
    <w:rsid w:val="00C574C7"/>
    <w:rsid w:val="00C6151F"/>
    <w:rsid w:val="00C64065"/>
    <w:rsid w:val="00C72BFB"/>
    <w:rsid w:val="00C769C5"/>
    <w:rsid w:val="00C76B77"/>
    <w:rsid w:val="00C810CD"/>
    <w:rsid w:val="00C84C0B"/>
    <w:rsid w:val="00C854DF"/>
    <w:rsid w:val="00C8708A"/>
    <w:rsid w:val="00CA591E"/>
    <w:rsid w:val="00CA6205"/>
    <w:rsid w:val="00CA7FF9"/>
    <w:rsid w:val="00CB1360"/>
    <w:rsid w:val="00CB150E"/>
    <w:rsid w:val="00CB7CA3"/>
    <w:rsid w:val="00CC6BC0"/>
    <w:rsid w:val="00CD0904"/>
    <w:rsid w:val="00CD108A"/>
    <w:rsid w:val="00CD13BE"/>
    <w:rsid w:val="00CD1F30"/>
    <w:rsid w:val="00CF0250"/>
    <w:rsid w:val="00CF092D"/>
    <w:rsid w:val="00CF0E51"/>
    <w:rsid w:val="00CF2DCE"/>
    <w:rsid w:val="00D0157B"/>
    <w:rsid w:val="00D12E19"/>
    <w:rsid w:val="00D15B2A"/>
    <w:rsid w:val="00D20110"/>
    <w:rsid w:val="00D203E0"/>
    <w:rsid w:val="00D20A04"/>
    <w:rsid w:val="00D51BC8"/>
    <w:rsid w:val="00D51F86"/>
    <w:rsid w:val="00D5255C"/>
    <w:rsid w:val="00D534D7"/>
    <w:rsid w:val="00D563FA"/>
    <w:rsid w:val="00D6182C"/>
    <w:rsid w:val="00D73854"/>
    <w:rsid w:val="00D756E2"/>
    <w:rsid w:val="00D80342"/>
    <w:rsid w:val="00D8448E"/>
    <w:rsid w:val="00D9434A"/>
    <w:rsid w:val="00D95512"/>
    <w:rsid w:val="00D9705A"/>
    <w:rsid w:val="00DB72D7"/>
    <w:rsid w:val="00DC204F"/>
    <w:rsid w:val="00DC37EA"/>
    <w:rsid w:val="00DC79D0"/>
    <w:rsid w:val="00DE15B8"/>
    <w:rsid w:val="00DE2E44"/>
    <w:rsid w:val="00DE7A43"/>
    <w:rsid w:val="00DF5A46"/>
    <w:rsid w:val="00DF7F1B"/>
    <w:rsid w:val="00E02F13"/>
    <w:rsid w:val="00E053B1"/>
    <w:rsid w:val="00E0675C"/>
    <w:rsid w:val="00E12A63"/>
    <w:rsid w:val="00E15EDA"/>
    <w:rsid w:val="00E20846"/>
    <w:rsid w:val="00E20D75"/>
    <w:rsid w:val="00E25232"/>
    <w:rsid w:val="00E34804"/>
    <w:rsid w:val="00E36C7C"/>
    <w:rsid w:val="00E45438"/>
    <w:rsid w:val="00E50637"/>
    <w:rsid w:val="00E514FE"/>
    <w:rsid w:val="00E52CEC"/>
    <w:rsid w:val="00E52FD4"/>
    <w:rsid w:val="00E552C3"/>
    <w:rsid w:val="00E57F5A"/>
    <w:rsid w:val="00E61ED9"/>
    <w:rsid w:val="00E66A5D"/>
    <w:rsid w:val="00E73E8B"/>
    <w:rsid w:val="00E75FAC"/>
    <w:rsid w:val="00E97D96"/>
    <w:rsid w:val="00EA0F17"/>
    <w:rsid w:val="00EA0F3F"/>
    <w:rsid w:val="00EA43D4"/>
    <w:rsid w:val="00EB246B"/>
    <w:rsid w:val="00EB30BB"/>
    <w:rsid w:val="00EB4D71"/>
    <w:rsid w:val="00EB62ED"/>
    <w:rsid w:val="00EC02A4"/>
    <w:rsid w:val="00EC1FA2"/>
    <w:rsid w:val="00EC4FF0"/>
    <w:rsid w:val="00EC7CC6"/>
    <w:rsid w:val="00ED0014"/>
    <w:rsid w:val="00ED2135"/>
    <w:rsid w:val="00ED5FEA"/>
    <w:rsid w:val="00ED60FA"/>
    <w:rsid w:val="00ED6340"/>
    <w:rsid w:val="00EF31C6"/>
    <w:rsid w:val="00F02804"/>
    <w:rsid w:val="00F07C45"/>
    <w:rsid w:val="00F101B6"/>
    <w:rsid w:val="00F1185A"/>
    <w:rsid w:val="00F13D86"/>
    <w:rsid w:val="00F14954"/>
    <w:rsid w:val="00F27516"/>
    <w:rsid w:val="00F337BB"/>
    <w:rsid w:val="00F371D5"/>
    <w:rsid w:val="00F42E52"/>
    <w:rsid w:val="00F43EEB"/>
    <w:rsid w:val="00F45254"/>
    <w:rsid w:val="00F5698B"/>
    <w:rsid w:val="00F622B9"/>
    <w:rsid w:val="00F65909"/>
    <w:rsid w:val="00F67D37"/>
    <w:rsid w:val="00F7389D"/>
    <w:rsid w:val="00F75AE9"/>
    <w:rsid w:val="00F81F57"/>
    <w:rsid w:val="00F82B95"/>
    <w:rsid w:val="00F84362"/>
    <w:rsid w:val="00F854AE"/>
    <w:rsid w:val="00F94B98"/>
    <w:rsid w:val="00F95A1C"/>
    <w:rsid w:val="00F96C10"/>
    <w:rsid w:val="00FA10C7"/>
    <w:rsid w:val="00FA27A8"/>
    <w:rsid w:val="00FA29E6"/>
    <w:rsid w:val="00FB0BFF"/>
    <w:rsid w:val="00FB1E58"/>
    <w:rsid w:val="00FC2425"/>
    <w:rsid w:val="00FC54AD"/>
    <w:rsid w:val="00FC675C"/>
    <w:rsid w:val="00FE155A"/>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84B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84B96"/>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E50637"/>
  </w:style>
  <w:style w:type="paragraph" w:styleId="Title">
    <w:name w:val="Title"/>
    <w:basedOn w:val="Normal"/>
    <w:next w:val="Normal"/>
    <w:link w:val="TitleChar"/>
    <w:uiPriority w:val="10"/>
    <w:qFormat/>
    <w:rsid w:val="005222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268"/>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43895">
      <w:bodyDiv w:val="1"/>
      <w:marLeft w:val="0"/>
      <w:marRight w:val="0"/>
      <w:marTop w:val="0"/>
      <w:marBottom w:val="0"/>
      <w:divBdr>
        <w:top w:val="none" w:sz="0" w:space="0" w:color="auto"/>
        <w:left w:val="none" w:sz="0" w:space="0" w:color="auto"/>
        <w:bottom w:val="none" w:sz="0" w:space="0" w:color="auto"/>
        <w:right w:val="none" w:sz="0" w:space="0" w:color="auto"/>
      </w:divBdr>
    </w:div>
    <w:div w:id="40911246">
      <w:bodyDiv w:val="1"/>
      <w:marLeft w:val="0"/>
      <w:marRight w:val="0"/>
      <w:marTop w:val="0"/>
      <w:marBottom w:val="0"/>
      <w:divBdr>
        <w:top w:val="none" w:sz="0" w:space="0" w:color="auto"/>
        <w:left w:val="none" w:sz="0" w:space="0" w:color="auto"/>
        <w:bottom w:val="none" w:sz="0" w:space="0" w:color="auto"/>
        <w:right w:val="none" w:sz="0" w:space="0" w:color="auto"/>
      </w:divBdr>
    </w:div>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0929870">
      <w:bodyDiv w:val="1"/>
      <w:marLeft w:val="0"/>
      <w:marRight w:val="0"/>
      <w:marTop w:val="0"/>
      <w:marBottom w:val="0"/>
      <w:divBdr>
        <w:top w:val="none" w:sz="0" w:space="0" w:color="auto"/>
        <w:left w:val="none" w:sz="0" w:space="0" w:color="auto"/>
        <w:bottom w:val="none" w:sz="0" w:space="0" w:color="auto"/>
        <w:right w:val="none" w:sz="0" w:space="0" w:color="auto"/>
      </w:divBdr>
    </w:div>
    <w:div w:id="92631238">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45439137">
      <w:bodyDiv w:val="1"/>
      <w:marLeft w:val="0"/>
      <w:marRight w:val="0"/>
      <w:marTop w:val="0"/>
      <w:marBottom w:val="0"/>
      <w:divBdr>
        <w:top w:val="none" w:sz="0" w:space="0" w:color="auto"/>
        <w:left w:val="none" w:sz="0" w:space="0" w:color="auto"/>
        <w:bottom w:val="none" w:sz="0" w:space="0" w:color="auto"/>
        <w:right w:val="none" w:sz="0" w:space="0" w:color="auto"/>
      </w:divBdr>
    </w:div>
    <w:div w:id="161548456">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179702795">
      <w:bodyDiv w:val="1"/>
      <w:marLeft w:val="0"/>
      <w:marRight w:val="0"/>
      <w:marTop w:val="0"/>
      <w:marBottom w:val="0"/>
      <w:divBdr>
        <w:top w:val="none" w:sz="0" w:space="0" w:color="auto"/>
        <w:left w:val="none" w:sz="0" w:space="0" w:color="auto"/>
        <w:bottom w:val="none" w:sz="0" w:space="0" w:color="auto"/>
        <w:right w:val="none" w:sz="0" w:space="0" w:color="auto"/>
      </w:divBdr>
    </w:div>
    <w:div w:id="183713052">
      <w:bodyDiv w:val="1"/>
      <w:marLeft w:val="0"/>
      <w:marRight w:val="0"/>
      <w:marTop w:val="0"/>
      <w:marBottom w:val="0"/>
      <w:divBdr>
        <w:top w:val="none" w:sz="0" w:space="0" w:color="auto"/>
        <w:left w:val="none" w:sz="0" w:space="0" w:color="auto"/>
        <w:bottom w:val="none" w:sz="0" w:space="0" w:color="auto"/>
        <w:right w:val="none" w:sz="0" w:space="0" w:color="auto"/>
      </w:divBdr>
    </w:div>
    <w:div w:id="200022691">
      <w:bodyDiv w:val="1"/>
      <w:marLeft w:val="0"/>
      <w:marRight w:val="0"/>
      <w:marTop w:val="0"/>
      <w:marBottom w:val="0"/>
      <w:divBdr>
        <w:top w:val="none" w:sz="0" w:space="0" w:color="auto"/>
        <w:left w:val="none" w:sz="0" w:space="0" w:color="auto"/>
        <w:bottom w:val="none" w:sz="0" w:space="0" w:color="auto"/>
        <w:right w:val="none" w:sz="0" w:space="0" w:color="auto"/>
      </w:divBdr>
    </w:div>
    <w:div w:id="207843500">
      <w:bodyDiv w:val="1"/>
      <w:marLeft w:val="0"/>
      <w:marRight w:val="0"/>
      <w:marTop w:val="0"/>
      <w:marBottom w:val="0"/>
      <w:divBdr>
        <w:top w:val="none" w:sz="0" w:space="0" w:color="auto"/>
        <w:left w:val="none" w:sz="0" w:space="0" w:color="auto"/>
        <w:bottom w:val="none" w:sz="0" w:space="0" w:color="auto"/>
        <w:right w:val="none" w:sz="0" w:space="0" w:color="auto"/>
      </w:divBdr>
    </w:div>
    <w:div w:id="221865895">
      <w:bodyDiv w:val="1"/>
      <w:marLeft w:val="0"/>
      <w:marRight w:val="0"/>
      <w:marTop w:val="0"/>
      <w:marBottom w:val="0"/>
      <w:divBdr>
        <w:top w:val="none" w:sz="0" w:space="0" w:color="auto"/>
        <w:left w:val="none" w:sz="0" w:space="0" w:color="auto"/>
        <w:bottom w:val="none" w:sz="0" w:space="0" w:color="auto"/>
        <w:right w:val="none" w:sz="0" w:space="0" w:color="auto"/>
      </w:divBdr>
    </w:div>
    <w:div w:id="222375225">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51594423">
      <w:bodyDiv w:val="1"/>
      <w:marLeft w:val="0"/>
      <w:marRight w:val="0"/>
      <w:marTop w:val="0"/>
      <w:marBottom w:val="0"/>
      <w:divBdr>
        <w:top w:val="none" w:sz="0" w:space="0" w:color="auto"/>
        <w:left w:val="none" w:sz="0" w:space="0" w:color="auto"/>
        <w:bottom w:val="none" w:sz="0" w:space="0" w:color="auto"/>
        <w:right w:val="none" w:sz="0" w:space="0" w:color="auto"/>
      </w:divBdr>
    </w:div>
    <w:div w:id="257179142">
      <w:bodyDiv w:val="1"/>
      <w:marLeft w:val="0"/>
      <w:marRight w:val="0"/>
      <w:marTop w:val="0"/>
      <w:marBottom w:val="0"/>
      <w:divBdr>
        <w:top w:val="none" w:sz="0" w:space="0" w:color="auto"/>
        <w:left w:val="none" w:sz="0" w:space="0" w:color="auto"/>
        <w:bottom w:val="none" w:sz="0" w:space="0" w:color="auto"/>
        <w:right w:val="none" w:sz="0" w:space="0" w:color="auto"/>
      </w:divBdr>
    </w:div>
    <w:div w:id="261643335">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14065384">
      <w:bodyDiv w:val="1"/>
      <w:marLeft w:val="0"/>
      <w:marRight w:val="0"/>
      <w:marTop w:val="0"/>
      <w:marBottom w:val="0"/>
      <w:divBdr>
        <w:top w:val="none" w:sz="0" w:space="0" w:color="auto"/>
        <w:left w:val="none" w:sz="0" w:space="0" w:color="auto"/>
        <w:bottom w:val="none" w:sz="0" w:space="0" w:color="auto"/>
        <w:right w:val="none" w:sz="0" w:space="0" w:color="auto"/>
      </w:divBdr>
    </w:div>
    <w:div w:id="331415936">
      <w:bodyDiv w:val="1"/>
      <w:marLeft w:val="0"/>
      <w:marRight w:val="0"/>
      <w:marTop w:val="0"/>
      <w:marBottom w:val="0"/>
      <w:divBdr>
        <w:top w:val="none" w:sz="0" w:space="0" w:color="auto"/>
        <w:left w:val="none" w:sz="0" w:space="0" w:color="auto"/>
        <w:bottom w:val="none" w:sz="0" w:space="0" w:color="auto"/>
        <w:right w:val="none" w:sz="0" w:space="0" w:color="auto"/>
      </w:divBdr>
    </w:div>
    <w:div w:id="346711405">
      <w:bodyDiv w:val="1"/>
      <w:marLeft w:val="0"/>
      <w:marRight w:val="0"/>
      <w:marTop w:val="0"/>
      <w:marBottom w:val="0"/>
      <w:divBdr>
        <w:top w:val="none" w:sz="0" w:space="0" w:color="auto"/>
        <w:left w:val="none" w:sz="0" w:space="0" w:color="auto"/>
        <w:bottom w:val="none" w:sz="0" w:space="0" w:color="auto"/>
        <w:right w:val="none" w:sz="0" w:space="0" w:color="auto"/>
      </w:divBdr>
    </w:div>
    <w:div w:id="352609403">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1396863">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410736722">
      <w:bodyDiv w:val="1"/>
      <w:marLeft w:val="0"/>
      <w:marRight w:val="0"/>
      <w:marTop w:val="0"/>
      <w:marBottom w:val="0"/>
      <w:divBdr>
        <w:top w:val="none" w:sz="0" w:space="0" w:color="auto"/>
        <w:left w:val="none" w:sz="0" w:space="0" w:color="auto"/>
        <w:bottom w:val="none" w:sz="0" w:space="0" w:color="auto"/>
        <w:right w:val="none" w:sz="0" w:space="0" w:color="auto"/>
      </w:divBdr>
    </w:div>
    <w:div w:id="427116955">
      <w:bodyDiv w:val="1"/>
      <w:marLeft w:val="0"/>
      <w:marRight w:val="0"/>
      <w:marTop w:val="0"/>
      <w:marBottom w:val="0"/>
      <w:divBdr>
        <w:top w:val="none" w:sz="0" w:space="0" w:color="auto"/>
        <w:left w:val="none" w:sz="0" w:space="0" w:color="auto"/>
        <w:bottom w:val="none" w:sz="0" w:space="0" w:color="auto"/>
        <w:right w:val="none" w:sz="0" w:space="0" w:color="auto"/>
      </w:divBdr>
    </w:div>
    <w:div w:id="470247494">
      <w:bodyDiv w:val="1"/>
      <w:marLeft w:val="0"/>
      <w:marRight w:val="0"/>
      <w:marTop w:val="0"/>
      <w:marBottom w:val="0"/>
      <w:divBdr>
        <w:top w:val="none" w:sz="0" w:space="0" w:color="auto"/>
        <w:left w:val="none" w:sz="0" w:space="0" w:color="auto"/>
        <w:bottom w:val="none" w:sz="0" w:space="0" w:color="auto"/>
        <w:right w:val="none" w:sz="0" w:space="0" w:color="auto"/>
      </w:divBdr>
    </w:div>
    <w:div w:id="473985733">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514882694">
      <w:bodyDiv w:val="1"/>
      <w:marLeft w:val="0"/>
      <w:marRight w:val="0"/>
      <w:marTop w:val="0"/>
      <w:marBottom w:val="0"/>
      <w:divBdr>
        <w:top w:val="none" w:sz="0" w:space="0" w:color="auto"/>
        <w:left w:val="none" w:sz="0" w:space="0" w:color="auto"/>
        <w:bottom w:val="none" w:sz="0" w:space="0" w:color="auto"/>
        <w:right w:val="none" w:sz="0" w:space="0" w:color="auto"/>
      </w:divBdr>
    </w:div>
    <w:div w:id="516433731">
      <w:bodyDiv w:val="1"/>
      <w:marLeft w:val="0"/>
      <w:marRight w:val="0"/>
      <w:marTop w:val="0"/>
      <w:marBottom w:val="0"/>
      <w:divBdr>
        <w:top w:val="none" w:sz="0" w:space="0" w:color="auto"/>
        <w:left w:val="none" w:sz="0" w:space="0" w:color="auto"/>
        <w:bottom w:val="none" w:sz="0" w:space="0" w:color="auto"/>
        <w:right w:val="none" w:sz="0" w:space="0" w:color="auto"/>
      </w:divBdr>
    </w:div>
    <w:div w:id="543098340">
      <w:bodyDiv w:val="1"/>
      <w:marLeft w:val="0"/>
      <w:marRight w:val="0"/>
      <w:marTop w:val="0"/>
      <w:marBottom w:val="0"/>
      <w:divBdr>
        <w:top w:val="none" w:sz="0" w:space="0" w:color="auto"/>
        <w:left w:val="none" w:sz="0" w:space="0" w:color="auto"/>
        <w:bottom w:val="none" w:sz="0" w:space="0" w:color="auto"/>
        <w:right w:val="none" w:sz="0" w:space="0" w:color="auto"/>
      </w:divBdr>
    </w:div>
    <w:div w:id="553153549">
      <w:bodyDiv w:val="1"/>
      <w:marLeft w:val="0"/>
      <w:marRight w:val="0"/>
      <w:marTop w:val="0"/>
      <w:marBottom w:val="0"/>
      <w:divBdr>
        <w:top w:val="none" w:sz="0" w:space="0" w:color="auto"/>
        <w:left w:val="none" w:sz="0" w:space="0" w:color="auto"/>
        <w:bottom w:val="none" w:sz="0" w:space="0" w:color="auto"/>
        <w:right w:val="none" w:sz="0" w:space="0" w:color="auto"/>
      </w:divBdr>
    </w:div>
    <w:div w:id="554895691">
      <w:bodyDiv w:val="1"/>
      <w:marLeft w:val="0"/>
      <w:marRight w:val="0"/>
      <w:marTop w:val="0"/>
      <w:marBottom w:val="0"/>
      <w:divBdr>
        <w:top w:val="none" w:sz="0" w:space="0" w:color="auto"/>
        <w:left w:val="none" w:sz="0" w:space="0" w:color="auto"/>
        <w:bottom w:val="none" w:sz="0" w:space="0" w:color="auto"/>
        <w:right w:val="none" w:sz="0" w:space="0" w:color="auto"/>
      </w:divBdr>
    </w:div>
    <w:div w:id="557939500">
      <w:bodyDiv w:val="1"/>
      <w:marLeft w:val="0"/>
      <w:marRight w:val="0"/>
      <w:marTop w:val="0"/>
      <w:marBottom w:val="0"/>
      <w:divBdr>
        <w:top w:val="none" w:sz="0" w:space="0" w:color="auto"/>
        <w:left w:val="none" w:sz="0" w:space="0" w:color="auto"/>
        <w:bottom w:val="none" w:sz="0" w:space="0" w:color="auto"/>
        <w:right w:val="none" w:sz="0" w:space="0" w:color="auto"/>
      </w:divBdr>
    </w:div>
    <w:div w:id="612595196">
      <w:bodyDiv w:val="1"/>
      <w:marLeft w:val="0"/>
      <w:marRight w:val="0"/>
      <w:marTop w:val="0"/>
      <w:marBottom w:val="0"/>
      <w:divBdr>
        <w:top w:val="none" w:sz="0" w:space="0" w:color="auto"/>
        <w:left w:val="none" w:sz="0" w:space="0" w:color="auto"/>
        <w:bottom w:val="none" w:sz="0" w:space="0" w:color="auto"/>
        <w:right w:val="none" w:sz="0" w:space="0" w:color="auto"/>
      </w:divBdr>
    </w:div>
    <w:div w:id="643579598">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697049448">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1886628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4131251">
      <w:bodyDiv w:val="1"/>
      <w:marLeft w:val="0"/>
      <w:marRight w:val="0"/>
      <w:marTop w:val="0"/>
      <w:marBottom w:val="0"/>
      <w:divBdr>
        <w:top w:val="none" w:sz="0" w:space="0" w:color="auto"/>
        <w:left w:val="none" w:sz="0" w:space="0" w:color="auto"/>
        <w:bottom w:val="none" w:sz="0" w:space="0" w:color="auto"/>
        <w:right w:val="none" w:sz="0" w:space="0" w:color="auto"/>
      </w:divBdr>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787624038">
      <w:bodyDiv w:val="1"/>
      <w:marLeft w:val="0"/>
      <w:marRight w:val="0"/>
      <w:marTop w:val="0"/>
      <w:marBottom w:val="0"/>
      <w:divBdr>
        <w:top w:val="none" w:sz="0" w:space="0" w:color="auto"/>
        <w:left w:val="none" w:sz="0" w:space="0" w:color="auto"/>
        <w:bottom w:val="none" w:sz="0" w:space="0" w:color="auto"/>
        <w:right w:val="none" w:sz="0" w:space="0" w:color="auto"/>
      </w:divBdr>
    </w:div>
    <w:div w:id="788738003">
      <w:bodyDiv w:val="1"/>
      <w:marLeft w:val="0"/>
      <w:marRight w:val="0"/>
      <w:marTop w:val="0"/>
      <w:marBottom w:val="0"/>
      <w:divBdr>
        <w:top w:val="none" w:sz="0" w:space="0" w:color="auto"/>
        <w:left w:val="none" w:sz="0" w:space="0" w:color="auto"/>
        <w:bottom w:val="none" w:sz="0" w:space="0" w:color="auto"/>
        <w:right w:val="none" w:sz="0" w:space="0" w:color="auto"/>
      </w:divBdr>
    </w:div>
    <w:div w:id="789280594">
      <w:bodyDiv w:val="1"/>
      <w:marLeft w:val="0"/>
      <w:marRight w:val="0"/>
      <w:marTop w:val="0"/>
      <w:marBottom w:val="0"/>
      <w:divBdr>
        <w:top w:val="none" w:sz="0" w:space="0" w:color="auto"/>
        <w:left w:val="none" w:sz="0" w:space="0" w:color="auto"/>
        <w:bottom w:val="none" w:sz="0" w:space="0" w:color="auto"/>
        <w:right w:val="none" w:sz="0" w:space="0" w:color="auto"/>
      </w:divBdr>
    </w:div>
    <w:div w:id="805315293">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874465760">
      <w:bodyDiv w:val="1"/>
      <w:marLeft w:val="0"/>
      <w:marRight w:val="0"/>
      <w:marTop w:val="0"/>
      <w:marBottom w:val="0"/>
      <w:divBdr>
        <w:top w:val="none" w:sz="0" w:space="0" w:color="auto"/>
        <w:left w:val="none" w:sz="0" w:space="0" w:color="auto"/>
        <w:bottom w:val="none" w:sz="0" w:space="0" w:color="auto"/>
        <w:right w:val="none" w:sz="0" w:space="0" w:color="auto"/>
      </w:divBdr>
    </w:div>
    <w:div w:id="886451720">
      <w:bodyDiv w:val="1"/>
      <w:marLeft w:val="0"/>
      <w:marRight w:val="0"/>
      <w:marTop w:val="0"/>
      <w:marBottom w:val="0"/>
      <w:divBdr>
        <w:top w:val="none" w:sz="0" w:space="0" w:color="auto"/>
        <w:left w:val="none" w:sz="0" w:space="0" w:color="auto"/>
        <w:bottom w:val="none" w:sz="0" w:space="0" w:color="auto"/>
        <w:right w:val="none" w:sz="0" w:space="0" w:color="auto"/>
      </w:divBdr>
    </w:div>
    <w:div w:id="891696083">
      <w:bodyDiv w:val="1"/>
      <w:marLeft w:val="0"/>
      <w:marRight w:val="0"/>
      <w:marTop w:val="0"/>
      <w:marBottom w:val="0"/>
      <w:divBdr>
        <w:top w:val="none" w:sz="0" w:space="0" w:color="auto"/>
        <w:left w:val="none" w:sz="0" w:space="0" w:color="auto"/>
        <w:bottom w:val="none" w:sz="0" w:space="0" w:color="auto"/>
        <w:right w:val="none" w:sz="0" w:space="0" w:color="auto"/>
      </w:divBdr>
    </w:div>
    <w:div w:id="894006191">
      <w:bodyDiv w:val="1"/>
      <w:marLeft w:val="0"/>
      <w:marRight w:val="0"/>
      <w:marTop w:val="0"/>
      <w:marBottom w:val="0"/>
      <w:divBdr>
        <w:top w:val="none" w:sz="0" w:space="0" w:color="auto"/>
        <w:left w:val="none" w:sz="0" w:space="0" w:color="auto"/>
        <w:bottom w:val="none" w:sz="0" w:space="0" w:color="auto"/>
        <w:right w:val="none" w:sz="0" w:space="0" w:color="auto"/>
      </w:divBdr>
    </w:div>
    <w:div w:id="917130796">
      <w:bodyDiv w:val="1"/>
      <w:marLeft w:val="0"/>
      <w:marRight w:val="0"/>
      <w:marTop w:val="0"/>
      <w:marBottom w:val="0"/>
      <w:divBdr>
        <w:top w:val="none" w:sz="0" w:space="0" w:color="auto"/>
        <w:left w:val="none" w:sz="0" w:space="0" w:color="auto"/>
        <w:bottom w:val="none" w:sz="0" w:space="0" w:color="auto"/>
        <w:right w:val="none" w:sz="0" w:space="0" w:color="auto"/>
      </w:divBdr>
    </w:div>
    <w:div w:id="919757005">
      <w:bodyDiv w:val="1"/>
      <w:marLeft w:val="0"/>
      <w:marRight w:val="0"/>
      <w:marTop w:val="0"/>
      <w:marBottom w:val="0"/>
      <w:divBdr>
        <w:top w:val="none" w:sz="0" w:space="0" w:color="auto"/>
        <w:left w:val="none" w:sz="0" w:space="0" w:color="auto"/>
        <w:bottom w:val="none" w:sz="0" w:space="0" w:color="auto"/>
        <w:right w:val="none" w:sz="0" w:space="0" w:color="auto"/>
      </w:divBdr>
    </w:div>
    <w:div w:id="943194514">
      <w:bodyDiv w:val="1"/>
      <w:marLeft w:val="0"/>
      <w:marRight w:val="0"/>
      <w:marTop w:val="0"/>
      <w:marBottom w:val="0"/>
      <w:divBdr>
        <w:top w:val="none" w:sz="0" w:space="0" w:color="auto"/>
        <w:left w:val="none" w:sz="0" w:space="0" w:color="auto"/>
        <w:bottom w:val="none" w:sz="0" w:space="0" w:color="auto"/>
        <w:right w:val="none" w:sz="0" w:space="0" w:color="auto"/>
      </w:divBdr>
    </w:div>
    <w:div w:id="957026647">
      <w:bodyDiv w:val="1"/>
      <w:marLeft w:val="0"/>
      <w:marRight w:val="0"/>
      <w:marTop w:val="0"/>
      <w:marBottom w:val="0"/>
      <w:divBdr>
        <w:top w:val="none" w:sz="0" w:space="0" w:color="auto"/>
        <w:left w:val="none" w:sz="0" w:space="0" w:color="auto"/>
        <w:bottom w:val="none" w:sz="0" w:space="0" w:color="auto"/>
        <w:right w:val="none" w:sz="0" w:space="0" w:color="auto"/>
      </w:divBdr>
    </w:div>
    <w:div w:id="998651636">
      <w:bodyDiv w:val="1"/>
      <w:marLeft w:val="0"/>
      <w:marRight w:val="0"/>
      <w:marTop w:val="0"/>
      <w:marBottom w:val="0"/>
      <w:divBdr>
        <w:top w:val="none" w:sz="0" w:space="0" w:color="auto"/>
        <w:left w:val="none" w:sz="0" w:space="0" w:color="auto"/>
        <w:bottom w:val="none" w:sz="0" w:space="0" w:color="auto"/>
        <w:right w:val="none" w:sz="0" w:space="0" w:color="auto"/>
      </w:divBdr>
    </w:div>
    <w:div w:id="1030840661">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052728647">
      <w:bodyDiv w:val="1"/>
      <w:marLeft w:val="0"/>
      <w:marRight w:val="0"/>
      <w:marTop w:val="0"/>
      <w:marBottom w:val="0"/>
      <w:divBdr>
        <w:top w:val="none" w:sz="0" w:space="0" w:color="auto"/>
        <w:left w:val="none" w:sz="0" w:space="0" w:color="auto"/>
        <w:bottom w:val="none" w:sz="0" w:space="0" w:color="auto"/>
        <w:right w:val="none" w:sz="0" w:space="0" w:color="auto"/>
      </w:divBdr>
    </w:div>
    <w:div w:id="1077046432">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148858643">
      <w:bodyDiv w:val="1"/>
      <w:marLeft w:val="0"/>
      <w:marRight w:val="0"/>
      <w:marTop w:val="0"/>
      <w:marBottom w:val="0"/>
      <w:divBdr>
        <w:top w:val="none" w:sz="0" w:space="0" w:color="auto"/>
        <w:left w:val="none" w:sz="0" w:space="0" w:color="auto"/>
        <w:bottom w:val="none" w:sz="0" w:space="0" w:color="auto"/>
        <w:right w:val="none" w:sz="0" w:space="0" w:color="auto"/>
      </w:divBdr>
    </w:div>
    <w:div w:id="1164124646">
      <w:bodyDiv w:val="1"/>
      <w:marLeft w:val="0"/>
      <w:marRight w:val="0"/>
      <w:marTop w:val="0"/>
      <w:marBottom w:val="0"/>
      <w:divBdr>
        <w:top w:val="none" w:sz="0" w:space="0" w:color="auto"/>
        <w:left w:val="none" w:sz="0" w:space="0" w:color="auto"/>
        <w:bottom w:val="none" w:sz="0" w:space="0" w:color="auto"/>
        <w:right w:val="none" w:sz="0" w:space="0" w:color="auto"/>
      </w:divBdr>
    </w:div>
    <w:div w:id="1168253283">
      <w:bodyDiv w:val="1"/>
      <w:marLeft w:val="0"/>
      <w:marRight w:val="0"/>
      <w:marTop w:val="0"/>
      <w:marBottom w:val="0"/>
      <w:divBdr>
        <w:top w:val="none" w:sz="0" w:space="0" w:color="auto"/>
        <w:left w:val="none" w:sz="0" w:space="0" w:color="auto"/>
        <w:bottom w:val="none" w:sz="0" w:space="0" w:color="auto"/>
        <w:right w:val="none" w:sz="0" w:space="0" w:color="auto"/>
      </w:divBdr>
    </w:div>
    <w:div w:id="1196967021">
      <w:bodyDiv w:val="1"/>
      <w:marLeft w:val="0"/>
      <w:marRight w:val="0"/>
      <w:marTop w:val="0"/>
      <w:marBottom w:val="0"/>
      <w:divBdr>
        <w:top w:val="none" w:sz="0" w:space="0" w:color="auto"/>
        <w:left w:val="none" w:sz="0" w:space="0" w:color="auto"/>
        <w:bottom w:val="none" w:sz="0" w:space="0" w:color="auto"/>
        <w:right w:val="none" w:sz="0" w:space="0" w:color="auto"/>
      </w:divBdr>
    </w:div>
    <w:div w:id="1229269897">
      <w:bodyDiv w:val="1"/>
      <w:marLeft w:val="0"/>
      <w:marRight w:val="0"/>
      <w:marTop w:val="0"/>
      <w:marBottom w:val="0"/>
      <w:divBdr>
        <w:top w:val="none" w:sz="0" w:space="0" w:color="auto"/>
        <w:left w:val="none" w:sz="0" w:space="0" w:color="auto"/>
        <w:bottom w:val="none" w:sz="0" w:space="0" w:color="auto"/>
        <w:right w:val="none" w:sz="0" w:space="0" w:color="auto"/>
      </w:divBdr>
    </w:div>
    <w:div w:id="123628283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02031563">
      <w:bodyDiv w:val="1"/>
      <w:marLeft w:val="0"/>
      <w:marRight w:val="0"/>
      <w:marTop w:val="0"/>
      <w:marBottom w:val="0"/>
      <w:divBdr>
        <w:top w:val="none" w:sz="0" w:space="0" w:color="auto"/>
        <w:left w:val="none" w:sz="0" w:space="0" w:color="auto"/>
        <w:bottom w:val="none" w:sz="0" w:space="0" w:color="auto"/>
        <w:right w:val="none" w:sz="0" w:space="0" w:color="auto"/>
      </w:divBdr>
    </w:div>
    <w:div w:id="1318611542">
      <w:bodyDiv w:val="1"/>
      <w:marLeft w:val="0"/>
      <w:marRight w:val="0"/>
      <w:marTop w:val="0"/>
      <w:marBottom w:val="0"/>
      <w:divBdr>
        <w:top w:val="none" w:sz="0" w:space="0" w:color="auto"/>
        <w:left w:val="none" w:sz="0" w:space="0" w:color="auto"/>
        <w:bottom w:val="none" w:sz="0" w:space="0" w:color="auto"/>
        <w:right w:val="none" w:sz="0" w:space="0" w:color="auto"/>
      </w:divBdr>
    </w:div>
    <w:div w:id="1323318034">
      <w:bodyDiv w:val="1"/>
      <w:marLeft w:val="0"/>
      <w:marRight w:val="0"/>
      <w:marTop w:val="0"/>
      <w:marBottom w:val="0"/>
      <w:divBdr>
        <w:top w:val="none" w:sz="0" w:space="0" w:color="auto"/>
        <w:left w:val="none" w:sz="0" w:space="0" w:color="auto"/>
        <w:bottom w:val="none" w:sz="0" w:space="0" w:color="auto"/>
        <w:right w:val="none" w:sz="0" w:space="0" w:color="auto"/>
      </w:divBdr>
    </w:div>
    <w:div w:id="1328631005">
      <w:bodyDiv w:val="1"/>
      <w:marLeft w:val="0"/>
      <w:marRight w:val="0"/>
      <w:marTop w:val="0"/>
      <w:marBottom w:val="0"/>
      <w:divBdr>
        <w:top w:val="none" w:sz="0" w:space="0" w:color="auto"/>
        <w:left w:val="none" w:sz="0" w:space="0" w:color="auto"/>
        <w:bottom w:val="none" w:sz="0" w:space="0" w:color="auto"/>
        <w:right w:val="none" w:sz="0" w:space="0" w:color="auto"/>
      </w:divBdr>
    </w:div>
    <w:div w:id="1331834371">
      <w:bodyDiv w:val="1"/>
      <w:marLeft w:val="0"/>
      <w:marRight w:val="0"/>
      <w:marTop w:val="0"/>
      <w:marBottom w:val="0"/>
      <w:divBdr>
        <w:top w:val="none" w:sz="0" w:space="0" w:color="auto"/>
        <w:left w:val="none" w:sz="0" w:space="0" w:color="auto"/>
        <w:bottom w:val="none" w:sz="0" w:space="0" w:color="auto"/>
        <w:right w:val="none" w:sz="0" w:space="0" w:color="auto"/>
      </w:divBdr>
    </w:div>
    <w:div w:id="1339963248">
      <w:bodyDiv w:val="1"/>
      <w:marLeft w:val="0"/>
      <w:marRight w:val="0"/>
      <w:marTop w:val="0"/>
      <w:marBottom w:val="0"/>
      <w:divBdr>
        <w:top w:val="none" w:sz="0" w:space="0" w:color="auto"/>
        <w:left w:val="none" w:sz="0" w:space="0" w:color="auto"/>
        <w:bottom w:val="none" w:sz="0" w:space="0" w:color="auto"/>
        <w:right w:val="none" w:sz="0" w:space="0" w:color="auto"/>
      </w:divBdr>
    </w:div>
    <w:div w:id="1358963234">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00059736">
      <w:bodyDiv w:val="1"/>
      <w:marLeft w:val="0"/>
      <w:marRight w:val="0"/>
      <w:marTop w:val="0"/>
      <w:marBottom w:val="0"/>
      <w:divBdr>
        <w:top w:val="none" w:sz="0" w:space="0" w:color="auto"/>
        <w:left w:val="none" w:sz="0" w:space="0" w:color="auto"/>
        <w:bottom w:val="none" w:sz="0" w:space="0" w:color="auto"/>
        <w:right w:val="none" w:sz="0" w:space="0" w:color="auto"/>
      </w:divBdr>
    </w:div>
    <w:div w:id="140537167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5615787">
      <w:bodyDiv w:val="1"/>
      <w:marLeft w:val="0"/>
      <w:marRight w:val="0"/>
      <w:marTop w:val="0"/>
      <w:marBottom w:val="0"/>
      <w:divBdr>
        <w:top w:val="none" w:sz="0" w:space="0" w:color="auto"/>
        <w:left w:val="none" w:sz="0" w:space="0" w:color="auto"/>
        <w:bottom w:val="none" w:sz="0" w:space="0" w:color="auto"/>
        <w:right w:val="none" w:sz="0" w:space="0" w:color="auto"/>
      </w:divBdr>
    </w:div>
    <w:div w:id="1472482986">
      <w:bodyDiv w:val="1"/>
      <w:marLeft w:val="0"/>
      <w:marRight w:val="0"/>
      <w:marTop w:val="0"/>
      <w:marBottom w:val="0"/>
      <w:divBdr>
        <w:top w:val="none" w:sz="0" w:space="0" w:color="auto"/>
        <w:left w:val="none" w:sz="0" w:space="0" w:color="auto"/>
        <w:bottom w:val="none" w:sz="0" w:space="0" w:color="auto"/>
        <w:right w:val="none" w:sz="0" w:space="0" w:color="auto"/>
      </w:divBdr>
    </w:div>
    <w:div w:id="1483622792">
      <w:bodyDiv w:val="1"/>
      <w:marLeft w:val="0"/>
      <w:marRight w:val="0"/>
      <w:marTop w:val="0"/>
      <w:marBottom w:val="0"/>
      <w:divBdr>
        <w:top w:val="none" w:sz="0" w:space="0" w:color="auto"/>
        <w:left w:val="none" w:sz="0" w:space="0" w:color="auto"/>
        <w:bottom w:val="none" w:sz="0" w:space="0" w:color="auto"/>
        <w:right w:val="none" w:sz="0" w:space="0" w:color="auto"/>
      </w:divBdr>
    </w:div>
    <w:div w:id="1489057462">
      <w:bodyDiv w:val="1"/>
      <w:marLeft w:val="0"/>
      <w:marRight w:val="0"/>
      <w:marTop w:val="0"/>
      <w:marBottom w:val="0"/>
      <w:divBdr>
        <w:top w:val="none" w:sz="0" w:space="0" w:color="auto"/>
        <w:left w:val="none" w:sz="0" w:space="0" w:color="auto"/>
        <w:bottom w:val="none" w:sz="0" w:space="0" w:color="auto"/>
        <w:right w:val="none" w:sz="0" w:space="0" w:color="auto"/>
      </w:divBdr>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6672537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587961551">
      <w:bodyDiv w:val="1"/>
      <w:marLeft w:val="0"/>
      <w:marRight w:val="0"/>
      <w:marTop w:val="0"/>
      <w:marBottom w:val="0"/>
      <w:divBdr>
        <w:top w:val="none" w:sz="0" w:space="0" w:color="auto"/>
        <w:left w:val="none" w:sz="0" w:space="0" w:color="auto"/>
        <w:bottom w:val="none" w:sz="0" w:space="0" w:color="auto"/>
        <w:right w:val="none" w:sz="0" w:space="0" w:color="auto"/>
      </w:divBdr>
    </w:div>
    <w:div w:id="1594237336">
      <w:bodyDiv w:val="1"/>
      <w:marLeft w:val="0"/>
      <w:marRight w:val="0"/>
      <w:marTop w:val="0"/>
      <w:marBottom w:val="0"/>
      <w:divBdr>
        <w:top w:val="none" w:sz="0" w:space="0" w:color="auto"/>
        <w:left w:val="none" w:sz="0" w:space="0" w:color="auto"/>
        <w:bottom w:val="none" w:sz="0" w:space="0" w:color="auto"/>
        <w:right w:val="none" w:sz="0" w:space="0" w:color="auto"/>
      </w:divBdr>
    </w:div>
    <w:div w:id="1612130627">
      <w:bodyDiv w:val="1"/>
      <w:marLeft w:val="0"/>
      <w:marRight w:val="0"/>
      <w:marTop w:val="0"/>
      <w:marBottom w:val="0"/>
      <w:divBdr>
        <w:top w:val="none" w:sz="0" w:space="0" w:color="auto"/>
        <w:left w:val="none" w:sz="0" w:space="0" w:color="auto"/>
        <w:bottom w:val="none" w:sz="0" w:space="0" w:color="auto"/>
        <w:right w:val="none" w:sz="0" w:space="0" w:color="auto"/>
      </w:divBdr>
    </w:div>
    <w:div w:id="1623030971">
      <w:bodyDiv w:val="1"/>
      <w:marLeft w:val="0"/>
      <w:marRight w:val="0"/>
      <w:marTop w:val="0"/>
      <w:marBottom w:val="0"/>
      <w:divBdr>
        <w:top w:val="none" w:sz="0" w:space="0" w:color="auto"/>
        <w:left w:val="none" w:sz="0" w:space="0" w:color="auto"/>
        <w:bottom w:val="none" w:sz="0" w:space="0" w:color="auto"/>
        <w:right w:val="none" w:sz="0" w:space="0" w:color="auto"/>
      </w:divBdr>
    </w:div>
    <w:div w:id="1635864704">
      <w:bodyDiv w:val="1"/>
      <w:marLeft w:val="0"/>
      <w:marRight w:val="0"/>
      <w:marTop w:val="0"/>
      <w:marBottom w:val="0"/>
      <w:divBdr>
        <w:top w:val="none" w:sz="0" w:space="0" w:color="auto"/>
        <w:left w:val="none" w:sz="0" w:space="0" w:color="auto"/>
        <w:bottom w:val="none" w:sz="0" w:space="0" w:color="auto"/>
        <w:right w:val="none" w:sz="0" w:space="0" w:color="auto"/>
      </w:divBdr>
    </w:div>
    <w:div w:id="1680959595">
      <w:bodyDiv w:val="1"/>
      <w:marLeft w:val="0"/>
      <w:marRight w:val="0"/>
      <w:marTop w:val="0"/>
      <w:marBottom w:val="0"/>
      <w:divBdr>
        <w:top w:val="none" w:sz="0" w:space="0" w:color="auto"/>
        <w:left w:val="none" w:sz="0" w:space="0" w:color="auto"/>
        <w:bottom w:val="none" w:sz="0" w:space="0" w:color="auto"/>
        <w:right w:val="none" w:sz="0" w:space="0" w:color="auto"/>
      </w:divBdr>
    </w:div>
    <w:div w:id="1707871896">
      <w:bodyDiv w:val="1"/>
      <w:marLeft w:val="0"/>
      <w:marRight w:val="0"/>
      <w:marTop w:val="0"/>
      <w:marBottom w:val="0"/>
      <w:divBdr>
        <w:top w:val="none" w:sz="0" w:space="0" w:color="auto"/>
        <w:left w:val="none" w:sz="0" w:space="0" w:color="auto"/>
        <w:bottom w:val="none" w:sz="0" w:space="0" w:color="auto"/>
        <w:right w:val="none" w:sz="0" w:space="0" w:color="auto"/>
      </w:divBdr>
    </w:div>
    <w:div w:id="1712456975">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762067285">
      <w:bodyDiv w:val="1"/>
      <w:marLeft w:val="0"/>
      <w:marRight w:val="0"/>
      <w:marTop w:val="0"/>
      <w:marBottom w:val="0"/>
      <w:divBdr>
        <w:top w:val="none" w:sz="0" w:space="0" w:color="auto"/>
        <w:left w:val="none" w:sz="0" w:space="0" w:color="auto"/>
        <w:bottom w:val="none" w:sz="0" w:space="0" w:color="auto"/>
        <w:right w:val="none" w:sz="0" w:space="0" w:color="auto"/>
      </w:divBdr>
    </w:div>
    <w:div w:id="1795901197">
      <w:bodyDiv w:val="1"/>
      <w:marLeft w:val="0"/>
      <w:marRight w:val="0"/>
      <w:marTop w:val="0"/>
      <w:marBottom w:val="0"/>
      <w:divBdr>
        <w:top w:val="none" w:sz="0" w:space="0" w:color="auto"/>
        <w:left w:val="none" w:sz="0" w:space="0" w:color="auto"/>
        <w:bottom w:val="none" w:sz="0" w:space="0" w:color="auto"/>
        <w:right w:val="none" w:sz="0" w:space="0" w:color="auto"/>
      </w:divBdr>
    </w:div>
    <w:div w:id="1798065158">
      <w:bodyDiv w:val="1"/>
      <w:marLeft w:val="0"/>
      <w:marRight w:val="0"/>
      <w:marTop w:val="0"/>
      <w:marBottom w:val="0"/>
      <w:divBdr>
        <w:top w:val="none" w:sz="0" w:space="0" w:color="auto"/>
        <w:left w:val="none" w:sz="0" w:space="0" w:color="auto"/>
        <w:bottom w:val="none" w:sz="0" w:space="0" w:color="auto"/>
        <w:right w:val="none" w:sz="0" w:space="0" w:color="auto"/>
      </w:divBdr>
    </w:div>
    <w:div w:id="1802575474">
      <w:bodyDiv w:val="1"/>
      <w:marLeft w:val="0"/>
      <w:marRight w:val="0"/>
      <w:marTop w:val="0"/>
      <w:marBottom w:val="0"/>
      <w:divBdr>
        <w:top w:val="none" w:sz="0" w:space="0" w:color="auto"/>
        <w:left w:val="none" w:sz="0" w:space="0" w:color="auto"/>
        <w:bottom w:val="none" w:sz="0" w:space="0" w:color="auto"/>
        <w:right w:val="none" w:sz="0" w:space="0" w:color="auto"/>
      </w:divBdr>
    </w:div>
    <w:div w:id="1809396997">
      <w:bodyDiv w:val="1"/>
      <w:marLeft w:val="0"/>
      <w:marRight w:val="0"/>
      <w:marTop w:val="0"/>
      <w:marBottom w:val="0"/>
      <w:divBdr>
        <w:top w:val="none" w:sz="0" w:space="0" w:color="auto"/>
        <w:left w:val="none" w:sz="0" w:space="0" w:color="auto"/>
        <w:bottom w:val="none" w:sz="0" w:space="0" w:color="auto"/>
        <w:right w:val="none" w:sz="0" w:space="0" w:color="auto"/>
      </w:divBdr>
    </w:div>
    <w:div w:id="1828589878">
      <w:bodyDiv w:val="1"/>
      <w:marLeft w:val="0"/>
      <w:marRight w:val="0"/>
      <w:marTop w:val="0"/>
      <w:marBottom w:val="0"/>
      <w:divBdr>
        <w:top w:val="none" w:sz="0" w:space="0" w:color="auto"/>
        <w:left w:val="none" w:sz="0" w:space="0" w:color="auto"/>
        <w:bottom w:val="none" w:sz="0" w:space="0" w:color="auto"/>
        <w:right w:val="none" w:sz="0" w:space="0" w:color="auto"/>
      </w:divBdr>
    </w:div>
    <w:div w:id="1835340937">
      <w:bodyDiv w:val="1"/>
      <w:marLeft w:val="0"/>
      <w:marRight w:val="0"/>
      <w:marTop w:val="0"/>
      <w:marBottom w:val="0"/>
      <w:divBdr>
        <w:top w:val="none" w:sz="0" w:space="0" w:color="auto"/>
        <w:left w:val="none" w:sz="0" w:space="0" w:color="auto"/>
        <w:bottom w:val="none" w:sz="0" w:space="0" w:color="auto"/>
        <w:right w:val="none" w:sz="0" w:space="0" w:color="auto"/>
      </w:divBdr>
    </w:div>
    <w:div w:id="1838811695">
      <w:bodyDiv w:val="1"/>
      <w:marLeft w:val="0"/>
      <w:marRight w:val="0"/>
      <w:marTop w:val="0"/>
      <w:marBottom w:val="0"/>
      <w:divBdr>
        <w:top w:val="none" w:sz="0" w:space="0" w:color="auto"/>
        <w:left w:val="none" w:sz="0" w:space="0" w:color="auto"/>
        <w:bottom w:val="none" w:sz="0" w:space="0" w:color="auto"/>
        <w:right w:val="none" w:sz="0" w:space="0" w:color="auto"/>
      </w:divBdr>
    </w:div>
    <w:div w:id="1862545246">
      <w:bodyDiv w:val="1"/>
      <w:marLeft w:val="0"/>
      <w:marRight w:val="0"/>
      <w:marTop w:val="0"/>
      <w:marBottom w:val="0"/>
      <w:divBdr>
        <w:top w:val="none" w:sz="0" w:space="0" w:color="auto"/>
        <w:left w:val="none" w:sz="0" w:space="0" w:color="auto"/>
        <w:bottom w:val="none" w:sz="0" w:space="0" w:color="auto"/>
        <w:right w:val="none" w:sz="0" w:space="0" w:color="auto"/>
      </w:divBdr>
    </w:div>
    <w:div w:id="1871870132">
      <w:bodyDiv w:val="1"/>
      <w:marLeft w:val="0"/>
      <w:marRight w:val="0"/>
      <w:marTop w:val="0"/>
      <w:marBottom w:val="0"/>
      <w:divBdr>
        <w:top w:val="none" w:sz="0" w:space="0" w:color="auto"/>
        <w:left w:val="none" w:sz="0" w:space="0" w:color="auto"/>
        <w:bottom w:val="none" w:sz="0" w:space="0" w:color="auto"/>
        <w:right w:val="none" w:sz="0" w:space="0" w:color="auto"/>
      </w:divBdr>
    </w:div>
    <w:div w:id="1919711767">
      <w:bodyDiv w:val="1"/>
      <w:marLeft w:val="0"/>
      <w:marRight w:val="0"/>
      <w:marTop w:val="0"/>
      <w:marBottom w:val="0"/>
      <w:divBdr>
        <w:top w:val="none" w:sz="0" w:space="0" w:color="auto"/>
        <w:left w:val="none" w:sz="0" w:space="0" w:color="auto"/>
        <w:bottom w:val="none" w:sz="0" w:space="0" w:color="auto"/>
        <w:right w:val="none" w:sz="0" w:space="0" w:color="auto"/>
      </w:divBdr>
    </w:div>
    <w:div w:id="1940016890">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51624106">
      <w:bodyDiv w:val="1"/>
      <w:marLeft w:val="0"/>
      <w:marRight w:val="0"/>
      <w:marTop w:val="0"/>
      <w:marBottom w:val="0"/>
      <w:divBdr>
        <w:top w:val="none" w:sz="0" w:space="0" w:color="auto"/>
        <w:left w:val="none" w:sz="0" w:space="0" w:color="auto"/>
        <w:bottom w:val="none" w:sz="0" w:space="0" w:color="auto"/>
        <w:right w:val="none" w:sz="0" w:space="0" w:color="auto"/>
      </w:divBdr>
    </w:div>
    <w:div w:id="1971745504">
      <w:bodyDiv w:val="1"/>
      <w:marLeft w:val="0"/>
      <w:marRight w:val="0"/>
      <w:marTop w:val="0"/>
      <w:marBottom w:val="0"/>
      <w:divBdr>
        <w:top w:val="none" w:sz="0" w:space="0" w:color="auto"/>
        <w:left w:val="none" w:sz="0" w:space="0" w:color="auto"/>
        <w:bottom w:val="none" w:sz="0" w:space="0" w:color="auto"/>
        <w:right w:val="none" w:sz="0" w:space="0" w:color="auto"/>
      </w:divBdr>
    </w:div>
    <w:div w:id="1978294384">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1995838961">
      <w:bodyDiv w:val="1"/>
      <w:marLeft w:val="0"/>
      <w:marRight w:val="0"/>
      <w:marTop w:val="0"/>
      <w:marBottom w:val="0"/>
      <w:divBdr>
        <w:top w:val="none" w:sz="0" w:space="0" w:color="auto"/>
        <w:left w:val="none" w:sz="0" w:space="0" w:color="auto"/>
        <w:bottom w:val="none" w:sz="0" w:space="0" w:color="auto"/>
        <w:right w:val="none" w:sz="0" w:space="0" w:color="auto"/>
      </w:divBdr>
    </w:div>
    <w:div w:id="1995907358">
      <w:bodyDiv w:val="1"/>
      <w:marLeft w:val="0"/>
      <w:marRight w:val="0"/>
      <w:marTop w:val="0"/>
      <w:marBottom w:val="0"/>
      <w:divBdr>
        <w:top w:val="none" w:sz="0" w:space="0" w:color="auto"/>
        <w:left w:val="none" w:sz="0" w:space="0" w:color="auto"/>
        <w:bottom w:val="none" w:sz="0" w:space="0" w:color="auto"/>
        <w:right w:val="none" w:sz="0" w:space="0" w:color="auto"/>
      </w:divBdr>
    </w:div>
    <w:div w:id="2014801330">
      <w:bodyDiv w:val="1"/>
      <w:marLeft w:val="0"/>
      <w:marRight w:val="0"/>
      <w:marTop w:val="0"/>
      <w:marBottom w:val="0"/>
      <w:divBdr>
        <w:top w:val="none" w:sz="0" w:space="0" w:color="auto"/>
        <w:left w:val="none" w:sz="0" w:space="0" w:color="auto"/>
        <w:bottom w:val="none" w:sz="0" w:space="0" w:color="auto"/>
        <w:right w:val="none" w:sz="0" w:space="0" w:color="auto"/>
      </w:divBdr>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26398716">
      <w:bodyDiv w:val="1"/>
      <w:marLeft w:val="0"/>
      <w:marRight w:val="0"/>
      <w:marTop w:val="0"/>
      <w:marBottom w:val="0"/>
      <w:divBdr>
        <w:top w:val="none" w:sz="0" w:space="0" w:color="auto"/>
        <w:left w:val="none" w:sz="0" w:space="0" w:color="auto"/>
        <w:bottom w:val="none" w:sz="0" w:space="0" w:color="auto"/>
        <w:right w:val="none" w:sz="0" w:space="0" w:color="auto"/>
      </w:divBdr>
    </w:div>
    <w:div w:id="2030832968">
      <w:bodyDiv w:val="1"/>
      <w:marLeft w:val="0"/>
      <w:marRight w:val="0"/>
      <w:marTop w:val="0"/>
      <w:marBottom w:val="0"/>
      <w:divBdr>
        <w:top w:val="none" w:sz="0" w:space="0" w:color="auto"/>
        <w:left w:val="none" w:sz="0" w:space="0" w:color="auto"/>
        <w:bottom w:val="none" w:sz="0" w:space="0" w:color="auto"/>
        <w:right w:val="none" w:sz="0" w:space="0" w:color="auto"/>
      </w:divBdr>
    </w:div>
    <w:div w:id="2041006722">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283165">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16363743">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 w:id="21401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Kha20</b:Tag>
    <b:SourceType>DocumentFromInternetSite</b:SourceType>
    <b:Guid>{B9F3F63A-0B4D-411D-8165-AD3AA097CDFD}</b:Guid>
    <b:Title>Comparing your on-premises storage patterns with AWS Storage services</b:Title>
    <b:Year>2020</b:Year>
    <b:Author>
      <b:Author>
        <b:NameList>
          <b:Person>
            <b:Last>Khan</b:Last>
            <b:First>S.</b:First>
          </b:Person>
        </b:NameList>
      </b:Author>
    </b:Author>
    <b:Month>August</b:Month>
    <b:Day>20</b:Day>
    <b:YearAccessed>2024</b:YearAccessed>
    <b:MonthAccessed>October</b:MonthAccessed>
    <b:DayAccessed>03</b:DayAccessed>
    <b:URL>https://aws.amazon.com/blogs/storage/comparing-your-on-premises-storage-patterns-with-aws-storage-services/</b:URL>
    <b:InternetSiteTitle>AWS Storage Blog</b:InternetSiteTitle>
    <b:RefOrder>1</b:RefOrder>
  </b:Source>
  <b:Source>
    <b:Tag>Ama24</b:Tag>
    <b:SourceType>DocumentFromInternetSite</b:SourceType>
    <b:Guid>{8F70BDF2-DF50-499C-B523-234199E98665}</b:Guid>
    <b:Author>
      <b:Author>
        <b:Corporate>Amazon Web Services</b:Corporate>
      </b:Author>
    </b:Author>
    <b:Title>Amazon Elastic Block Store (EBS)</b:Title>
    <b:YearAccessed>2024</b:YearAccessed>
    <b:MonthAccessed>October</b:MonthAccessed>
    <b:DayAccessed>03</b:DayAccessed>
    <b:URL>https://aws.amazon.com/ebs/</b:URL>
    <b:InternetSiteTitle>AWS Documentation</b:InternetSiteTitle>
    <b:RefOrder>2</b:RefOrder>
  </b:Source>
  <b:Source>
    <b:Tag>Sat09</b:Tag>
    <b:SourceType>JournalArticle</b:SourceType>
    <b:Guid>{B8E94545-267C-4AAE-BF87-4B8C87B28E53}</b:Guid>
    <b:Title>The Case for VM-Based Cloudlets in Mobile Computing.</b:Title>
    <b:Year>2009</b:Year>
    <b:Author>
      <b:Author>
        <b:NameList>
          <b:Person>
            <b:Last>Satyanarayanan</b:Last>
            <b:First>M.</b:First>
          </b:Person>
          <b:Person>
            <b:Last>Bahl</b:Last>
            <b:First>P.</b:First>
          </b:Person>
          <b:Person>
            <b:Last>Caceres</b:Last>
            <b:First>R.</b:First>
          </b:Person>
          <b:Person>
            <b:Last>Davies</b:Last>
            <b:First>N</b:First>
          </b:Person>
        </b:NameList>
      </b:Author>
    </b:Author>
    <b:JournalName> IEEE Pervasive Computing, </b:JournalName>
    <b:Pages>14-23</b:Pages>
    <b:Volume>8</b:Volume>
    <b:Issue>4</b:Issue>
    <b:RefOrder>3</b:RefOrder>
  </b:Source>
  <b:Source>
    <b:Tag>Ama</b:Tag>
    <b:SourceType>DocumentFromInternetSite</b:SourceType>
    <b:Guid>{06A95968-7492-4458-96C7-104429E77B7C}</b:Guid>
    <b:Title>Amazon EBS Use Cases</b:Title>
    <b:Author>
      <b:Author>
        <b:Corporate>Amazon Web Services</b:Corporate>
      </b:Author>
    </b:Author>
    <b:URL>https://aws.amazon.com/ebs/use-cases/</b:URL>
    <b:InternetSiteTitle>AWS Use Cases</b:InternetSiteTitle>
    <b:RefOrder>4</b:RefOrder>
  </b:Source>
  <b:Source>
    <b:Tag>Ama241</b:Tag>
    <b:SourceType>DocumentFromInternetSite</b:SourceType>
    <b:Guid>{C3FE2D74-1D08-4FF1-B196-7E9766D66A86}</b:Guid>
    <b:Author>
      <b:Author>
        <b:Corporate>Amazon Web Services</b:Corporate>
      </b:Author>
    </b:Author>
    <b:Title>Amazon Elastic File System (EFS)</b:Title>
    <b:YearAccessed>2024</b:YearAccessed>
    <b:MonthAccessed>October</b:MonthAccessed>
    <b:DayAccessed>03</b:DayAccessed>
    <b:URL>https://aws.amazon.com/efs/</b:URL>
    <b:InternetSiteTitle>AWS Documentation</b:InternetSiteTitle>
    <b:RefOrder>5</b:RefOrder>
  </b:Source>
  <b:Source>
    <b:Tag>Zho03</b:Tag>
    <b:SourceType>JournalArticle</b:SourceType>
    <b:Guid>{623EA0A8-2BA2-4567-8C9B-22BCBD823B90}</b:Guid>
    <b:Title>The Multicore Tsunami.</b:Title>
    <b:Year>2003</b:Year>
    <b:Author>
      <b:Author>
        <b:NameList>
          <b:Person>
            <b:Last>Zhou</b:Last>
            <b:First>Y.</b:First>
          </b:Person>
          <b:Person>
            <b:Last>Falsafi</b:Last>
            <b:First>B.</b:First>
          </b:Person>
        </b:NameList>
      </b:Author>
    </b:Author>
    <b:JournalName> IEEE Computer</b:JournalName>
    <b:Pages>46-53</b:Pages>
    <b:Volume>36</b:Volume>
    <b:Issue>5</b:Issue>
    <b:RefOrder>6</b:RefOrder>
  </b:Source>
  <b:Source>
    <b:Tag>Ama242</b:Tag>
    <b:SourceType>InternetSite</b:SourceType>
    <b:Guid>{A434B7C7-F2BD-4DBC-AC80-C71AE9496C79}</b:Guid>
    <b:Title>Amazon EFS Use Cases</b:Title>
    <b:Author>
      <b:Author>
        <b:Corporate>Amazon Web Services</b:Corporate>
      </b:Author>
    </b:Author>
    <b:YearAccessed>2024</b:YearAccessed>
    <b:MonthAccessed>October</b:MonthAccessed>
    <b:DayAccessed>03</b:DayAccessed>
    <b:URL>https://aws.amazon.com/efs/use-cases/</b:URL>
    <b:InternetSiteTitle>AWS Use Cases</b:InternetSiteTitle>
    <b:RefOrder>7</b:RefOrder>
  </b:Source>
  <b:Source>
    <b:Tag>Ama243</b:Tag>
    <b:SourceType>DocumentFromInternetSite</b:SourceType>
    <b:Guid>{FE5EF568-CECA-4936-9D4C-CDF6E62ACCA8}</b:Guid>
    <b:Title>Amazon EFS Use Cases</b:Title>
    <b:YearAccessed>2024</b:YearAccessed>
    <b:MonthAccessed>October</b:MonthAccessed>
    <b:DayAccessed>03</b:DayAccessed>
    <b:URL>https://aws.amazon.com/efs/use-cases/</b:URL>
    <b:Author>
      <b:Author>
        <b:Corporate>Amazon Web Services</b:Corporate>
      </b:Author>
    </b:Author>
    <b:InternetSiteTitle>AWS Use Cases</b:InternetSiteTitle>
    <b:RefOrder>8</b:RefOrder>
  </b:Source>
  <b:Source>
    <b:Tag>Ama244</b:Tag>
    <b:SourceType>DocumentFromInternetSite</b:SourceType>
    <b:Guid>{D98EA8C4-D086-4456-8AD5-0E685375D689}</b:Guid>
    <b:Author>
      <b:Author>
        <b:Corporate>Amazon Web Services</b:Corporate>
      </b:Author>
    </b:Author>
    <b:Title>Amazon FSx</b:Title>
    <b:YearAccessed>2024</b:YearAccessed>
    <b:MonthAccessed>October</b:MonthAccessed>
    <b:DayAccessed>03</b:DayAccessed>
    <b:URL>https://aws.amazon.com/fsx/</b:URL>
    <b:InternetSiteTitle>AWS Documentation</b:InternetSiteTitle>
    <b:RefOrder>9</b:RefOrder>
  </b:Source>
  <b:Source>
    <b:Tag>Ama245</b:Tag>
    <b:SourceType>DocumentFromInternetSite</b:SourceType>
    <b:Guid>{99129DBA-638E-4A03-A379-C4E252C43629}</b:Guid>
    <b:Title>Amazon FSx Use Cases</b:Title>
    <b:Author>
      <b:Author>
        <b:Corporate>Amazon Web Services</b:Corporate>
      </b:Author>
    </b:Author>
    <b:YearAccessed>2024</b:YearAccessed>
    <b:MonthAccessed>October</b:MonthAccessed>
    <b:DayAccessed>03</b:DayAccessed>
    <b:URL>https://aws.amazon.com/fsx/use-cases/</b:URL>
    <b:InternetSiteTitle>AWS Use Cases</b:InternetSiteTitle>
    <b:RefOrder>11</b:RefOrder>
  </b:Source>
  <b:Source>
    <b:Tag>Ama246</b:Tag>
    <b:SourceType>DocumentFromInternetSite</b:SourceType>
    <b:Guid>{1E1C9735-7FA0-4FD0-9B82-32D087B914C7}</b:Guid>
    <b:Author>
      <b:Author>
        <b:Corporate>Amazon Web Services</b:Corporate>
      </b:Author>
    </b:Author>
    <b:Title>Amazon S3 Glacier</b:Title>
    <b:YearAccessed>2024</b:YearAccessed>
    <b:MonthAccessed>October</b:MonthAccessed>
    <b:DayAccessed>03</b:DayAccessed>
    <b:URL>https://aws.amazon.com/glacier/</b:URL>
    <b:InternetSiteTitle>AWS Documentation</b:InternetSiteTitle>
    <b:RefOrder>12</b:RefOrder>
  </b:Source>
  <b:Source>
    <b:Tag>Lec02</b:Tag>
    <b:SourceType>JournalArticle</b:SourceType>
    <b:Guid>{26D0745D-8B1F-4B4D-81CA-03375832083C}</b:Guid>
    <b:Author>
      <b:Author>
        <b:NameList>
          <b:Person>
            <b:Last>Leckie</b:Last>
            <b:First>A.</b:First>
          </b:Person>
          <b:Person>
            <b:Last>Seltzer</b:Last>
            <b:First>M.</b:First>
          </b:Person>
        </b:NameList>
      </b:Author>
    </b:Author>
    <b:Title>Disk Arrays: High-Performance, Reliable Secondary Storage</b:Title>
    <b:Year>2002</b:Year>
    <b:YearAccessed>2024</b:YearAccessed>
    <b:MonthAccessed>October</b:MonthAccessed>
    <b:DayAccessed>03</b:DayAccessed>
    <b:JournalName>ACM Computing Surveys (CSUR)</b:JournalName>
    <b:Pages>265-294</b:Pages>
    <b:Volume>34</b:Volume>
    <b:Issue>3</b:Issue>
    <b:RefOrder>10</b:RefOrder>
  </b:Source>
  <b:Source>
    <b:Tag>Sun00</b:Tag>
    <b:SourceType>JournalArticle</b:SourceType>
    <b:Guid>{FB6E37D4-96D4-4BF9-A3C0-227C159710E0}</b:Guid>
    <b:Title>Compression and Coding Algorithms for Multimedia Databases</b:Title>
    <b:Year>2000</b:Year>
    <b:Author>
      <b:Author>
        <b:NameList>
          <b:Person>
            <b:Last>Sundararajan</b:Last>
            <b:First>V.</b:First>
          </b:Person>
          <b:Person>
            <b:Last>García-Molina</b:Last>
            <b:First>H.</b:First>
          </b:Person>
        </b:NameList>
      </b:Author>
    </b:Author>
    <b:JournalName>ACM Computing Surveys (CSUR)</b:JournalName>
    <b:Pages>48-72</b:Pages>
    <b:Volume>32</b:Volume>
    <b:Issue>1</b:Issue>
    <b:RefOrder>13</b:RefOrder>
  </b:Source>
  <b:Source>
    <b:Tag>Ama247</b:Tag>
    <b:SourceType>DocumentFromInternetSite</b:SourceType>
    <b:Guid>{441CA6F9-C9C0-4ECB-B8A5-081B7CEE3A52}</b:Guid>
    <b:Author>
      <b:Author>
        <b:Corporate>Amazon Web Services</b:Corporate>
      </b:Author>
    </b:Author>
    <b:Title>Amazon S3 Glacier Use Cases</b:Title>
    <b:YearAccessed>2024</b:YearAccessed>
    <b:MonthAccessed>October</b:MonthAccessed>
    <b:DayAccessed>03</b:DayAccessed>
    <b:URL>https://aws.amazon.com/glacier/use-cases/</b:URL>
    <b:InternetSiteTitle>AWS Use Cases</b:InternetSiteTitle>
    <b:RefOrder>14</b:RefOrder>
  </b:Source>
  <b:Source>
    <b:Tag>Ama248</b:Tag>
    <b:SourceType>DocumentFromInternetSite</b:SourceType>
    <b:Guid>{B385BE30-85E7-4415-800D-B5AFDA2AFDFD}</b:Guid>
    <b:Author>
      <b:Author>
        <b:Corporate>Amazon Web Services</b:Corporate>
      </b:Author>
    </b:Author>
    <b:Title>Amazon Simple Storage Service (S3)</b:Title>
    <b:YearAccessed>2024</b:YearAccessed>
    <b:MonthAccessed>October</b:MonthAccessed>
    <b:DayAccessed>04</b:DayAccessed>
    <b:URL>https://aws.amazon.com/s3/</b:URL>
    <b:InternetSiteTitle>AWS Documentation</b:InternetSiteTitle>
    <b:RefOrder>17</b:RefOrder>
  </b:Source>
  <b:Source>
    <b:Tag>Fox97</b:Tag>
    <b:SourceType>JournalArticle</b:SourceType>
    <b:Guid>{54537063-8EAD-47F1-B52F-FCBD394209CE}</b:Guid>
    <b:Author>
      <b:Author>
        <b:NameList>
          <b:Person>
            <b:Last>Fox</b:Last>
            <b:First>A.</b:First>
          </b:Person>
          <b:Person>
            <b:Last>Griffith</b:Last>
            <b:First>R.</b:First>
          </b:Person>
        </b:NameList>
      </b:Author>
    </b:Author>
    <b:Title>Layout-aware storage management</b:Title>
    <b:Year>1997</b:Year>
    <b:YearAccessed>202</b:YearAccessed>
    <b:JournalName>ACM SIGMETRICS Performance Evaluation Review</b:JournalName>
    <b:Pages>44-53</b:Pages>
    <b:Volume>25</b:Volume>
    <b:Issue>1</b:Issue>
    <b:RefOrder>15</b:RefOrder>
  </b:Source>
  <b:Source>
    <b:Tag>Ama249</b:Tag>
    <b:SourceType>DocumentFromInternetSite</b:SourceType>
    <b:Guid>{03DD8120-CB20-4645-929F-B5DFE796577B}</b:Guid>
    <b:Author>
      <b:Author>
        <b:Corporate>Amazon Web Services</b:Corporate>
      </b:Author>
    </b:Author>
    <b:Title>Amazon S3 Use Cases</b:Title>
    <b:YearAccessed>2024</b:YearAccessed>
    <b:MonthAccessed>October</b:MonthAccessed>
    <b:DayAccessed>03</b:DayAccessed>
    <b:URL>https://aws.amazon.com/s3/use-cases/</b:URL>
    <b:InternetSiteTitle>AWS Use Cases</b:InternetSiteTitle>
    <b:RefOrder>16</b:RefOrder>
  </b:Source>
  <b:Source>
    <b:Tag>Ama2410</b:Tag>
    <b:SourceType>DocumentFromInternetSite</b:SourceType>
    <b:Guid>{E384C16C-98B3-43FF-A627-3EB0BE5D7332}</b:Guid>
    <b:Author>
      <b:Author>
        <b:Corporate>Amazon Web Services</b:Corporate>
      </b:Author>
    </b:Author>
    <b:Title>AWS Backup</b:Title>
    <b:YearAccessed>2024</b:YearAccessed>
    <b:MonthAccessed>October</b:MonthAccessed>
    <b:DayAccessed>03</b:DayAccessed>
    <b:URL>https://aws.amazon.com/backup/</b:URL>
    <b:InternetSiteTitle>AWS Documentation</b:InternetSiteTitle>
    <b:RefOrder>18</b:RefOrder>
  </b:Source>
  <b:Source>
    <b:Tag>GeX10</b:Tag>
    <b:SourceType>JournalArticle</b:SourceType>
    <b:Guid>{90E348BB-09A1-44F8-99D4-ACF757F78539}</b:Guid>
    <b:Title>Cubic: A New TCP-Friendly High-Speed TCP Variant</b:Title>
    <b:Year>2010</b:Year>
    <b:Author>
      <b:Author>
        <b:NameList>
          <b:Person>
            <b:Last>Ge</b:Last>
            <b:First>X.</b:First>
          </b:Person>
          <b:Person>
            <b:Last>Gu</b:Last>
            <b:First>X.</b:First>
          </b:Person>
          <b:Person>
            <b:Last>Wilkes</b:Last>
            <b:First>J.</b:First>
          </b:Person>
        </b:NameList>
      </b:Author>
    </b:Author>
    <b:JournalName>ACM SIGOPS Operating Systems Review</b:JournalName>
    <b:Pages>64-74</b:Pages>
    <b:Volume>44</b:Volume>
    <b:Issue>5</b:Issue>
    <b:RefOrder>19</b:RefOrder>
  </b:Source>
  <b:Source>
    <b:Tag>Ama2411</b:Tag>
    <b:SourceType>DocumentFromInternetSite</b:SourceType>
    <b:Guid>{25C71739-C24B-4294-A713-F66D795CAF1D}</b:Guid>
    <b:Title>AWS Backup Use Cases</b:Title>
    <b:YearAccessed>2024</b:YearAccessed>
    <b:MonthAccessed>October</b:MonthAccessed>
    <b:DayAccessed>03</b:DayAccessed>
    <b:URL>https://aws.amazon.com/backup/use-cases/</b:URL>
    <b:Author>
      <b:Author>
        <b:Corporate>Amazon Web Services</b:Corporate>
      </b:Author>
    </b:Author>
    <b:InternetSiteTitle>AWS Use Cases</b:InternetSiteTitle>
    <b:RefOrder>20</b:RefOrder>
  </b:Source>
  <b:Source>
    <b:Tag>Ama2412</b:Tag>
    <b:SourceType>DocumentFromInternetSite</b:SourceType>
    <b:Guid>{87ED2BF2-F97C-4352-AFB5-D5C5155DF338}</b:Guid>
    <b:Author>
      <b:Author>
        <b:Corporate>Amazon Web Services</b:Corporate>
      </b:Author>
    </b:Author>
    <b:Title>AWS Snow Family</b:Title>
    <b:YearAccessed>2024</b:YearAccessed>
    <b:MonthAccessed>October</b:MonthAccessed>
    <b:DayAccessed>03</b:DayAccessed>
    <b:URL>https://aws.amazon.com/snow/</b:URL>
    <b:InternetSiteTitle>AWS Documentation</b:InternetSiteTitle>
    <b:RefOrder>21</b:RefOrder>
  </b:Source>
  <b:Source>
    <b:Tag>McK99</b:Tag>
    <b:SourceType>JournalArticle</b:SourceType>
    <b:Guid>{F94F1E2F-B446-4695-8B48-68E93FFB35FF}</b:Guid>
    <b:Title>FreeBSD: A Research Unix for Servers</b:Title>
    <b:Year>1999</b:Year>
    <b:Author>
      <b:Author>
        <b:NameList>
          <b:Person>
            <b:Last>McKusick</b:Last>
            <b:First>M.</b:First>
            <b:Middle>K., Ganger, G. R., Hunt, G., Ellis, C. S., &amp; Soules, C. A.</b:Middle>
          </b:Person>
        </b:NameList>
      </b:Author>
    </b:Author>
    <b:Pages>295-329</b:Pages>
    <b:JournalName> ACM Transactions on Computer Systems (TOCS) </b:JournalName>
    <b:Volume>19</b:Volume>
    <b:Issue>4</b:Issue>
    <b:RefOrder>22</b:RefOrder>
  </b:Source>
  <b:Source>
    <b:Tag>Ama2413</b:Tag>
    <b:SourceType>DocumentFromInternetSite</b:SourceType>
    <b:Guid>{ED9E657A-2802-4CD1-9A42-F29FE9A6346D}</b:Guid>
    <b:Title>AWS Snow Family Use Cases</b:Title>
    <b:Author>
      <b:Author>
        <b:Corporate>Amazon Web Services</b:Corporate>
      </b:Author>
    </b:Author>
    <b:YearAccessed>2024</b:YearAccessed>
    <b:MonthAccessed>October</b:MonthAccessed>
    <b:DayAccessed>03</b:DayAccessed>
    <b:URL>https://aws.amazon.com/snow/use-cases/</b:URL>
    <b:InternetSiteTitle>AWS Use Cases</b:InternetSiteTitle>
    <b:RefOrder>23</b:RefOrder>
  </b:Source>
  <b:Source>
    <b:Tag>Ram06</b:Tag>
    <b:SourceType>JournalArticle</b:SourceType>
    <b:Guid>{B165B36F-F1B7-42D1-B99F-A345DD5B4EFF}</b:Guid>
    <b:Title>Handling Churn in a DHT</b:Title>
    <b:Year>2006</b:Year>
    <b:Author>
      <b:Author>
        <b:NameList>
          <b:Person>
            <b:Last>Ramaswamy</b:Last>
            <b:First>L.</b:First>
          </b:Person>
          <b:Person>
            <b:Last>Balakrishnan</b:Last>
            <b:First>H.</b:First>
          </b:Person>
          <b:Person>
            <b:Last>Stoica</b:Last>
            <b:First>I.</b:First>
          </b:Person>
        </b:NameList>
      </b:Author>
    </b:Author>
    <b:JournalName>ACM SIGCOMM Computer Communication Review</b:JournalName>
    <b:Pages>121-132</b:Pages>
    <b:Volume>36</b:Volume>
    <b:Issue>4</b:Issue>
    <b:RefOrder>25</b:RefOrder>
  </b:Source>
  <b:Source>
    <b:Tag>Ama2414</b:Tag>
    <b:SourceType>DocumentFromInternetSite</b:SourceType>
    <b:Guid>{EF4CB9D5-E242-4482-B95D-8F0EBED1B6D9}</b:Guid>
    <b:Title>AWS Storage Gateway Use Cases</b:Title>
    <b:Author>
      <b:Author>
        <b:Corporate>Amazon Web Services</b:Corporate>
      </b:Author>
    </b:Author>
    <b:YearAccessed>2024</b:YearAccessed>
    <b:MonthAccessed>October</b:MonthAccessed>
    <b:DayAccessed>03</b:DayAccessed>
    <b:URL>https://aws.amazon.com/storagegateway/use-cases/</b:URL>
    <b:InternetSiteTitle>AWS Use Cases</b:InternetSiteTitle>
    <b:RefOrder>26</b:RefOrder>
  </b:Source>
  <b:Source>
    <b:Tag>Ama2415</b:Tag>
    <b:SourceType>DocumentFromInternetSite</b:SourceType>
    <b:Guid>{5A6CA1EE-8ED1-4795-8643-CC3FA0345B73}</b:Guid>
    <b:Author>
      <b:Author>
        <b:Corporate>Amazon Web Services</b:Corporate>
      </b:Author>
    </b:Author>
    <b:Title>AWS Storage Gateway</b:Title>
    <b:YearAccessed>2024</b:YearAccessed>
    <b:MonthAccessed>October</b:MonthAccessed>
    <b:DayAccessed>03</b:DayAccessed>
    <b:URL>https://aws.amazon.com/storagegateway/</b:URL>
    <b:InternetSiteTitle>AWS Documentation</b:InternetSiteTitle>
    <b:RefOrder>24</b:RefOrder>
  </b:Source>
  <b:Source>
    <b:Tag>Var10</b:Tag>
    <b:SourceType>Report</b:SourceType>
    <b:Guid>{18D59469-4DCB-4C5C-9162-BC21DEEC28D5}</b:Guid>
    <b:Author>
      <b:Author>
        <b:NameList>
          <b:Person>
            <b:Last>Varia</b:Last>
            <b:First>J.</b:First>
          </b:Person>
        </b:NameList>
      </b:Author>
    </b:Author>
    <b:Title>Disaster Recovery in the Cloud with AWS</b:Title>
    <b:Year>2010</b:Year>
    <b:Publisher>Amazon Web Services</b:Publisher>
    <b:RefOrder>27</b:RefOrder>
  </b:Source>
  <b:Source>
    <b:Tag>Ama2416</b:Tag>
    <b:SourceType>DocumentFromInternetSite</b:SourceType>
    <b:Guid>{0A1B48E2-C058-45D2-9B83-32AD197038B5}</b:Guid>
    <b:Title>AWS Elastic Disaster Recovery Use Cases</b:Title>
    <b:Author>
      <b:Author>
        <b:Corporate>Amazon Web Services</b:Corporate>
      </b:Author>
    </b:Author>
    <b:YearAccessed>2024</b:YearAccessed>
    <b:MonthAccessed>October</b:MonthAccessed>
    <b:DayAccessed>03</b:DayAccessed>
    <b:URL>https://aws.amazon.com/disaster-recovery/use-cases/</b:URL>
    <b:InternetSiteTitle>AWS Use Cases</b:InternetSiteTitle>
    <b:RefOrder>28</b:RefOrder>
  </b:Source>
</b:Sources>
</file>

<file path=customXml/itemProps1.xml><?xml version="1.0" encoding="utf-8"?>
<ds:datastoreItem xmlns:ds="http://schemas.openxmlformats.org/officeDocument/2006/customXml" ds:itemID="{3EC667FB-4CB4-43D1-B11F-30C62A471783}"/>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DE58B82-BA24-4190-92A4-38062684A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44</Pages>
  <Words>15385</Words>
  <Characters>87700</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03</cp:revision>
  <dcterms:created xsi:type="dcterms:W3CDTF">2024-06-25T18:00:00Z</dcterms:created>
  <dcterms:modified xsi:type="dcterms:W3CDTF">2024-10-04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5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